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798371" w14:textId="77777777" w:rsidR="00B83F3B" w:rsidRDefault="00B83F3B" w:rsidP="00B83F3B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714A7241" wp14:editId="500E1036">
            <wp:simplePos x="0" y="0"/>
            <wp:positionH relativeFrom="column">
              <wp:posOffset>4223385</wp:posOffset>
            </wp:positionH>
            <wp:positionV relativeFrom="paragraph">
              <wp:posOffset>0</wp:posOffset>
            </wp:positionV>
            <wp:extent cx="203200" cy="532130"/>
            <wp:effectExtent l="0" t="0" r="6350" b="1270"/>
            <wp:wrapSquare wrapText="bothSides"/>
            <wp:docPr id="23" name="Obraz 23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5EB596B" wp14:editId="10D25D1A">
                <wp:simplePos x="0" y="0"/>
                <wp:positionH relativeFrom="column">
                  <wp:posOffset>4544060</wp:posOffset>
                </wp:positionH>
                <wp:positionV relativeFrom="paragraph">
                  <wp:posOffset>-35560</wp:posOffset>
                </wp:positionV>
                <wp:extent cx="2016125" cy="563880"/>
                <wp:effectExtent l="0" t="0" r="3175" b="7620"/>
                <wp:wrapNone/>
                <wp:docPr id="24" name="Pole tekstow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6125" cy="56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7AB29856" w14:textId="77777777" w:rsidR="00B83F3B" w:rsidRDefault="00B83F3B" w:rsidP="00B83F3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Konkurs  OPUS 1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B596B" id="_x0000_t202" coordsize="21600,21600" o:spt="202" path="m,l,21600r21600,l21600,xe">
                <v:stroke joinstyle="miter"/>
                <v:path gradientshapeok="t" o:connecttype="rect"/>
              </v:shapetype>
              <v:shape id="Pole tekstowe 24" o:spid="_x0000_s1026" type="#_x0000_t202" style="position:absolute;left:0;text-align:left;margin-left:357.8pt;margin-top:-2.8pt;width:158.75pt;height:44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" fillcolor="white [3212]" stroked="f">
                <v:textbox>
                  <w:txbxContent>
                    <w:p w14:paraId="7AB29856" w14:textId="77777777" w:rsidR="00B83F3B" w:rsidRDefault="00B83F3B" w:rsidP="00B83F3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Konkurs  OPUS 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709EF1" wp14:editId="678E5CDD">
                <wp:simplePos x="0" y="0"/>
                <wp:positionH relativeFrom="column">
                  <wp:posOffset>-824230</wp:posOffset>
                </wp:positionH>
                <wp:positionV relativeFrom="paragraph">
                  <wp:posOffset>-35560</wp:posOffset>
                </wp:positionV>
                <wp:extent cx="2892425" cy="378460"/>
                <wp:effectExtent l="0" t="0" r="0" b="0"/>
                <wp:wrapNone/>
                <wp:docPr id="22" name="Prostoką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155" cy="3683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07E8FC" w14:textId="77777777" w:rsidR="00B83F3B" w:rsidRDefault="00B83F3B" w:rsidP="00B83F3B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709EF1" id="Prostokąt 22" o:spid="_x0000_s1027" style="position:absolute;left:0;text-align:left;margin-left:-64.9pt;margin-top:-2.8pt;width:227.75pt;height:29.8pt;z-index:2516766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" filled="f" stroked="f">
                <v:textbox style="mso-fit-shape-to-text:t">
                  <w:txbxContent>
                    <w:p w14:paraId="6207E8FC" w14:textId="77777777" w:rsidR="00B83F3B" w:rsidRDefault="00B83F3B" w:rsidP="00B83F3B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8D77E7" wp14:editId="5D3DCF27">
                <wp:simplePos x="0" y="0"/>
                <wp:positionH relativeFrom="column">
                  <wp:posOffset>-1000760</wp:posOffset>
                </wp:positionH>
                <wp:positionV relativeFrom="paragraph">
                  <wp:posOffset>-507365</wp:posOffset>
                </wp:positionV>
                <wp:extent cx="2731770" cy="511810"/>
                <wp:effectExtent l="0" t="0" r="0" b="0"/>
                <wp:wrapNone/>
                <wp:docPr id="21" name="Prostoką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770" cy="5016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B9F3B34" w14:textId="77777777" w:rsidR="00B83F3B" w:rsidRDefault="00B83F3B" w:rsidP="00B83F3B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  <w:proofErr w:type="spellEnd"/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8D77E7" id="Prostokąt 21" o:spid="_x0000_s1028" style="position:absolute;left:0;text-align:left;margin-left:-78.8pt;margin-top:-39.95pt;width:215.1pt;height:40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" filled="f" stroked="f">
                <v:textbox style="mso-fit-shape-to-text:t">
                  <w:txbxContent>
                    <w:p w14:paraId="6B9F3B34" w14:textId="77777777" w:rsidR="00B83F3B" w:rsidRDefault="00B83F3B" w:rsidP="00B83F3B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Adobe Myungjo Std M" w:eastAsia="Adobe Myungjo Std M" w:hAnsi="Adobe Myungjo Std M" w:cs="Tahoma" w:hint="eastAsia"/>
          <w:b/>
          <w:color w:val="404040" w:themeColor="text1" w:themeTint="BF"/>
        </w:rPr>
        <w:t xml:space="preserve"> </w:t>
      </w:r>
    </w:p>
    <w:p w14:paraId="7AB466B4" w14:textId="77777777" w:rsidR="00B83F3B" w:rsidRPr="006A74E8" w:rsidRDefault="00B83F3B" w:rsidP="00B83F3B">
      <w:pPr>
        <w:pStyle w:val="Tytu"/>
        <w:rPr>
          <w:rFonts w:ascii="Arial" w:hAnsi="Arial" w:cs="Arial"/>
          <w:sz w:val="28"/>
          <w:szCs w:val="28"/>
        </w:rPr>
      </w:pPr>
    </w:p>
    <w:p w14:paraId="75D513BA" w14:textId="77777777" w:rsidR="00B83F3B" w:rsidRDefault="00B83F3B" w:rsidP="00B83F3B">
      <w:pPr>
        <w:pStyle w:val="Tytu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70020F26" wp14:editId="1A0C1008">
            <wp:simplePos x="0" y="0"/>
            <wp:positionH relativeFrom="column">
              <wp:posOffset>2520315</wp:posOffset>
            </wp:positionH>
            <wp:positionV relativeFrom="paragraph">
              <wp:posOffset>40005</wp:posOffset>
            </wp:positionV>
            <wp:extent cx="3640455" cy="533400"/>
            <wp:effectExtent l="0" t="0" r="0" b="0"/>
            <wp:wrapSquare wrapText="bothSides"/>
            <wp:docPr id="20" name="Obraz 20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62CF05" w14:textId="77777777" w:rsidR="00B83F3B" w:rsidRDefault="00B83F3B" w:rsidP="00B83F3B">
      <w:pPr>
        <w:pStyle w:val="Tytu"/>
        <w:rPr>
          <w:rFonts w:ascii="Arial" w:hAnsi="Arial" w:cs="Arial"/>
          <w:sz w:val="28"/>
          <w:szCs w:val="28"/>
        </w:rPr>
      </w:pPr>
    </w:p>
    <w:p w14:paraId="0BAC9D74" w14:textId="77777777" w:rsidR="00B83F3B" w:rsidRDefault="00B83F3B" w:rsidP="00B83F3B">
      <w:pPr>
        <w:pStyle w:val="Tytu"/>
        <w:rPr>
          <w:rFonts w:ascii="Arial" w:hAnsi="Arial" w:cs="Arial"/>
          <w:sz w:val="28"/>
          <w:szCs w:val="28"/>
        </w:rPr>
      </w:pPr>
    </w:p>
    <w:p w14:paraId="78212C2D" w14:textId="77777777" w:rsidR="00B83F3B" w:rsidRPr="006A74E8" w:rsidRDefault="00B83F3B" w:rsidP="00B83F3B">
      <w:pPr>
        <w:pStyle w:val="Tytu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Śląski Park Technologii Medycznych Kardio-Med Silesia Sp. z o. o.</w:t>
      </w:r>
    </w:p>
    <w:p w14:paraId="2BA8ADAA" w14:textId="77777777" w:rsidR="00B83F3B" w:rsidRPr="006A74E8" w:rsidRDefault="00B83F3B" w:rsidP="00B83F3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l. M. C. Skłodowskiej 10c</w:t>
      </w:r>
    </w:p>
    <w:p w14:paraId="011B1B38" w14:textId="77777777" w:rsidR="00B83F3B" w:rsidRPr="006A74E8" w:rsidRDefault="00B83F3B" w:rsidP="00B83F3B">
      <w:pPr>
        <w:pBdr>
          <w:bottom w:val="single" w:sz="6" w:space="4" w:color="auto"/>
        </w:pBdr>
        <w:jc w:val="center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8"/>
          <w:szCs w:val="28"/>
        </w:rPr>
        <w:t>41-800 Zabrze</w:t>
      </w:r>
    </w:p>
    <w:p w14:paraId="07EFD943" w14:textId="3E868806" w:rsidR="00B83F3B" w:rsidRPr="006A74E8" w:rsidRDefault="00B83F3B" w:rsidP="00B83F3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r rej. </w:t>
      </w:r>
      <w:r w:rsidR="00AB657F">
        <w:rPr>
          <w:rFonts w:ascii="Arial" w:hAnsi="Arial" w:cs="Arial"/>
          <w:sz w:val="24"/>
          <w:szCs w:val="24"/>
        </w:rPr>
        <w:t>9/Z/19</w:t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 xml:space="preserve">Zabrze, dn. </w:t>
      </w:r>
      <w:r w:rsidR="00AB657F">
        <w:rPr>
          <w:rFonts w:ascii="Arial" w:hAnsi="Arial" w:cs="Arial"/>
          <w:sz w:val="24"/>
          <w:szCs w:val="24"/>
        </w:rPr>
        <w:t>18.01.2019</w:t>
      </w:r>
      <w:r>
        <w:rPr>
          <w:rFonts w:ascii="Arial" w:hAnsi="Arial" w:cs="Arial"/>
          <w:sz w:val="24"/>
          <w:szCs w:val="24"/>
        </w:rPr>
        <w:t xml:space="preserve"> r</w:t>
      </w:r>
      <w:r w:rsidRPr="006A74E8">
        <w:rPr>
          <w:rFonts w:ascii="Arial" w:hAnsi="Arial" w:cs="Arial"/>
          <w:sz w:val="24"/>
          <w:szCs w:val="24"/>
        </w:rPr>
        <w:t>.</w:t>
      </w:r>
    </w:p>
    <w:p w14:paraId="176E8F5F" w14:textId="77777777" w:rsidR="00B83F3B" w:rsidRPr="006A74E8" w:rsidRDefault="00B83F3B" w:rsidP="00B83F3B">
      <w:pPr>
        <w:jc w:val="both"/>
        <w:rPr>
          <w:rFonts w:ascii="Arial" w:hAnsi="Arial" w:cs="Arial"/>
          <w:sz w:val="32"/>
        </w:rPr>
      </w:pPr>
    </w:p>
    <w:p w14:paraId="077EFF0D" w14:textId="77777777" w:rsidR="00B83F3B" w:rsidRPr="006A74E8" w:rsidRDefault="00B83F3B" w:rsidP="00B83F3B">
      <w:pPr>
        <w:jc w:val="both"/>
        <w:rPr>
          <w:rFonts w:ascii="Arial" w:hAnsi="Arial" w:cs="Arial"/>
          <w:sz w:val="32"/>
        </w:rPr>
      </w:pPr>
    </w:p>
    <w:p w14:paraId="2E0B5527" w14:textId="77777777" w:rsidR="00B83F3B" w:rsidRPr="006A74E8" w:rsidRDefault="00B83F3B" w:rsidP="00B83F3B">
      <w:pPr>
        <w:jc w:val="center"/>
        <w:rPr>
          <w:rFonts w:ascii="Arial" w:hAnsi="Arial" w:cs="Arial"/>
          <w:sz w:val="32"/>
        </w:rPr>
      </w:pPr>
      <w:r w:rsidRPr="006A74E8">
        <w:rPr>
          <w:rFonts w:ascii="Arial" w:hAnsi="Arial" w:cs="Arial"/>
          <w:sz w:val="32"/>
        </w:rPr>
        <w:t>SPECYFIKACJA ISTOTNYCH WARUNKÓW ZAMÓWIENIA</w:t>
      </w:r>
    </w:p>
    <w:p w14:paraId="03CE7693" w14:textId="77777777" w:rsidR="00B83F3B" w:rsidRPr="006A74E8" w:rsidRDefault="00B83F3B" w:rsidP="00B83F3B">
      <w:pPr>
        <w:jc w:val="center"/>
        <w:rPr>
          <w:rFonts w:ascii="Arial" w:hAnsi="Arial" w:cs="Arial"/>
          <w:sz w:val="28"/>
        </w:rPr>
      </w:pPr>
    </w:p>
    <w:p w14:paraId="22A7A67B" w14:textId="77777777" w:rsidR="00B83F3B" w:rsidRPr="006A74E8" w:rsidRDefault="00B83F3B" w:rsidP="00B83F3B">
      <w:pPr>
        <w:jc w:val="center"/>
        <w:rPr>
          <w:rFonts w:ascii="Arial" w:hAnsi="Arial" w:cs="Arial"/>
          <w:sz w:val="28"/>
        </w:rPr>
      </w:pPr>
    </w:p>
    <w:p w14:paraId="14AA79F1" w14:textId="77777777" w:rsidR="00B83F3B" w:rsidRPr="00236F72" w:rsidRDefault="00B83F3B" w:rsidP="00B83F3B">
      <w:pPr>
        <w:pStyle w:val="Nagwek6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>Postępowanie o udzielenia zamówienia na</w:t>
      </w:r>
    </w:p>
    <w:p w14:paraId="6B14C5B0" w14:textId="77777777" w:rsidR="00B83F3B" w:rsidRPr="00590349" w:rsidRDefault="00B83F3B" w:rsidP="00B83F3B">
      <w:pPr>
        <w:ind w:left="720" w:hanging="578"/>
        <w:jc w:val="center"/>
        <w:rPr>
          <w:rFonts w:ascii="Arial" w:hAnsi="Arial" w:cs="Arial"/>
          <w:sz w:val="26"/>
          <w:szCs w:val="26"/>
        </w:rPr>
      </w:pPr>
      <w:r w:rsidRPr="00590349">
        <w:rPr>
          <w:rFonts w:ascii="Arial" w:hAnsi="Arial" w:cs="Arial"/>
          <w:sz w:val="26"/>
          <w:szCs w:val="26"/>
        </w:rPr>
        <w:t xml:space="preserve">„Dostawa </w:t>
      </w:r>
      <w:r>
        <w:rPr>
          <w:rFonts w:ascii="Arial" w:hAnsi="Arial" w:cs="Arial"/>
          <w:sz w:val="26"/>
          <w:szCs w:val="26"/>
        </w:rPr>
        <w:t>ciekłego azotu</w:t>
      </w:r>
      <w:r w:rsidRPr="00590349">
        <w:rPr>
          <w:rFonts w:ascii="Arial" w:hAnsi="Arial" w:cs="Arial"/>
          <w:sz w:val="26"/>
          <w:szCs w:val="26"/>
        </w:rPr>
        <w:t>”</w:t>
      </w:r>
    </w:p>
    <w:p w14:paraId="16F0DCCD" w14:textId="77777777" w:rsidR="00B83F3B" w:rsidRDefault="00B83F3B" w:rsidP="00B83F3B">
      <w:pPr>
        <w:jc w:val="center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 xml:space="preserve">w ramach </w:t>
      </w:r>
    </w:p>
    <w:p w14:paraId="315356E7" w14:textId="77777777" w:rsidR="00B83F3B" w:rsidRPr="00236F72" w:rsidRDefault="00B83F3B" w:rsidP="00B83F3B">
      <w:pPr>
        <w:jc w:val="center"/>
        <w:rPr>
          <w:bCs/>
          <w:i/>
          <w:sz w:val="26"/>
          <w:szCs w:val="26"/>
        </w:rPr>
      </w:pPr>
    </w:p>
    <w:p w14:paraId="653998C2" w14:textId="77777777" w:rsidR="00B83F3B" w:rsidRPr="00B83F3B" w:rsidRDefault="00B83F3B" w:rsidP="00B83F3B">
      <w:pPr>
        <w:jc w:val="center"/>
        <w:rPr>
          <w:rFonts w:ascii="Arial" w:hAnsi="Arial" w:cs="Arial"/>
          <w:b/>
          <w:sz w:val="26"/>
          <w:szCs w:val="26"/>
        </w:rPr>
      </w:pPr>
      <w:r w:rsidRPr="00B83F3B">
        <w:rPr>
          <w:rFonts w:ascii="Arial" w:hAnsi="Arial" w:cs="Arial"/>
          <w:b/>
          <w:sz w:val="26"/>
          <w:szCs w:val="26"/>
        </w:rPr>
        <w:t>projektu badawczego nr 2017/25/B/NZ5/02243</w:t>
      </w:r>
    </w:p>
    <w:p w14:paraId="6DA63732" w14:textId="77777777" w:rsidR="00B83F3B" w:rsidRPr="00B83F3B" w:rsidRDefault="00B83F3B" w:rsidP="00B83F3B">
      <w:pPr>
        <w:jc w:val="center"/>
        <w:rPr>
          <w:rFonts w:ascii="Arial" w:hAnsi="Arial" w:cs="Arial"/>
          <w:b/>
          <w:sz w:val="26"/>
          <w:szCs w:val="26"/>
        </w:rPr>
      </w:pPr>
      <w:r w:rsidRPr="00B83F3B">
        <w:rPr>
          <w:rFonts w:ascii="Arial" w:hAnsi="Arial" w:cs="Arial"/>
          <w:b/>
          <w:sz w:val="26"/>
          <w:szCs w:val="26"/>
        </w:rPr>
        <w:t xml:space="preserve">pt. Mechanizmy odpowiedzialne za choroby serca u pacjentów z reumatoidalnym zapaleniem stawów: badania z wykorzystaniem </w:t>
      </w:r>
      <w:proofErr w:type="spellStart"/>
      <w:r w:rsidRPr="00B83F3B">
        <w:rPr>
          <w:rFonts w:ascii="Arial" w:hAnsi="Arial" w:cs="Arial"/>
          <w:b/>
          <w:sz w:val="26"/>
          <w:szCs w:val="26"/>
        </w:rPr>
        <w:t>kardiomiocytów</w:t>
      </w:r>
      <w:proofErr w:type="spellEnd"/>
      <w:r w:rsidRPr="00B83F3B">
        <w:rPr>
          <w:rFonts w:ascii="Arial" w:hAnsi="Arial" w:cs="Arial"/>
          <w:b/>
          <w:sz w:val="26"/>
          <w:szCs w:val="26"/>
        </w:rPr>
        <w:t xml:space="preserve"> otrzymanych z indukowanych </w:t>
      </w:r>
      <w:proofErr w:type="spellStart"/>
      <w:r w:rsidRPr="00B83F3B">
        <w:rPr>
          <w:rFonts w:ascii="Arial" w:hAnsi="Arial" w:cs="Arial"/>
          <w:b/>
          <w:sz w:val="26"/>
          <w:szCs w:val="26"/>
        </w:rPr>
        <w:t>pluripotencjalnych</w:t>
      </w:r>
      <w:proofErr w:type="spellEnd"/>
      <w:r w:rsidRPr="00B83F3B">
        <w:rPr>
          <w:rFonts w:ascii="Arial" w:hAnsi="Arial" w:cs="Arial"/>
          <w:b/>
          <w:sz w:val="26"/>
          <w:szCs w:val="26"/>
        </w:rPr>
        <w:t xml:space="preserve"> komórek macierzystych, przyjętego do finansowania w ramach ogłoszonego przez Narodowe Centrum Nauki</w:t>
      </w:r>
    </w:p>
    <w:p w14:paraId="1CA06883" w14:textId="77777777" w:rsidR="00B83F3B" w:rsidRDefault="00B83F3B" w:rsidP="00B83F3B">
      <w:pPr>
        <w:jc w:val="center"/>
        <w:rPr>
          <w:rFonts w:ascii="Arial" w:hAnsi="Arial" w:cs="Arial"/>
          <w:b/>
          <w:sz w:val="26"/>
          <w:szCs w:val="26"/>
        </w:rPr>
      </w:pPr>
      <w:r w:rsidRPr="00B83F3B">
        <w:rPr>
          <w:rFonts w:ascii="Arial" w:hAnsi="Arial" w:cs="Arial"/>
          <w:b/>
          <w:sz w:val="26"/>
          <w:szCs w:val="26"/>
        </w:rPr>
        <w:t>konkursu „OPUS 13”</w:t>
      </w:r>
    </w:p>
    <w:p w14:paraId="50D61A11" w14:textId="77777777" w:rsidR="00B83F3B" w:rsidRPr="00236F72" w:rsidRDefault="00B83F3B" w:rsidP="00B83F3B">
      <w:pPr>
        <w:jc w:val="both"/>
        <w:rPr>
          <w:rFonts w:ascii="Arial" w:hAnsi="Arial" w:cs="Arial"/>
          <w:u w:val="single"/>
        </w:rPr>
      </w:pPr>
      <w:r w:rsidRPr="00236F72">
        <w:rPr>
          <w:rFonts w:ascii="Arial" w:hAnsi="Arial" w:cs="Arial"/>
          <w:u w:val="single"/>
        </w:rPr>
        <w:t>Spis treści :</w:t>
      </w:r>
    </w:p>
    <w:p w14:paraId="40B2EC05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     Zamawiający</w:t>
      </w:r>
    </w:p>
    <w:p w14:paraId="2B156099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2     Opis przedmiotu Zamówienia</w:t>
      </w:r>
    </w:p>
    <w:p w14:paraId="6E278CD2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3     Opis sposobu przygotowania oferty</w:t>
      </w:r>
    </w:p>
    <w:p w14:paraId="7E5239D0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4     Opis sposobu obliczania ceny oferty</w:t>
      </w:r>
    </w:p>
    <w:p w14:paraId="3380E590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5     Wymagania Zamawiającego</w:t>
      </w:r>
    </w:p>
    <w:p w14:paraId="72F388AC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6     Dokumenty wymagane od Wykonawców</w:t>
      </w:r>
    </w:p>
    <w:p w14:paraId="03CF13A4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7     Kryteria oceny</w:t>
      </w:r>
    </w:p>
    <w:p w14:paraId="3A313672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8     Termin realizacji zamówienia</w:t>
      </w:r>
    </w:p>
    <w:p w14:paraId="0D029247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9     Składanie ofert</w:t>
      </w:r>
    </w:p>
    <w:p w14:paraId="36B25F9F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0   Sposób porozumiewania się</w:t>
      </w:r>
    </w:p>
    <w:p w14:paraId="740B2895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1   Termin związania ofertą</w:t>
      </w:r>
    </w:p>
    <w:p w14:paraId="6B20C374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2  Otwarcie, ocena ofert, wybór oferty najkorzystniejszej, unieważnienie postępowania</w:t>
      </w:r>
    </w:p>
    <w:p w14:paraId="62F7258F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3   Osoby upoważnione do kontaktów z Wykonawcami</w:t>
      </w:r>
    </w:p>
    <w:p w14:paraId="3E68D8DC" w14:textId="77777777" w:rsidR="00B83F3B" w:rsidRPr="00236F72" w:rsidRDefault="00B83F3B" w:rsidP="00B83F3B">
      <w:pPr>
        <w:rPr>
          <w:rFonts w:ascii="Arial" w:hAnsi="Arial" w:cs="Arial"/>
        </w:rPr>
      </w:pPr>
      <w:r w:rsidRPr="00236F72">
        <w:rPr>
          <w:rFonts w:ascii="Arial" w:hAnsi="Arial" w:cs="Arial"/>
        </w:rPr>
        <w:t xml:space="preserve">Rozdział 14   Zagadnienia dotyczące umowy </w:t>
      </w:r>
    </w:p>
    <w:p w14:paraId="575437B4" w14:textId="77777777" w:rsidR="00B83F3B" w:rsidRPr="006A74E8" w:rsidRDefault="00B83F3B" w:rsidP="00B83F3B">
      <w:pPr>
        <w:jc w:val="both"/>
        <w:rPr>
          <w:rFonts w:ascii="Arial" w:hAnsi="Arial" w:cs="Arial"/>
          <w:b/>
          <w:sz w:val="28"/>
        </w:rPr>
      </w:pPr>
    </w:p>
    <w:p w14:paraId="54E9CEAE" w14:textId="77777777" w:rsidR="00B83F3B" w:rsidRPr="006A74E8" w:rsidRDefault="00B83F3B" w:rsidP="00B83F3B">
      <w:pPr>
        <w:pStyle w:val="Nagwek2"/>
        <w:spacing w:before="0" w:after="0"/>
        <w:jc w:val="both"/>
        <w:rPr>
          <w:rFonts w:cs="Arial"/>
          <w:i w:val="0"/>
          <w:sz w:val="20"/>
          <w:szCs w:val="20"/>
          <w:u w:val="single"/>
        </w:rPr>
      </w:pPr>
      <w:r>
        <w:rPr>
          <w:rFonts w:cs="Arial"/>
          <w:i w:val="0"/>
          <w:sz w:val="20"/>
          <w:szCs w:val="20"/>
          <w:u w:val="single"/>
        </w:rPr>
        <w:t>Załączniki (1 – 4</w:t>
      </w:r>
      <w:r w:rsidRPr="006A74E8">
        <w:rPr>
          <w:rFonts w:cs="Arial"/>
          <w:i w:val="0"/>
          <w:sz w:val="20"/>
          <w:szCs w:val="20"/>
          <w:u w:val="single"/>
        </w:rPr>
        <w:t>)</w:t>
      </w:r>
    </w:p>
    <w:p w14:paraId="28AABE55" w14:textId="77777777" w:rsidR="00B83F3B" w:rsidRPr="006A74E8" w:rsidRDefault="00B83F3B" w:rsidP="00B83F3B">
      <w:pPr>
        <w:pStyle w:val="Stopka"/>
        <w:numPr>
          <w:ilvl w:val="0"/>
          <w:numId w:val="5"/>
        </w:numPr>
        <w:tabs>
          <w:tab w:val="clear" w:pos="4536"/>
          <w:tab w:val="clear" w:pos="9072"/>
        </w:tabs>
        <w:rPr>
          <w:rFonts w:ascii="Arial" w:hAnsi="Arial" w:cs="Arial"/>
        </w:rPr>
      </w:pPr>
      <w:r w:rsidRPr="006A74E8">
        <w:rPr>
          <w:rFonts w:ascii="Arial" w:hAnsi="Arial" w:cs="Arial"/>
        </w:rPr>
        <w:t>załącznik nr 1   formularz oferty</w:t>
      </w:r>
    </w:p>
    <w:p w14:paraId="3954838B" w14:textId="77777777" w:rsidR="00B83F3B" w:rsidRPr="006A74E8" w:rsidRDefault="00B83F3B" w:rsidP="00B83F3B">
      <w:pPr>
        <w:numPr>
          <w:ilvl w:val="0"/>
          <w:numId w:val="5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2   oświadczenie Wykonawcy</w:t>
      </w:r>
    </w:p>
    <w:p w14:paraId="7A473BF7" w14:textId="77777777" w:rsidR="00B83F3B" w:rsidRPr="006A74E8" w:rsidRDefault="00B83F3B" w:rsidP="00B83F3B">
      <w:pPr>
        <w:numPr>
          <w:ilvl w:val="0"/>
          <w:numId w:val="5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3   istotne postanowienia umowy</w:t>
      </w:r>
    </w:p>
    <w:p w14:paraId="19D47615" w14:textId="77777777" w:rsidR="00B83F3B" w:rsidRPr="00F64E39" w:rsidRDefault="00B83F3B" w:rsidP="00B83F3B">
      <w:pPr>
        <w:numPr>
          <w:ilvl w:val="0"/>
          <w:numId w:val="5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 załącznik nr 4   </w:t>
      </w:r>
      <w:r w:rsidRPr="00F64E39">
        <w:rPr>
          <w:rFonts w:ascii="Arial" w:hAnsi="Arial" w:cs="Arial"/>
        </w:rPr>
        <w:t>formularz cenowy</w:t>
      </w:r>
      <w:r>
        <w:rPr>
          <w:rFonts w:ascii="Arial" w:hAnsi="Arial" w:cs="Arial"/>
        </w:rPr>
        <w:t>/</w:t>
      </w:r>
      <w:r w:rsidRPr="00F64E39">
        <w:rPr>
          <w:rFonts w:ascii="Arial" w:hAnsi="Arial" w:cs="Arial"/>
        </w:rPr>
        <w:t xml:space="preserve">opis przedmiotu zamówienia/parametry </w:t>
      </w:r>
      <w:r>
        <w:rPr>
          <w:rFonts w:ascii="Arial" w:hAnsi="Arial" w:cs="Arial"/>
        </w:rPr>
        <w:t xml:space="preserve"> </w:t>
      </w:r>
      <w:r w:rsidRPr="00F64E39">
        <w:rPr>
          <w:rFonts w:ascii="Arial" w:hAnsi="Arial" w:cs="Arial"/>
        </w:rPr>
        <w:t>techniczne/wymagania</w:t>
      </w:r>
    </w:p>
    <w:p w14:paraId="06C2C725" w14:textId="77777777" w:rsidR="00B83F3B" w:rsidRPr="006A74E8" w:rsidRDefault="00B83F3B" w:rsidP="00B83F3B">
      <w:pPr>
        <w:pStyle w:val="Nagwek1"/>
        <w:numPr>
          <w:ilvl w:val="0"/>
          <w:numId w:val="1"/>
        </w:numPr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ZAMAWIAJĄCY</w:t>
      </w:r>
    </w:p>
    <w:p w14:paraId="795E7CCD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38E6C4AD" w14:textId="77777777" w:rsidR="00B83F3B" w:rsidRPr="006A74E8" w:rsidRDefault="00B83F3B" w:rsidP="00B83F3B">
      <w:pPr>
        <w:pStyle w:val="Tytu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14:paraId="0813F299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>, 41-800 Zabrze</w:t>
      </w:r>
    </w:p>
    <w:p w14:paraId="004E9195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. 032/ 7050305</w:t>
      </w:r>
    </w:p>
    <w:p w14:paraId="6133A4DE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Strona internetowa : </w:t>
      </w:r>
      <w:hyperlink r:id="rId9" w:history="1">
        <w:r w:rsidRPr="006A74E8">
          <w:rPr>
            <w:rStyle w:val="Hipercze"/>
            <w:rFonts w:ascii="Arial" w:hAnsi="Arial" w:cs="Arial"/>
            <w:sz w:val="24"/>
            <w:szCs w:val="24"/>
          </w:rPr>
          <w:t>www.kmptm.pl</w:t>
        </w:r>
      </w:hyperlink>
    </w:p>
    <w:p w14:paraId="1548CB25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Adres e-mail do kontaktów z Zamawiającym: </w:t>
      </w:r>
      <w:hyperlink r:id="rId10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</w:p>
    <w:p w14:paraId="24A5FAEC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0E97F738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76F3DDC2" w14:textId="77777777" w:rsidR="00B83F3B" w:rsidRPr="006A74E8" w:rsidRDefault="00B83F3B" w:rsidP="00B83F3B">
      <w:pPr>
        <w:numPr>
          <w:ilvl w:val="0"/>
          <w:numId w:val="1"/>
        </w:num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OPIS  PRZEDMIOTU  ZAMÓWIENIA</w:t>
      </w:r>
    </w:p>
    <w:p w14:paraId="048F4115" w14:textId="77777777" w:rsidR="00B83F3B" w:rsidRPr="006A74E8" w:rsidRDefault="00B83F3B" w:rsidP="00B83F3B">
      <w:pPr>
        <w:tabs>
          <w:tab w:val="left" w:pos="1276"/>
        </w:tabs>
        <w:ind w:left="567" w:hanging="567"/>
        <w:jc w:val="both"/>
        <w:rPr>
          <w:rFonts w:ascii="Arial" w:hAnsi="Arial" w:cs="Arial"/>
          <w:b/>
          <w:sz w:val="24"/>
          <w:szCs w:val="24"/>
        </w:rPr>
      </w:pPr>
    </w:p>
    <w:p w14:paraId="06C081CC" w14:textId="77777777" w:rsidR="00B83F3B" w:rsidRPr="00590349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  <w:bCs/>
          <w:kern w:val="32"/>
        </w:rPr>
      </w:pPr>
      <w:r w:rsidRPr="00FD3BCC">
        <w:rPr>
          <w:rFonts w:ascii="Arial" w:hAnsi="Arial" w:cs="Arial"/>
        </w:rPr>
        <w:t xml:space="preserve">Przedmiotem niniejszego postępowania jest </w:t>
      </w:r>
      <w:r>
        <w:rPr>
          <w:rFonts w:ascii="Arial" w:hAnsi="Arial" w:cs="Arial"/>
        </w:rPr>
        <w:t xml:space="preserve">Dostawa ciekłego azotu </w:t>
      </w:r>
      <w:r w:rsidRPr="00FD3BCC">
        <w:rPr>
          <w:rFonts w:ascii="Arial" w:hAnsi="Arial" w:cs="Arial"/>
        </w:rPr>
        <w:t>zgodnie z załącznik</w:t>
      </w:r>
      <w:r>
        <w:rPr>
          <w:rFonts w:ascii="Arial" w:hAnsi="Arial" w:cs="Arial"/>
        </w:rPr>
        <w:t>iem</w:t>
      </w:r>
      <w:r w:rsidRPr="00FD3BCC">
        <w:rPr>
          <w:rFonts w:ascii="Arial" w:hAnsi="Arial" w:cs="Arial"/>
        </w:rPr>
        <w:t xml:space="preserve"> nr 4</w:t>
      </w:r>
      <w:r>
        <w:rPr>
          <w:rFonts w:ascii="Arial" w:hAnsi="Arial" w:cs="Arial"/>
        </w:rPr>
        <w:t>:</w:t>
      </w:r>
    </w:p>
    <w:p w14:paraId="2240274F" w14:textId="77777777" w:rsidR="00B83F3B" w:rsidRPr="00B541AE" w:rsidRDefault="00B83F3B" w:rsidP="00B83F3B">
      <w:pPr>
        <w:pStyle w:val="Akapitzlist"/>
        <w:ind w:hanging="153"/>
        <w:rPr>
          <w:rFonts w:ascii="Arial" w:hAnsi="Arial" w:cs="Arial"/>
        </w:rPr>
      </w:pPr>
      <w:r w:rsidRPr="00B541AE">
        <w:rPr>
          <w:rFonts w:ascii="Arial" w:hAnsi="Arial" w:cs="Arial"/>
          <w:bCs/>
          <w:kern w:val="32"/>
        </w:rPr>
        <w:t xml:space="preserve">Zadanie nr 1: </w:t>
      </w:r>
      <w:r>
        <w:rPr>
          <w:rFonts w:ascii="Arial" w:hAnsi="Arial" w:cs="Arial"/>
          <w:bCs/>
          <w:kern w:val="32"/>
        </w:rPr>
        <w:t>ciekły azot</w:t>
      </w:r>
      <w:r w:rsidRPr="00B541AE">
        <w:rPr>
          <w:rFonts w:ascii="Arial" w:hAnsi="Arial" w:cs="Arial"/>
        </w:rPr>
        <w:t xml:space="preserve"> </w:t>
      </w:r>
    </w:p>
    <w:p w14:paraId="1230BE05" w14:textId="77777777" w:rsidR="00B83F3B" w:rsidRPr="006A74E8" w:rsidRDefault="00B83F3B" w:rsidP="00B83F3B">
      <w:pPr>
        <w:pStyle w:val="Akapitzlist"/>
        <w:numPr>
          <w:ilvl w:val="0"/>
          <w:numId w:val="20"/>
        </w:numPr>
        <w:autoSpaceDE w:val="0"/>
        <w:autoSpaceDN w:val="0"/>
        <w:adjustRightInd w:val="0"/>
        <w:spacing w:after="36"/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Miejsce realizacji przedmiotu zamówienia: budynek </w:t>
      </w:r>
      <w:r w:rsidR="00581DED" w:rsidRPr="00581DED">
        <w:rPr>
          <w:rFonts w:ascii="Arial" w:hAnsi="Arial" w:cs="Arial"/>
        </w:rPr>
        <w:t>Śląski</w:t>
      </w:r>
      <w:r w:rsidR="00581DED">
        <w:rPr>
          <w:rFonts w:ascii="Arial" w:hAnsi="Arial" w:cs="Arial"/>
        </w:rPr>
        <w:t>ego</w:t>
      </w:r>
      <w:r w:rsidR="00581DED" w:rsidRPr="00581DED">
        <w:rPr>
          <w:rFonts w:ascii="Arial" w:hAnsi="Arial" w:cs="Arial"/>
        </w:rPr>
        <w:t xml:space="preserve"> Park</w:t>
      </w:r>
      <w:r w:rsidR="00581DED">
        <w:rPr>
          <w:rFonts w:ascii="Arial" w:hAnsi="Arial" w:cs="Arial"/>
        </w:rPr>
        <w:t>u</w:t>
      </w:r>
      <w:r w:rsidR="00581DED" w:rsidRPr="00581DED">
        <w:rPr>
          <w:rFonts w:ascii="Arial" w:hAnsi="Arial" w:cs="Arial"/>
        </w:rPr>
        <w:t xml:space="preserve"> Technologii Medycznych Kardio-Med Silesia Sp. z o. o.</w:t>
      </w:r>
      <w:r w:rsidRPr="006A74E8">
        <w:rPr>
          <w:rFonts w:ascii="Arial" w:hAnsi="Arial" w:cs="Arial"/>
        </w:rPr>
        <w:t xml:space="preserve"> w Zabrzu ul</w:t>
      </w:r>
      <w:r>
        <w:rPr>
          <w:rFonts w:ascii="Arial" w:hAnsi="Arial" w:cs="Arial"/>
        </w:rPr>
        <w:t xml:space="preserve">. </w:t>
      </w:r>
      <w:r w:rsidRPr="006A74E8">
        <w:rPr>
          <w:rFonts w:ascii="Arial" w:hAnsi="Arial" w:cs="Arial"/>
        </w:rPr>
        <w:t xml:space="preserve">M. C. Skłodowskiej </w:t>
      </w:r>
      <w:r>
        <w:rPr>
          <w:rFonts w:ascii="Arial" w:hAnsi="Arial" w:cs="Arial"/>
        </w:rPr>
        <w:t>10c</w:t>
      </w:r>
      <w:r w:rsidRPr="006A74E8">
        <w:rPr>
          <w:rFonts w:ascii="Arial" w:hAnsi="Arial" w:cs="Arial"/>
        </w:rPr>
        <w:t>.</w:t>
      </w:r>
    </w:p>
    <w:p w14:paraId="72F681C2" w14:textId="77777777" w:rsidR="00B83F3B" w:rsidRDefault="00B83F3B" w:rsidP="00B83F3B">
      <w:pPr>
        <w:pStyle w:val="Default"/>
        <w:numPr>
          <w:ilvl w:val="0"/>
          <w:numId w:val="20"/>
        </w:numPr>
        <w:ind w:left="567" w:hanging="567"/>
        <w:jc w:val="both"/>
        <w:rPr>
          <w:rFonts w:ascii="Arial" w:eastAsia="Calibri" w:hAnsi="Arial" w:cs="Arial"/>
          <w:bCs/>
          <w:lang w:eastAsia="en-US"/>
        </w:rPr>
      </w:pPr>
      <w:r w:rsidRPr="006A74E8">
        <w:rPr>
          <w:rFonts w:ascii="Arial" w:eastAsia="Calibri" w:hAnsi="Arial" w:cs="Arial"/>
          <w:bCs/>
          <w:lang w:eastAsia="en-US"/>
        </w:rPr>
        <w:t>KODY CPV:</w:t>
      </w:r>
    </w:p>
    <w:p w14:paraId="75DCD54D" w14:textId="77777777" w:rsidR="00B83F3B" w:rsidRPr="009F63A8" w:rsidRDefault="00B83F3B" w:rsidP="00B83F3B">
      <w:pPr>
        <w:pStyle w:val="Akapitzlist"/>
        <w:ind w:hanging="153"/>
        <w:rPr>
          <w:rFonts w:ascii="Arial" w:hAnsi="Arial" w:cs="Arial"/>
          <w:bCs/>
        </w:rPr>
      </w:pPr>
      <w:r w:rsidRPr="009F63A8">
        <w:rPr>
          <w:rFonts w:ascii="Arial" w:hAnsi="Arial" w:cs="Arial"/>
        </w:rPr>
        <w:t>24100000-5 gazy</w:t>
      </w:r>
    </w:p>
    <w:p w14:paraId="33EFE57B" w14:textId="77777777" w:rsidR="00B83F3B" w:rsidRPr="00007709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007709">
        <w:rPr>
          <w:rFonts w:ascii="Arial" w:hAnsi="Arial" w:cs="Arial"/>
        </w:rPr>
        <w:t xml:space="preserve">Dostawa obejmuje </w:t>
      </w:r>
      <w:r w:rsidRPr="00007709">
        <w:rPr>
          <w:rFonts w:ascii="Arial" w:hAnsi="Arial" w:cs="Arial"/>
          <w:bCs/>
          <w:lang w:eastAsia="en-US"/>
        </w:rPr>
        <w:t>napełnienie zbiornika znajdującego się u Zamawiającego. Zamawiający oświadcza, że tankowany zbiornik należy do Zamawiającego.</w:t>
      </w:r>
    </w:p>
    <w:p w14:paraId="154378ED" w14:textId="77777777" w:rsidR="00B83F3B" w:rsidRPr="006A74E8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Wykluczamy możliwość składania ofert wariantowych. </w:t>
      </w:r>
    </w:p>
    <w:p w14:paraId="5882DC63" w14:textId="77777777" w:rsidR="00B83F3B" w:rsidRPr="006A74E8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</w:t>
      </w:r>
      <w:r>
        <w:rPr>
          <w:rFonts w:ascii="Arial" w:hAnsi="Arial" w:cs="Arial"/>
        </w:rPr>
        <w:t xml:space="preserve"> nie dopuszcza składania</w:t>
      </w:r>
      <w:r w:rsidRPr="006A74E8">
        <w:rPr>
          <w:rFonts w:ascii="Arial" w:hAnsi="Arial" w:cs="Arial"/>
        </w:rPr>
        <w:t xml:space="preserve"> ofert częściowych</w:t>
      </w:r>
      <w:r>
        <w:rPr>
          <w:rFonts w:ascii="Arial" w:hAnsi="Arial" w:cs="Arial"/>
        </w:rPr>
        <w:t>.</w:t>
      </w:r>
    </w:p>
    <w:p w14:paraId="2F4D95F6" w14:textId="77777777" w:rsidR="00B83F3B" w:rsidRPr="006A74E8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y mogą składać ofertę wspólnie.</w:t>
      </w:r>
    </w:p>
    <w:p w14:paraId="4E7EC998" w14:textId="77777777" w:rsidR="00B83F3B" w:rsidRPr="006A74E8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realizację zadania przez podwykonawców w zakresie transportu przedmiotu zamówienia.</w:t>
      </w:r>
    </w:p>
    <w:p w14:paraId="7108B424" w14:textId="77777777" w:rsidR="00B83F3B" w:rsidRPr="006A74E8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wskaże w ofercie zakres prac wykonywanych przez podwykonawców.</w:t>
      </w:r>
    </w:p>
    <w:p w14:paraId="75F3C6CE" w14:textId="77777777" w:rsidR="00581DED" w:rsidRDefault="00B83F3B" w:rsidP="00581DED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ponosi pełną odpowiedzial</w:t>
      </w:r>
      <w:r>
        <w:rPr>
          <w:rFonts w:ascii="Arial" w:hAnsi="Arial" w:cs="Arial"/>
        </w:rPr>
        <w:t>ność za działania podwykonawców.</w:t>
      </w:r>
    </w:p>
    <w:p w14:paraId="241EC53F" w14:textId="77777777" w:rsidR="00581DED" w:rsidRPr="00581DED" w:rsidRDefault="00581DED" w:rsidP="00581DED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581DED">
        <w:rPr>
          <w:rFonts w:ascii="Arial" w:hAnsi="Arial" w:cs="Arial"/>
        </w:rPr>
        <w:t xml:space="preserve">Zamówienie jest współfinansowane ze środków </w:t>
      </w:r>
      <w:r w:rsidRPr="00581DED">
        <w:rPr>
          <w:rFonts w:ascii="Arial" w:hAnsi="Arial" w:cs="Arial"/>
          <w:bCs/>
        </w:rPr>
        <w:t xml:space="preserve">projektu badawczego nr 2017/25/B/NZ5/02243 pt. Mechanizmy odpowiedzialne za choroby serca u pacjentów z reumatoidalnym zapaleniem stawów: badania z wykorzystaniem </w:t>
      </w:r>
      <w:proofErr w:type="spellStart"/>
      <w:r w:rsidRPr="00581DED">
        <w:rPr>
          <w:rFonts w:ascii="Arial" w:hAnsi="Arial" w:cs="Arial"/>
          <w:bCs/>
        </w:rPr>
        <w:t>kardiomiocytów</w:t>
      </w:r>
      <w:proofErr w:type="spellEnd"/>
      <w:r w:rsidRPr="00581DED">
        <w:rPr>
          <w:rFonts w:ascii="Arial" w:hAnsi="Arial" w:cs="Arial"/>
          <w:bCs/>
        </w:rPr>
        <w:t xml:space="preserve"> otrzymanych z indukowanych </w:t>
      </w:r>
      <w:proofErr w:type="spellStart"/>
      <w:r w:rsidRPr="00581DED">
        <w:rPr>
          <w:rFonts w:ascii="Arial" w:hAnsi="Arial" w:cs="Arial"/>
          <w:bCs/>
        </w:rPr>
        <w:t>pluripotencjalnych</w:t>
      </w:r>
      <w:proofErr w:type="spellEnd"/>
      <w:r w:rsidRPr="00581DED">
        <w:rPr>
          <w:rFonts w:ascii="Arial" w:hAnsi="Arial" w:cs="Arial"/>
          <w:bCs/>
        </w:rPr>
        <w:t xml:space="preserve"> komórek macierzystych, przyjętego do finansowania w ramach ogłoszonego przez Narodowe Centrum Nauki konkursu „OPUS 13”.</w:t>
      </w:r>
    </w:p>
    <w:p w14:paraId="4B81D7D4" w14:textId="77777777" w:rsidR="00B83F3B" w:rsidRPr="00C8080B" w:rsidRDefault="00B83F3B" w:rsidP="00B83F3B">
      <w:pPr>
        <w:pStyle w:val="Akapitzlist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C8080B">
        <w:rPr>
          <w:rFonts w:ascii="Arial" w:hAnsi="Arial" w:cs="Arial"/>
        </w:rPr>
        <w:t xml:space="preserve">Zamawiający może unieważnić postępowanie, jeżeli środki pochodzące z </w:t>
      </w:r>
      <w:r>
        <w:rPr>
          <w:rFonts w:ascii="Arial" w:hAnsi="Arial" w:cs="Arial"/>
        </w:rPr>
        <w:t>ww. Programu</w:t>
      </w:r>
      <w:r w:rsidRPr="00C8080B">
        <w:rPr>
          <w:rFonts w:ascii="Arial" w:hAnsi="Arial" w:cs="Arial"/>
        </w:rPr>
        <w:t xml:space="preserve"> które Zamawiający zamierzał przeznaczyć na sfinansowanie całości lub części zamówienia, nie zostały mu przyznane.</w:t>
      </w:r>
    </w:p>
    <w:p w14:paraId="4F41C6F7" w14:textId="77777777" w:rsidR="00B83F3B" w:rsidRDefault="00B83F3B" w:rsidP="00B83F3B">
      <w:pPr>
        <w:pStyle w:val="Default"/>
        <w:jc w:val="both"/>
        <w:rPr>
          <w:rFonts w:ascii="Arial" w:hAnsi="Arial" w:cs="Arial"/>
          <w:color w:val="auto"/>
        </w:rPr>
      </w:pPr>
    </w:p>
    <w:p w14:paraId="297AE19A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6A2D8BB0" w14:textId="77777777" w:rsidR="00B83F3B" w:rsidRPr="006A74E8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III.     OPIS  SPOSOBU  PRZYGOTOWANIA  OFERTY</w:t>
      </w:r>
    </w:p>
    <w:p w14:paraId="7054C85C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7F976110" w14:textId="77777777" w:rsidR="00B83F3B" w:rsidRPr="006A74E8" w:rsidRDefault="00B83F3B" w:rsidP="00B83F3B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by oferta mogła brać udział w ocenie powinna spełniać wymogi niniejszej specyfikacji.</w:t>
      </w:r>
    </w:p>
    <w:p w14:paraId="6D739586" w14:textId="77777777" w:rsidR="00B83F3B" w:rsidRPr="006A74E8" w:rsidRDefault="00B83F3B" w:rsidP="00B83F3B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składana przez Wykonawcę winna być sporządzona w języku polskim.</w:t>
      </w:r>
    </w:p>
    <w:p w14:paraId="063C397B" w14:textId="77777777" w:rsidR="00B83F3B" w:rsidRPr="006A74E8" w:rsidRDefault="00B83F3B" w:rsidP="00B83F3B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ę stanowią  załączniki: nr 1, nr 2, nr 4</w:t>
      </w:r>
      <w:r>
        <w:rPr>
          <w:rFonts w:ascii="Arial" w:hAnsi="Arial" w:cs="Arial"/>
          <w:sz w:val="24"/>
          <w:szCs w:val="24"/>
        </w:rPr>
        <w:t xml:space="preserve"> </w:t>
      </w:r>
      <w:r w:rsidRPr="006A74E8">
        <w:rPr>
          <w:rFonts w:ascii="Arial" w:hAnsi="Arial" w:cs="Arial"/>
          <w:sz w:val="24"/>
          <w:szCs w:val="24"/>
        </w:rPr>
        <w:t>oraz inne wymagane SIWZ dokumenty i oświadczenia woli  podpisane przez Wykonawcę.</w:t>
      </w:r>
    </w:p>
    <w:p w14:paraId="4F75EAA4" w14:textId="77777777" w:rsidR="00B83F3B" w:rsidRPr="006A74E8" w:rsidRDefault="00B83F3B" w:rsidP="00B83F3B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winien spełniać wszystkie warunki wymagane w punkcie V.</w:t>
      </w:r>
    </w:p>
    <w:p w14:paraId="79B76FF0" w14:textId="77777777" w:rsidR="00B83F3B" w:rsidRPr="006A74E8" w:rsidRDefault="00B83F3B" w:rsidP="00B83F3B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winna być podpisana przez osobę upełnomocnioną do reprezentowania Wykonawcy, co musi wynikać z załączonych do oferty dokumentów.</w:t>
      </w:r>
    </w:p>
    <w:p w14:paraId="0D4E4CA4" w14:textId="77777777" w:rsidR="00B83F3B" w:rsidRPr="006A74E8" w:rsidRDefault="00B83F3B" w:rsidP="00B83F3B">
      <w:pPr>
        <w:pStyle w:val="Tekstpodstawowy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ystkie kartki Oferty winny być połączone w sposób trwały uniemożliwiający ich wysunięcie się, ponumerowane a każda kartka podpisana /zgodnie z pkt 5/.</w:t>
      </w:r>
    </w:p>
    <w:p w14:paraId="0FDEEC33" w14:textId="77777777" w:rsidR="00B83F3B" w:rsidRPr="006A74E8" w:rsidRDefault="00B83F3B" w:rsidP="00B83F3B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Wszelkie poprawki lub zmiany w ofercie winny być podpisane własnoręcznie przez osobę podpisującą ofertę /zgodnie z pkt 5/.</w:t>
      </w:r>
    </w:p>
    <w:p w14:paraId="761811FA" w14:textId="77777777" w:rsidR="00B83F3B" w:rsidRPr="006A74E8" w:rsidRDefault="00B83F3B" w:rsidP="00B83F3B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oczywiste omyłki rachunkowe, z uwzględnieniem konsekwencji rachunkowych dokonanych poprawek. Przez oczywiste omyłki rachunkowe Zamawiający rozumie wadliwy wynik działania arytmetycznego przy założeniu, że właściwie podana jest liczba jednostek miar i cena jednostkowa netto.</w:t>
      </w:r>
    </w:p>
    <w:p w14:paraId="14769F88" w14:textId="77777777" w:rsidR="00B83F3B" w:rsidRPr="006A74E8" w:rsidRDefault="00B83F3B" w:rsidP="00B83F3B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Jeżeli cenę oferty podano rozbieżnie słownie i liczbą lub podano różne ceny w różnych częściach oferty, przyjmuje się, że prawidłowo podano ten zapis, który odpowiada dokonanemu obliczeniu ceny.</w:t>
      </w:r>
    </w:p>
    <w:p w14:paraId="25D2D3B0" w14:textId="77777777" w:rsidR="00B83F3B" w:rsidRPr="006A74E8" w:rsidRDefault="00B83F3B" w:rsidP="00B83F3B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w ofercie oczywiste omyłki pisarskie.</w:t>
      </w:r>
    </w:p>
    <w:p w14:paraId="240FD205" w14:textId="77777777" w:rsidR="00B83F3B" w:rsidRPr="006A74E8" w:rsidRDefault="00B83F3B" w:rsidP="00B83F3B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  <w:color w:val="000000"/>
        </w:rPr>
      </w:pPr>
      <w:r w:rsidRPr="006A74E8">
        <w:rPr>
          <w:rFonts w:ascii="Arial" w:hAnsi="Arial" w:cs="Arial"/>
          <w:color w:val="000000"/>
        </w:rPr>
        <w:t>Zamawiający poprawia w ofercie inne omyłki polegające na niezgodności oferty ze specyfikacją istotnych warunków zamówienia, niepowodujące istotnych zmian w treści oferty - niezwłocznie zawiadamiając o tym wykonawcę, którego oferta została poprawiona.</w:t>
      </w:r>
    </w:p>
    <w:p w14:paraId="0DF8BD72" w14:textId="77777777" w:rsidR="00B83F3B" w:rsidRPr="006A74E8" w:rsidRDefault="00B83F3B" w:rsidP="00B83F3B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Każdy Wykonawca może złożyć tylko jedną ofertę na dane Zadanie. </w:t>
      </w:r>
    </w:p>
    <w:p w14:paraId="1A8877A9" w14:textId="77777777" w:rsidR="00B83F3B" w:rsidRPr="006A74E8" w:rsidRDefault="00B83F3B" w:rsidP="00B83F3B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fertę należy umieścić w kopercie zamkniętej w sposób gwarantujący zachowanie w poufności jej treści.</w:t>
      </w:r>
    </w:p>
    <w:p w14:paraId="00635F8C" w14:textId="77777777" w:rsidR="00B83F3B" w:rsidRPr="006A74E8" w:rsidRDefault="00B83F3B" w:rsidP="00B83F3B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Kopertę należy zaadresować na:</w:t>
      </w:r>
    </w:p>
    <w:p w14:paraId="7F552678" w14:textId="77777777" w:rsidR="00B83F3B" w:rsidRPr="006A74E8" w:rsidRDefault="00B83F3B" w:rsidP="00B83F3B">
      <w:pPr>
        <w:pStyle w:val="Akapitzlist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Śląski Park Technologii Medycznych Kardio-Med Silesia Sp. z o. o.</w:t>
      </w:r>
      <w:r w:rsidRPr="006A74E8">
        <w:rPr>
          <w:rFonts w:ascii="Arial" w:hAnsi="Arial" w:cs="Arial"/>
        </w:rPr>
        <w:t xml:space="preserve"> </w:t>
      </w:r>
    </w:p>
    <w:p w14:paraId="00B1B4AC" w14:textId="77777777" w:rsidR="00B83F3B" w:rsidRPr="006A74E8" w:rsidRDefault="00B83F3B" w:rsidP="00B83F3B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 xml:space="preserve">ul. </w:t>
      </w:r>
      <w:r>
        <w:rPr>
          <w:rFonts w:ascii="Arial" w:hAnsi="Arial" w:cs="Arial"/>
        </w:rPr>
        <w:t>M. C. Skłodowskiej 10c</w:t>
      </w:r>
      <w:r w:rsidRPr="006A74E8">
        <w:rPr>
          <w:rFonts w:ascii="Arial" w:hAnsi="Arial" w:cs="Arial"/>
          <w:lang w:eastAsia="en-US"/>
        </w:rPr>
        <w:t xml:space="preserve"> </w:t>
      </w:r>
    </w:p>
    <w:p w14:paraId="3C6CDBB6" w14:textId="77777777" w:rsidR="00B83F3B" w:rsidRPr="006A74E8" w:rsidRDefault="00B83F3B" w:rsidP="00B83F3B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41-800 Zabrze</w:t>
      </w:r>
    </w:p>
    <w:p w14:paraId="3735BBEC" w14:textId="77777777" w:rsidR="00B83F3B" w:rsidRPr="006A74E8" w:rsidRDefault="00B83F3B" w:rsidP="00B83F3B">
      <w:pPr>
        <w:pStyle w:val="Akapitzlist"/>
        <w:jc w:val="both"/>
        <w:rPr>
          <w:rFonts w:ascii="Arial" w:hAnsi="Arial" w:cs="Arial"/>
        </w:rPr>
      </w:pPr>
      <w:r w:rsidRPr="006A74E8">
        <w:rPr>
          <w:rFonts w:ascii="Arial" w:hAnsi="Arial" w:cs="Arial"/>
          <w:lang w:eastAsia="en-US"/>
        </w:rPr>
        <w:t>oraz oznaczona napisem:</w:t>
      </w:r>
    </w:p>
    <w:p w14:paraId="237713C5" w14:textId="77777777" w:rsidR="00B83F3B" w:rsidRPr="00C8080B" w:rsidRDefault="00B83F3B" w:rsidP="00B83F3B">
      <w:pPr>
        <w:ind w:left="709" w:firstLine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>„Oferta do postępowania o udzielenia zamówienia na</w:t>
      </w:r>
    </w:p>
    <w:p w14:paraId="2A3E2789" w14:textId="6557D024" w:rsidR="00B83F3B" w:rsidRPr="00A73CAF" w:rsidRDefault="00B83F3B" w:rsidP="00B83F3B">
      <w:pPr>
        <w:ind w:left="709"/>
        <w:jc w:val="center"/>
        <w:rPr>
          <w:rFonts w:ascii="Arial" w:hAnsi="Arial" w:cs="Arial"/>
          <w:sz w:val="24"/>
          <w:szCs w:val="24"/>
        </w:rPr>
      </w:pPr>
      <w:r w:rsidRPr="00A73CAF">
        <w:rPr>
          <w:rFonts w:ascii="Arial" w:hAnsi="Arial" w:cs="Arial"/>
          <w:sz w:val="24"/>
          <w:szCs w:val="24"/>
        </w:rPr>
        <w:t>„</w:t>
      </w:r>
      <w:r>
        <w:rPr>
          <w:rFonts w:ascii="Arial" w:hAnsi="Arial" w:cs="Arial"/>
          <w:sz w:val="26"/>
          <w:szCs w:val="26"/>
        </w:rPr>
        <w:t>Dostawę ciekłego azotu</w:t>
      </w:r>
      <w:r w:rsidRPr="00A73CAF">
        <w:rPr>
          <w:rFonts w:ascii="Arial" w:hAnsi="Arial" w:cs="Arial"/>
          <w:sz w:val="24"/>
          <w:szCs w:val="24"/>
        </w:rPr>
        <w:t xml:space="preserve"> (</w:t>
      </w:r>
      <w:r w:rsidR="00AB657F">
        <w:rPr>
          <w:rFonts w:ascii="Arial" w:hAnsi="Arial" w:cs="Arial"/>
          <w:sz w:val="24"/>
          <w:szCs w:val="24"/>
        </w:rPr>
        <w:t>9/Z/19</w:t>
      </w:r>
      <w:r w:rsidRPr="00A73CAF">
        <w:rPr>
          <w:rFonts w:ascii="Arial" w:hAnsi="Arial" w:cs="Arial"/>
          <w:sz w:val="24"/>
          <w:szCs w:val="24"/>
        </w:rPr>
        <w:t>)”</w:t>
      </w:r>
    </w:p>
    <w:p w14:paraId="6FB6914E" w14:textId="165C7109" w:rsidR="00030BC7" w:rsidRPr="009D0E8D" w:rsidRDefault="00B83F3B" w:rsidP="009D0E8D">
      <w:pPr>
        <w:ind w:left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 xml:space="preserve">w ramach </w:t>
      </w:r>
      <w:r w:rsidR="00030BC7" w:rsidRPr="009D0E8D">
        <w:rPr>
          <w:rFonts w:ascii="Arial" w:hAnsi="Arial" w:cs="Arial"/>
          <w:b/>
          <w:sz w:val="24"/>
          <w:szCs w:val="24"/>
        </w:rPr>
        <w:t>projektu badawczego</w:t>
      </w:r>
      <w:r w:rsidR="00030BC7">
        <w:rPr>
          <w:rFonts w:ascii="Arial" w:hAnsi="Arial" w:cs="Arial"/>
          <w:sz w:val="24"/>
          <w:szCs w:val="24"/>
        </w:rPr>
        <w:t xml:space="preserve"> </w:t>
      </w:r>
      <w:r w:rsidR="00030BC7" w:rsidRPr="00F26843">
        <w:rPr>
          <w:rFonts w:ascii="Arial" w:hAnsi="Arial" w:cs="Arial"/>
          <w:b/>
          <w:bCs/>
          <w:sz w:val="24"/>
          <w:szCs w:val="24"/>
        </w:rPr>
        <w:t>nr 2017/25/B/NZ5/02243</w:t>
      </w:r>
    </w:p>
    <w:p w14:paraId="49F15A64" w14:textId="77777777" w:rsidR="00030BC7" w:rsidRPr="00F26843" w:rsidRDefault="00030BC7" w:rsidP="009D0E8D">
      <w:pPr>
        <w:pStyle w:val="Stopka"/>
        <w:tabs>
          <w:tab w:val="num" w:pos="720"/>
        </w:tabs>
        <w:ind w:left="709"/>
        <w:jc w:val="center"/>
        <w:rPr>
          <w:rFonts w:ascii="Arial" w:hAnsi="Arial" w:cs="Arial"/>
          <w:b/>
          <w:bCs/>
          <w:sz w:val="24"/>
          <w:szCs w:val="24"/>
        </w:rPr>
      </w:pPr>
      <w:r w:rsidRPr="00F26843">
        <w:rPr>
          <w:rFonts w:ascii="Arial" w:hAnsi="Arial" w:cs="Arial"/>
          <w:b/>
          <w:bCs/>
          <w:sz w:val="24"/>
          <w:szCs w:val="24"/>
        </w:rPr>
        <w:t xml:space="preserve">pt. Mechanizmy odpowiedzialne za choroby serca u pacjentów z reumatoidalnym zapaleniem stawów: badania z wykorzystaniem </w:t>
      </w:r>
      <w:proofErr w:type="spellStart"/>
      <w:r w:rsidRPr="00F26843">
        <w:rPr>
          <w:rFonts w:ascii="Arial" w:hAnsi="Arial" w:cs="Arial"/>
          <w:b/>
          <w:bCs/>
          <w:sz w:val="24"/>
          <w:szCs w:val="24"/>
        </w:rPr>
        <w:t>kardiomiocytów</w:t>
      </w:r>
      <w:proofErr w:type="spellEnd"/>
      <w:r w:rsidRPr="00F26843">
        <w:rPr>
          <w:rFonts w:ascii="Arial" w:hAnsi="Arial" w:cs="Arial"/>
          <w:b/>
          <w:bCs/>
          <w:sz w:val="24"/>
          <w:szCs w:val="24"/>
        </w:rPr>
        <w:t xml:space="preserve"> otrzymanych z indukowanych </w:t>
      </w:r>
      <w:proofErr w:type="spellStart"/>
      <w:r w:rsidRPr="00F26843">
        <w:rPr>
          <w:rFonts w:ascii="Arial" w:hAnsi="Arial" w:cs="Arial"/>
          <w:b/>
          <w:bCs/>
          <w:sz w:val="24"/>
          <w:szCs w:val="24"/>
        </w:rPr>
        <w:t>pluripotencjalnych</w:t>
      </w:r>
      <w:proofErr w:type="spellEnd"/>
      <w:r w:rsidRPr="00F26843">
        <w:rPr>
          <w:rFonts w:ascii="Arial" w:hAnsi="Arial" w:cs="Arial"/>
          <w:b/>
          <w:bCs/>
          <w:sz w:val="24"/>
          <w:szCs w:val="24"/>
        </w:rPr>
        <w:t xml:space="preserve"> komórek macierzystych, przyjętego do finansowania w ramach ogłoszonego przez Narodowe Centrum Nauki konkursu „OPUS 13”</w:t>
      </w:r>
    </w:p>
    <w:p w14:paraId="66413C63" w14:textId="77777777" w:rsidR="00030BC7" w:rsidRPr="00C8080B" w:rsidRDefault="00030BC7" w:rsidP="00B83F3B">
      <w:pPr>
        <w:ind w:left="709"/>
        <w:jc w:val="center"/>
        <w:rPr>
          <w:rFonts w:ascii="Arial" w:hAnsi="Arial" w:cs="Arial"/>
          <w:sz w:val="24"/>
          <w:szCs w:val="24"/>
        </w:rPr>
      </w:pPr>
    </w:p>
    <w:p w14:paraId="41A50594" w14:textId="77777777" w:rsidR="00B83F3B" w:rsidRPr="00C8080B" w:rsidRDefault="00B83F3B" w:rsidP="00B83F3B">
      <w:pPr>
        <w:ind w:left="709"/>
        <w:jc w:val="center"/>
        <w:rPr>
          <w:rFonts w:ascii="Arial" w:hAnsi="Arial" w:cs="Arial"/>
          <w:b/>
          <w:sz w:val="24"/>
          <w:szCs w:val="24"/>
        </w:rPr>
      </w:pPr>
    </w:p>
    <w:p w14:paraId="72D3D5D4" w14:textId="77777777" w:rsidR="00B83F3B" w:rsidRPr="00077262" w:rsidRDefault="00B83F3B" w:rsidP="00B83F3B">
      <w:pPr>
        <w:pStyle w:val="Akapitzlist"/>
        <w:numPr>
          <w:ilvl w:val="0"/>
          <w:numId w:val="13"/>
        </w:numPr>
        <w:ind w:hanging="720"/>
        <w:rPr>
          <w:rFonts w:ascii="Arial" w:hAnsi="Arial" w:cs="Arial"/>
        </w:rPr>
      </w:pPr>
      <w:r w:rsidRPr="00077262">
        <w:rPr>
          <w:rFonts w:ascii="Arial" w:hAnsi="Arial" w:cs="Arial"/>
        </w:rPr>
        <w:t>Koperta musi być również opisana nazwą i adresem Wykonawcy.</w:t>
      </w:r>
    </w:p>
    <w:p w14:paraId="43BF28C4" w14:textId="77777777" w:rsidR="00B83F3B" w:rsidRPr="006A74E8" w:rsidRDefault="00B83F3B" w:rsidP="00B83F3B">
      <w:pPr>
        <w:pStyle w:val="Akapitzlist"/>
        <w:numPr>
          <w:ilvl w:val="0"/>
          <w:numId w:val="13"/>
        </w:numPr>
        <w:ind w:left="709" w:hanging="709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odrzuca ofertę, jeżeli:</w:t>
      </w:r>
    </w:p>
    <w:p w14:paraId="178BBFB2" w14:textId="77777777" w:rsidR="00B83F3B" w:rsidRPr="006A74E8" w:rsidRDefault="00B83F3B" w:rsidP="00B83F3B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jej treść nie odpowiada treści specyfikacji istotnych warunków zamówienia (z zastrzeżeniem Rozdziału III pkt 8-10); </w:t>
      </w:r>
    </w:p>
    <w:p w14:paraId="6745D6FE" w14:textId="77777777" w:rsidR="00B83F3B" w:rsidRPr="006A74E8" w:rsidRDefault="00B83F3B" w:rsidP="00B83F3B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color w:val="000000"/>
        </w:rPr>
        <w:t>wykonawca w terminie 3 dni od dnia doręczenia zawiadomienia nie zgodził się na poprawienie omyłki, o której mowa w pkt. 11.</w:t>
      </w:r>
    </w:p>
    <w:p w14:paraId="7D55CB7A" w14:textId="77777777" w:rsidR="00B83F3B" w:rsidRPr="006A74E8" w:rsidRDefault="00B83F3B" w:rsidP="00B83F3B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zawiera błędy w obliczeniu ceny z zastrzeżeniem pkt.8; </w:t>
      </w:r>
    </w:p>
    <w:p w14:paraId="5F6BF52A" w14:textId="77777777" w:rsidR="00B83F3B" w:rsidRPr="006A74E8" w:rsidRDefault="00B83F3B" w:rsidP="00B83F3B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Wykonawca nie złożył wyjaśnień lub/oraz nie uzupełnił braków oferty we wskazanym terminie; </w:t>
      </w:r>
    </w:p>
    <w:p w14:paraId="4BA93130" w14:textId="77777777" w:rsidR="00B83F3B" w:rsidRDefault="00B83F3B" w:rsidP="00B83F3B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  <w:lang w:eastAsia="en-US"/>
        </w:rPr>
      </w:pPr>
      <w:r w:rsidRPr="00A35BEC">
        <w:rPr>
          <w:rFonts w:ascii="Arial" w:hAnsi="Arial" w:cs="Arial"/>
          <w:lang w:eastAsia="en-US"/>
        </w:rPr>
        <w:t xml:space="preserve">Ofertę złożył Wykonawca w stosunku do którego otwarto likwidację </w:t>
      </w:r>
      <w:r w:rsidRPr="00A35BEC">
        <w:rPr>
          <w:rStyle w:val="FontStyle33"/>
          <w:rFonts w:ascii="Arial" w:hAnsi="Arial" w:cs="Arial"/>
        </w:rPr>
        <w:t xml:space="preserve">albo </w:t>
      </w:r>
      <w:r>
        <w:rPr>
          <w:rStyle w:val="FontStyle33"/>
          <w:rFonts w:ascii="Arial" w:hAnsi="Arial" w:cs="Arial"/>
        </w:rPr>
        <w:t xml:space="preserve">dokonano </w:t>
      </w:r>
      <w:r w:rsidRPr="00A35BEC">
        <w:rPr>
          <w:rStyle w:val="FontStyle33"/>
          <w:rFonts w:ascii="Arial" w:hAnsi="Arial" w:cs="Arial"/>
        </w:rPr>
        <w:t>wykreślenia</w:t>
      </w:r>
      <w:r>
        <w:rPr>
          <w:rStyle w:val="FontStyle33"/>
          <w:rFonts w:ascii="Arial" w:hAnsi="Arial" w:cs="Arial"/>
        </w:rPr>
        <w:t xml:space="preserve"> Wykonawcy z właściwego rejestr</w:t>
      </w:r>
      <w:r w:rsidRPr="00A35BEC">
        <w:rPr>
          <w:rStyle w:val="FontStyle33"/>
          <w:rFonts w:ascii="Arial" w:hAnsi="Arial" w:cs="Arial"/>
        </w:rPr>
        <w:t>.</w:t>
      </w:r>
    </w:p>
    <w:p w14:paraId="34D0CB9D" w14:textId="77777777" w:rsidR="00B83F3B" w:rsidRPr="006A74E8" w:rsidRDefault="00B83F3B" w:rsidP="00B83F3B">
      <w:pPr>
        <w:pStyle w:val="Akapitzlist"/>
        <w:numPr>
          <w:ilvl w:val="0"/>
          <w:numId w:val="13"/>
        </w:numPr>
        <w:autoSpaceDE w:val="0"/>
        <w:autoSpaceDN w:val="0"/>
        <w:adjustRightInd w:val="0"/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ferta złożona po terminie zostanie zwrócona wykonawcy bez otwierania. </w:t>
      </w:r>
    </w:p>
    <w:p w14:paraId="49202352" w14:textId="77777777" w:rsidR="00B83F3B" w:rsidRPr="006A74E8" w:rsidRDefault="00B83F3B" w:rsidP="00B83F3B">
      <w:pPr>
        <w:pStyle w:val="Akapitzlist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może zastrzec w ofercie informacje stanowiące TAJEMNICĘ PRZEDSIĘBIORSTWA (wg art. 11 ust. 4 ustawy o zwalczaniu nieuczciwej konkurencji). W tym celu winien:</w:t>
      </w:r>
    </w:p>
    <w:p w14:paraId="70F7E018" w14:textId="77777777" w:rsidR="00B83F3B" w:rsidRPr="006A74E8" w:rsidRDefault="00B83F3B" w:rsidP="00B83F3B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zwy dokumentów w ofercie stanowiące informacje zastrzeżoną powinny być w wykazie załączników wyróżnione graficznie,</w:t>
      </w:r>
    </w:p>
    <w:p w14:paraId="705CFAB7" w14:textId="77777777" w:rsidR="00B83F3B" w:rsidRPr="006A74E8" w:rsidRDefault="00B83F3B" w:rsidP="00B83F3B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dokumenty stanowiące informacje zastrzeżone winny być spięte i włożone w oddzielną nieprzeźroczystą okładkę, wewnątrz okładki winien być spis zawartości podpisany przez wykonawcę</w:t>
      </w:r>
    </w:p>
    <w:p w14:paraId="3A0B4461" w14:textId="77777777" w:rsidR="00B83F3B" w:rsidRPr="006A74E8" w:rsidRDefault="00B83F3B" w:rsidP="00B83F3B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nie ponosi odpowiedzialności za następstwa spowodowane brakiem właściwego zabezpieczenia w/w informacji.  </w:t>
      </w:r>
    </w:p>
    <w:p w14:paraId="5D4B077E" w14:textId="77777777" w:rsidR="00B83F3B" w:rsidRPr="006A74E8" w:rsidRDefault="00B83F3B" w:rsidP="00B83F3B">
      <w:pPr>
        <w:jc w:val="both"/>
        <w:rPr>
          <w:rFonts w:ascii="Arial" w:hAnsi="Arial" w:cs="Arial"/>
          <w:b/>
          <w:sz w:val="24"/>
          <w:szCs w:val="24"/>
        </w:rPr>
      </w:pPr>
    </w:p>
    <w:p w14:paraId="226B46D7" w14:textId="77777777" w:rsidR="00B83F3B" w:rsidRPr="006A74E8" w:rsidRDefault="00B83F3B" w:rsidP="00B83F3B">
      <w:pPr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IV . OPIS SPOSOBU OBLICZANIA CENY OFERTY.</w:t>
      </w:r>
    </w:p>
    <w:p w14:paraId="08896653" w14:textId="77777777" w:rsidR="00B83F3B" w:rsidRPr="006A74E8" w:rsidRDefault="00B83F3B" w:rsidP="00B83F3B">
      <w:pPr>
        <w:jc w:val="both"/>
        <w:rPr>
          <w:rFonts w:ascii="Arial" w:hAnsi="Arial" w:cs="Arial"/>
          <w:b/>
          <w:sz w:val="24"/>
          <w:szCs w:val="24"/>
        </w:rPr>
      </w:pPr>
    </w:p>
    <w:p w14:paraId="1A2724D1" w14:textId="77777777" w:rsidR="00B83F3B" w:rsidRPr="006A74E8" w:rsidRDefault="00B83F3B" w:rsidP="00B83F3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ykonawca w przedstawionej ofercie winien zaoferować cenę kompletną, jednoznaczną i ostateczną obejmującą wszystkie przewidywane koszty realizacji Przedmiotu zamówienia.</w:t>
      </w:r>
    </w:p>
    <w:p w14:paraId="6ABC3546" w14:textId="77777777" w:rsidR="00B83F3B" w:rsidRPr="006A74E8" w:rsidRDefault="00B83F3B" w:rsidP="00B83F3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Cena oferty powinna być wyrażona w złotych polskich z dokładnością do dwóch miejsc po przecinku.</w:t>
      </w:r>
    </w:p>
    <w:p w14:paraId="5154A5FB" w14:textId="77777777" w:rsidR="00B83F3B" w:rsidRPr="006A74E8" w:rsidRDefault="00B83F3B" w:rsidP="00B83F3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Stawki i ceny wymienione przez Wykonawcę w Ofercie nie będą podlegać korektom w trakcie wykonywania kontraktu, z wyjątkiem przypadków wymienionych w istotnych postanowieniach umowy.</w:t>
      </w:r>
    </w:p>
    <w:p w14:paraId="37706913" w14:textId="77777777" w:rsidR="00B83F3B" w:rsidRPr="006A74E8" w:rsidRDefault="00B83F3B" w:rsidP="00B83F3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Przy wyliczeniu ceny przyjmuje się zasadę, że wartość brutto tworzy cena netto powiększona o podatek VAT. </w:t>
      </w:r>
    </w:p>
    <w:p w14:paraId="6E7BBE0A" w14:textId="77777777" w:rsidR="00B83F3B" w:rsidRPr="006A74E8" w:rsidRDefault="00B83F3B" w:rsidP="00B83F3B">
      <w:pPr>
        <w:pStyle w:val="Tekstpodstawowywcity2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C36720E" w14:textId="77777777" w:rsidR="00B83F3B" w:rsidRPr="006A74E8" w:rsidRDefault="00B83F3B" w:rsidP="00B83F3B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V.    WYMAGANIA ZAMAWIAJĄCEGO</w:t>
      </w:r>
    </w:p>
    <w:p w14:paraId="6FC256A1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0D824CA3" w14:textId="77777777" w:rsidR="00B83F3B" w:rsidRPr="006A74E8" w:rsidRDefault="00B83F3B" w:rsidP="00B83F3B">
      <w:pPr>
        <w:pStyle w:val="Akapitzlist"/>
        <w:numPr>
          <w:ilvl w:val="0"/>
          <w:numId w:val="12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 udzielenie zamówienia mogą ubiegać się Wykonawcy, którzy złożyli oświadczenie zgodnie z wzorem z załącznika nr 2 tj. potwierdzające, ż</w:t>
      </w:r>
      <w:r>
        <w:rPr>
          <w:rFonts w:ascii="Arial" w:hAnsi="Arial" w:cs="Arial"/>
        </w:rPr>
        <w:t>e</w:t>
      </w:r>
      <w:r w:rsidRPr="006A74E8">
        <w:rPr>
          <w:rFonts w:ascii="Arial" w:hAnsi="Arial" w:cs="Arial"/>
        </w:rPr>
        <w:t xml:space="preserve">: </w:t>
      </w:r>
    </w:p>
    <w:p w14:paraId="5AC2BD4A" w14:textId="77777777" w:rsidR="00B83F3B" w:rsidRPr="006A74E8" w:rsidRDefault="00B83F3B" w:rsidP="00B83F3B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ją niezbędną wiedzę i doświadczenie konieczne dla realizacji zamówienia.</w:t>
      </w:r>
    </w:p>
    <w:p w14:paraId="7BE4A2EF" w14:textId="77777777" w:rsidR="00B83F3B" w:rsidRPr="006A74E8" w:rsidRDefault="00B83F3B" w:rsidP="00B83F3B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ą odpowiednim potencjałem technicznym oraz osobami zdolnymi do wykonania zamówienia. </w:t>
      </w:r>
    </w:p>
    <w:p w14:paraId="0D4BAFFA" w14:textId="77777777" w:rsidR="00B83F3B" w:rsidRDefault="00B83F3B" w:rsidP="00B83F3B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najdują się w sytuacji ekonomicznej i finansowej umożliwiającej </w:t>
      </w:r>
      <w:r>
        <w:rPr>
          <w:rFonts w:ascii="Arial" w:hAnsi="Arial" w:cs="Arial"/>
          <w:sz w:val="24"/>
          <w:szCs w:val="24"/>
        </w:rPr>
        <w:t>im</w:t>
      </w:r>
      <w:r w:rsidRPr="006A74E8">
        <w:rPr>
          <w:rFonts w:ascii="Arial" w:hAnsi="Arial" w:cs="Arial"/>
          <w:sz w:val="24"/>
          <w:szCs w:val="24"/>
        </w:rPr>
        <w:t xml:space="preserve"> realizację zamówienia.</w:t>
      </w:r>
    </w:p>
    <w:p w14:paraId="2BAAB4C1" w14:textId="77777777" w:rsidR="00B83F3B" w:rsidRPr="006A74E8" w:rsidRDefault="00B83F3B" w:rsidP="00B83F3B">
      <w:pPr>
        <w:pStyle w:val="Bezodstpw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a złożona przez Wykonawcę, nie podlega odrzuceniu na podstawie zapisów Rozdziału III pkt. 16.5). </w:t>
      </w:r>
    </w:p>
    <w:p w14:paraId="4EE52D06" w14:textId="77777777" w:rsidR="00B83F3B" w:rsidRPr="006A74E8" w:rsidRDefault="00B83F3B" w:rsidP="00B83F3B">
      <w:pPr>
        <w:pStyle w:val="Akapitzlist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cena spełniania warunków udziału w postępowaniu będzie polegała na ocenie czy załączony dokument potwierdza spełnianie warunku udziału w postępowaniu o udzielenie zamówienia czy nie spełnia. </w:t>
      </w:r>
    </w:p>
    <w:p w14:paraId="48FD2203" w14:textId="77777777" w:rsidR="00B83F3B" w:rsidRPr="006A74E8" w:rsidRDefault="00B83F3B" w:rsidP="00B83F3B">
      <w:pPr>
        <w:pStyle w:val="Akapitzlist"/>
        <w:numPr>
          <w:ilvl w:val="0"/>
          <w:numId w:val="12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warunki określone w pkt. 1. 1)-</w:t>
      </w:r>
      <w:r>
        <w:rPr>
          <w:rFonts w:ascii="Arial" w:hAnsi="Arial" w:cs="Arial"/>
        </w:rPr>
        <w:t>3</w:t>
      </w:r>
      <w:r w:rsidRPr="006A74E8">
        <w:rPr>
          <w:rFonts w:ascii="Arial" w:hAnsi="Arial" w:cs="Arial"/>
        </w:rPr>
        <w:t xml:space="preserve">) Wykonawcy muszą spełnić wspólnie. </w:t>
      </w:r>
    </w:p>
    <w:p w14:paraId="320E96F8" w14:textId="77777777" w:rsidR="00B83F3B" w:rsidRPr="006A74E8" w:rsidRDefault="00B83F3B" w:rsidP="00B83F3B">
      <w:pPr>
        <w:pStyle w:val="Nagwek1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.   DOKUMENTY WYMAGANE OD WYKONAWCÓW</w:t>
      </w:r>
    </w:p>
    <w:p w14:paraId="74C285AD" w14:textId="77777777" w:rsidR="00B83F3B" w:rsidRPr="006A74E8" w:rsidRDefault="00B83F3B" w:rsidP="00B83F3B">
      <w:pPr>
        <w:pStyle w:val="Tekstpodstawowy"/>
        <w:jc w:val="left"/>
        <w:rPr>
          <w:rFonts w:ascii="Arial" w:hAnsi="Arial" w:cs="Arial"/>
          <w:sz w:val="24"/>
          <w:szCs w:val="24"/>
        </w:rPr>
      </w:pPr>
    </w:p>
    <w:p w14:paraId="658F3907" w14:textId="77777777" w:rsidR="00B83F3B" w:rsidRPr="006A74E8" w:rsidRDefault="00B83F3B" w:rsidP="00B83F3B">
      <w:pPr>
        <w:pStyle w:val="Tekstpodstawowy"/>
        <w:numPr>
          <w:ilvl w:val="3"/>
          <w:numId w:val="20"/>
        </w:numPr>
        <w:ind w:left="426" w:hanging="426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maga złożenia następujących dokumentów:</w:t>
      </w:r>
    </w:p>
    <w:p w14:paraId="428BB30F" w14:textId="77777777" w:rsidR="00B83F3B" w:rsidRPr="006A74E8" w:rsidRDefault="00B83F3B" w:rsidP="00B83F3B">
      <w:pPr>
        <w:pStyle w:val="Default"/>
        <w:numPr>
          <w:ilvl w:val="3"/>
          <w:numId w:val="9"/>
        </w:numPr>
        <w:tabs>
          <w:tab w:val="clear" w:pos="2880"/>
          <w:tab w:val="num" w:pos="709"/>
        </w:tabs>
        <w:ind w:left="709" w:hanging="283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Wypełniony, podpisany przez osobę/y uprawnioną/e do reprezentowania wykonawcy </w:t>
      </w:r>
      <w:r w:rsidRPr="006A74E8">
        <w:rPr>
          <w:rFonts w:ascii="Arial" w:hAnsi="Arial" w:cs="Arial"/>
          <w:bCs/>
          <w:color w:val="auto"/>
        </w:rPr>
        <w:t>Formularz oferty</w:t>
      </w:r>
      <w:r w:rsidRPr="006A74E8">
        <w:rPr>
          <w:rFonts w:ascii="Arial" w:hAnsi="Arial" w:cs="Arial"/>
          <w:b/>
          <w:bCs/>
          <w:color w:val="auto"/>
        </w:rPr>
        <w:t xml:space="preserve"> </w:t>
      </w:r>
      <w:r w:rsidRPr="006A74E8">
        <w:rPr>
          <w:rFonts w:ascii="Arial" w:hAnsi="Arial" w:cs="Arial"/>
          <w:color w:val="auto"/>
        </w:rPr>
        <w:t xml:space="preserve">stanowiący załącznik nr 1, </w:t>
      </w:r>
    </w:p>
    <w:p w14:paraId="04612769" w14:textId="77777777" w:rsidR="00B83F3B" w:rsidRDefault="00B83F3B" w:rsidP="00B83F3B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ktualny odpis z właściwego rejestru lub z centralnej ewidencji i informacji o działalności gospodarczej, wystawiony nie wcześniej niż 6 miesięcy przed upływem terminu składania ofert;</w:t>
      </w:r>
    </w:p>
    <w:p w14:paraId="1E319C45" w14:textId="77777777" w:rsidR="00B83F3B" w:rsidRDefault="00B83F3B" w:rsidP="00B83F3B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7C3C7F">
        <w:rPr>
          <w:rFonts w:ascii="Arial" w:hAnsi="Arial" w:cs="Arial"/>
          <w:sz w:val="24"/>
          <w:szCs w:val="24"/>
        </w:rPr>
        <w:t>Oświadczenie/a wykonawcy (załącznik nr 2)</w:t>
      </w:r>
      <w:bookmarkStart w:id="0" w:name="OLE_LINK2"/>
      <w:bookmarkStart w:id="1" w:name="OLE_LINK5"/>
      <w:r w:rsidRPr="007C3C7F">
        <w:rPr>
          <w:rFonts w:ascii="Arial" w:hAnsi="Arial" w:cs="Arial"/>
          <w:sz w:val="24"/>
          <w:szCs w:val="24"/>
        </w:rPr>
        <w:t xml:space="preserve">; </w:t>
      </w:r>
    </w:p>
    <w:bookmarkEnd w:id="0"/>
    <w:bookmarkEnd w:id="1"/>
    <w:p w14:paraId="7044D496" w14:textId="77777777" w:rsidR="00B83F3B" w:rsidRDefault="00B83F3B" w:rsidP="00B83F3B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pełniony, podpisany przez osobę uprawnioną do reprezentowania Wykonawcy Formularz cenowy stanowiący od</w:t>
      </w:r>
      <w:r>
        <w:rPr>
          <w:rFonts w:ascii="Arial" w:hAnsi="Arial" w:cs="Arial"/>
          <w:sz w:val="24"/>
          <w:szCs w:val="24"/>
        </w:rPr>
        <w:t>powiednio Załącznik nr 4;</w:t>
      </w:r>
    </w:p>
    <w:p w14:paraId="1B9C7050" w14:textId="77777777" w:rsidR="00B83F3B" w:rsidRPr="006A74E8" w:rsidRDefault="00B83F3B" w:rsidP="00B83F3B">
      <w:pPr>
        <w:pStyle w:val="Akapitzlist"/>
        <w:numPr>
          <w:ilvl w:val="3"/>
          <w:numId w:val="20"/>
        </w:numPr>
        <w:autoSpaceDE w:val="0"/>
        <w:autoSpaceDN w:val="0"/>
        <w:adjustRightInd w:val="0"/>
        <w:ind w:left="426" w:hanging="426"/>
        <w:jc w:val="both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>Wyko</w:t>
      </w:r>
      <w:r w:rsidRPr="006A74E8">
        <w:rPr>
          <w:rFonts w:ascii="Arial" w:eastAsia="Calibri" w:hAnsi="Arial" w:cs="Arial"/>
          <w:lang w:eastAsia="en-US"/>
        </w:rPr>
        <w:t xml:space="preserve">nawcy mogą wspólnie ubiegać się o udzielenie zamówienia, solidarnie odpowiadając za realizację zamówienia. Wówczas Wykonawcy ustanawiają pełnomocnika do reprezentowania ich w postępowaniu o udzielenie zamówienia </w:t>
      </w:r>
      <w:r w:rsidRPr="006A74E8">
        <w:rPr>
          <w:rFonts w:ascii="Arial" w:eastAsia="Calibri" w:hAnsi="Arial" w:cs="Arial"/>
          <w:lang w:eastAsia="en-US"/>
        </w:rPr>
        <w:lastRenderedPageBreak/>
        <w:t>albo reprezentowania w postępowaniu i zawarcia umowy w sprawie zamówienia publicznego i załączają stosowne pełnomocnictwo do oferty.</w:t>
      </w:r>
    </w:p>
    <w:p w14:paraId="5B8D5D3D" w14:textId="77777777" w:rsidR="00B83F3B" w:rsidRPr="006A74E8" w:rsidRDefault="00B83F3B" w:rsidP="00B83F3B">
      <w:pPr>
        <w:pStyle w:val="Akapitzlist"/>
        <w:numPr>
          <w:ilvl w:val="3"/>
          <w:numId w:val="20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Zamawiający zwraca się do Wykonawcy o wyjaśnienie niejasności złożonej oferty lub/oraz uzupełnienie braków oferty w określonym przez siebie terminie. Wyjaśnienia i uzupełnienia oferty nie mogą prowadzić do zmiany ceny oferty, z zastrzeżeniem Rozdziału III pkt 8-9.  Uzupełnione dokumenty muszą potwierdzać warunki postawione w </w:t>
      </w:r>
      <w:proofErr w:type="spellStart"/>
      <w:r w:rsidRPr="006A74E8">
        <w:rPr>
          <w:rFonts w:ascii="Arial" w:hAnsi="Arial" w:cs="Arial"/>
        </w:rPr>
        <w:t>siwz</w:t>
      </w:r>
      <w:proofErr w:type="spellEnd"/>
      <w:r w:rsidRPr="006A74E8">
        <w:rPr>
          <w:rFonts w:ascii="Arial" w:hAnsi="Arial" w:cs="Arial"/>
        </w:rPr>
        <w:t xml:space="preserve"> na dzień składania ofert.</w:t>
      </w:r>
    </w:p>
    <w:p w14:paraId="593EE57E" w14:textId="77777777" w:rsidR="00B83F3B" w:rsidRPr="006A74E8" w:rsidRDefault="00B83F3B" w:rsidP="00B83F3B">
      <w:pPr>
        <w:pStyle w:val="Akapitzlist"/>
        <w:numPr>
          <w:ilvl w:val="3"/>
          <w:numId w:val="20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gdy Wykonawca dołączy jako załącznik do oferty kopię dokumentu, kopia ta winna być poświadczona za zgodność z oryginałem przez osobę uprawnioną do reprezentowania Wykonawcy. Poświadczenie przez Wykonawcę powinno być opatrzone imienną pieczątką i podpisem osoby upoważnionej, datą i napisem „za zgodność z oryginałem”. W przypadku nieczytelnej kserokopii, zamawiający wezwie Wykonawcę do okazania oryginału dokumentu dla porównania go z przedstawioną nieczytelną kopią.</w:t>
      </w:r>
    </w:p>
    <w:p w14:paraId="5CF70809" w14:textId="77777777" w:rsidR="00B83F3B" w:rsidRPr="006A74E8" w:rsidRDefault="00B83F3B" w:rsidP="00B83F3B">
      <w:pPr>
        <w:pStyle w:val="Akapitzlist"/>
        <w:numPr>
          <w:ilvl w:val="3"/>
          <w:numId w:val="20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każdy z Wykonawców musi złożyć oddzielnie dokumenty określone w pkt. 1.2)</w:t>
      </w:r>
      <w:r>
        <w:rPr>
          <w:rFonts w:ascii="Arial" w:hAnsi="Arial" w:cs="Arial"/>
        </w:rPr>
        <w:t xml:space="preserve"> – 1.3)</w:t>
      </w:r>
      <w:r w:rsidRPr="006A74E8">
        <w:rPr>
          <w:rFonts w:ascii="Arial" w:hAnsi="Arial" w:cs="Arial"/>
        </w:rPr>
        <w:t>.</w:t>
      </w:r>
    </w:p>
    <w:p w14:paraId="0BFC2561" w14:textId="77777777" w:rsidR="00B83F3B" w:rsidRPr="006A74E8" w:rsidRDefault="00B83F3B" w:rsidP="00B83F3B">
      <w:pPr>
        <w:pStyle w:val="Akapitzlist"/>
        <w:ind w:left="426"/>
        <w:jc w:val="both"/>
        <w:rPr>
          <w:rFonts w:ascii="Arial" w:hAnsi="Arial" w:cs="Arial"/>
        </w:rPr>
      </w:pPr>
    </w:p>
    <w:p w14:paraId="6332A120" w14:textId="77777777" w:rsidR="00B83F3B" w:rsidRPr="006A74E8" w:rsidRDefault="00B83F3B" w:rsidP="00B83F3B">
      <w:pPr>
        <w:pStyle w:val="Nagwek3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. KRYTERIA OCENY OFERT</w:t>
      </w:r>
    </w:p>
    <w:p w14:paraId="285C2CE1" w14:textId="77777777" w:rsidR="00B83F3B" w:rsidRPr="006A74E8" w:rsidRDefault="00B83F3B" w:rsidP="00B83F3B">
      <w:pPr>
        <w:rPr>
          <w:rFonts w:ascii="Arial" w:hAnsi="Arial" w:cs="Arial"/>
          <w:sz w:val="24"/>
          <w:szCs w:val="24"/>
        </w:rPr>
      </w:pPr>
    </w:p>
    <w:p w14:paraId="73328EEC" w14:textId="77777777" w:rsidR="00B83F3B" w:rsidRPr="006A74E8" w:rsidRDefault="00B83F3B" w:rsidP="00B83F3B">
      <w:pPr>
        <w:pStyle w:val="Tekstpodstawowy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rzy wyborze i ocenie złożonych Ofert Zamawiający kierować się będzie następującymi kryteriami:</w:t>
      </w:r>
    </w:p>
    <w:p w14:paraId="75A1F61B" w14:textId="77777777" w:rsidR="00B83F3B" w:rsidRPr="006A74E8" w:rsidRDefault="00B83F3B" w:rsidP="00B83F3B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616B6C1B" w14:textId="77777777" w:rsidR="00B83F3B" w:rsidRDefault="00B83F3B" w:rsidP="00B83F3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711F4336" w14:textId="77777777" w:rsidR="00B83F3B" w:rsidRDefault="00B83F3B" w:rsidP="00B83F3B">
      <w:pPr>
        <w:tabs>
          <w:tab w:val="left" w:pos="1276"/>
        </w:tabs>
        <w:rPr>
          <w:rFonts w:ascii="Arial" w:hAnsi="Arial" w:cs="Arial"/>
          <w:b/>
          <w:sz w:val="24"/>
          <w:szCs w:val="24"/>
        </w:rPr>
      </w:pPr>
    </w:p>
    <w:p w14:paraId="5762750A" w14:textId="77777777" w:rsidR="00B83F3B" w:rsidRPr="006A74E8" w:rsidRDefault="00B83F3B" w:rsidP="00B83F3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Kryterium ceny</w:t>
      </w:r>
      <w:r w:rsidRPr="006A74E8">
        <w:rPr>
          <w:rFonts w:ascii="Arial" w:hAnsi="Arial" w:cs="Arial"/>
          <w:sz w:val="24"/>
          <w:szCs w:val="24"/>
        </w:rPr>
        <w:t xml:space="preserve"> będzie rozpatrywane na podstawie ceny podanej przez oferenta w Formularzu oferty</w:t>
      </w:r>
    </w:p>
    <w:p w14:paraId="7730D560" w14:textId="77777777" w:rsidR="00B83F3B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</w:p>
    <w:p w14:paraId="2776AE6D" w14:textId="77777777" w:rsidR="00B83F3B" w:rsidRPr="006A74E8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I . TERMIN  REALIZACJI  ZAMÓWIENIA</w:t>
      </w:r>
    </w:p>
    <w:p w14:paraId="0F0E4A77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324B79EB" w14:textId="77777777" w:rsidR="00B83F3B" w:rsidRPr="008B7C36" w:rsidRDefault="00B83F3B" w:rsidP="00B83F3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 xml:space="preserve">Termin realizacji zamówienia:  w terminie </w:t>
      </w:r>
      <w:r>
        <w:rPr>
          <w:rFonts w:ascii="Arial" w:hAnsi="Arial" w:cs="Arial"/>
          <w:sz w:val="24"/>
          <w:szCs w:val="24"/>
        </w:rPr>
        <w:t xml:space="preserve">12 miesięcy </w:t>
      </w:r>
      <w:r w:rsidRPr="008B7C36">
        <w:rPr>
          <w:rFonts w:ascii="Arial" w:hAnsi="Arial" w:cs="Arial"/>
          <w:sz w:val="24"/>
          <w:szCs w:val="24"/>
        </w:rPr>
        <w:t xml:space="preserve">od </w:t>
      </w:r>
      <w:r>
        <w:rPr>
          <w:rFonts w:ascii="Arial" w:hAnsi="Arial" w:cs="Arial"/>
          <w:sz w:val="24"/>
          <w:szCs w:val="24"/>
        </w:rPr>
        <w:t xml:space="preserve">daty </w:t>
      </w:r>
      <w:r w:rsidRPr="008B7C36">
        <w:rPr>
          <w:rFonts w:ascii="Arial" w:hAnsi="Arial" w:cs="Arial"/>
          <w:sz w:val="24"/>
          <w:szCs w:val="24"/>
        </w:rPr>
        <w:t xml:space="preserve">zawarcia umowy. </w:t>
      </w:r>
    </w:p>
    <w:p w14:paraId="1490F92D" w14:textId="77777777" w:rsidR="00B83F3B" w:rsidRPr="006A74E8" w:rsidRDefault="00B83F3B" w:rsidP="00B83F3B">
      <w:p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</w:p>
    <w:p w14:paraId="18B3EDCB" w14:textId="77777777" w:rsidR="00B83F3B" w:rsidRPr="006A74E8" w:rsidRDefault="00B83F3B" w:rsidP="00B83F3B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IX.    MIEJSCE I TERMIN SKŁADANIA OFERT</w:t>
      </w:r>
    </w:p>
    <w:p w14:paraId="49B6524C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7280075F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y należy składać w siedzibie </w:t>
      </w:r>
      <w:r>
        <w:rPr>
          <w:rFonts w:ascii="Arial" w:hAnsi="Arial" w:cs="Arial"/>
          <w:sz w:val="24"/>
          <w:szCs w:val="24"/>
        </w:rPr>
        <w:t>Śląski Park Technologii Medycznych Kardio-Med Silesia Sp. z o. o.</w:t>
      </w:r>
      <w:r w:rsidRPr="006A74E8">
        <w:rPr>
          <w:rFonts w:ascii="Arial" w:hAnsi="Arial" w:cs="Arial"/>
          <w:sz w:val="24"/>
          <w:szCs w:val="24"/>
        </w:rPr>
        <w:t xml:space="preserve">, 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 xml:space="preserve">, 41-800 Zabrze. </w:t>
      </w:r>
    </w:p>
    <w:p w14:paraId="34A7B894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Termin składania ofert upływa dnia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581DED">
        <w:rPr>
          <w:rFonts w:ascii="Arial" w:hAnsi="Arial" w:cs="Arial"/>
          <w:b/>
          <w:sz w:val="24"/>
          <w:szCs w:val="24"/>
        </w:rPr>
        <w:t>28.01.2019</w:t>
      </w:r>
      <w:r w:rsidRPr="006A74E8">
        <w:rPr>
          <w:rFonts w:ascii="Arial" w:hAnsi="Arial" w:cs="Arial"/>
          <w:b/>
          <w:sz w:val="24"/>
          <w:szCs w:val="24"/>
        </w:rPr>
        <w:t xml:space="preserve"> r. o godz. 1</w:t>
      </w:r>
      <w:r>
        <w:rPr>
          <w:rFonts w:ascii="Arial" w:hAnsi="Arial" w:cs="Arial"/>
          <w:b/>
          <w:sz w:val="24"/>
          <w:szCs w:val="24"/>
        </w:rPr>
        <w:t>3</w:t>
      </w:r>
      <w:r w:rsidRPr="006A74E8">
        <w:rPr>
          <w:rFonts w:ascii="Arial" w:hAnsi="Arial" w:cs="Arial"/>
          <w:b/>
          <w:sz w:val="24"/>
          <w:szCs w:val="24"/>
        </w:rPr>
        <w:t>.00</w:t>
      </w:r>
    </w:p>
    <w:p w14:paraId="2160E35A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y złożone po tym terminie zostaną niezwłocznie zwrócone Wykonawcom.</w:t>
      </w:r>
    </w:p>
    <w:p w14:paraId="1CFEC884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oferta wpłynie do Zamawiającego pocztą lub inną drogą (np. pocztą kurierską), o terminie złożenia Oferty decyduje termin dostarczenia Oferty do Zamawiającego, a nie termin np. wysłania Oferty listem poleconym lub złożenia zlecenia dostarczenia oferty pocztą kurierską.</w:t>
      </w:r>
    </w:p>
    <w:p w14:paraId="755F3B1A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ponosi wszelkie koszty związane z przygotowaniem i złożeniem oferty.</w:t>
      </w:r>
    </w:p>
    <w:p w14:paraId="616B5BC4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 może dokonać modyfikacji lub wycofać złożoną Ofertę, jeśli pisemne powiadomienie o tej modyfikacji lub wycofaniu  zostanie złożone Zamawiającemu przed upływem terminu składania Ofert </w:t>
      </w:r>
    </w:p>
    <w:p w14:paraId="6EAC49D7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wiadomienie o modyfikacji lub wycofaniu Oferty przez Wykonawcę winno być sporządzone na piśmie i oznaczone odpowiednio: „Modyfikacja” lub „Wycofanie”.</w:t>
      </w:r>
    </w:p>
    <w:p w14:paraId="62999C90" w14:textId="77777777" w:rsidR="00B83F3B" w:rsidRPr="006A74E8" w:rsidRDefault="00B83F3B" w:rsidP="00B83F3B">
      <w:pPr>
        <w:pStyle w:val="Tekstpodstawowy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Żadna Oferta nie może być modyfikowana lub wycofana po upływie terminu składania Ofert.</w:t>
      </w:r>
    </w:p>
    <w:p w14:paraId="3A182A09" w14:textId="77777777" w:rsidR="00B83F3B" w:rsidRPr="006A74E8" w:rsidRDefault="00B83F3B" w:rsidP="00B83F3B">
      <w:pPr>
        <w:pStyle w:val="Tekstpodstawowy"/>
        <w:ind w:firstLine="360"/>
        <w:jc w:val="both"/>
        <w:rPr>
          <w:rFonts w:ascii="Arial" w:hAnsi="Arial" w:cs="Arial"/>
          <w:sz w:val="24"/>
          <w:szCs w:val="24"/>
        </w:rPr>
      </w:pPr>
    </w:p>
    <w:p w14:paraId="4C11806C" w14:textId="77777777" w:rsidR="00B83F3B" w:rsidRPr="006A74E8" w:rsidRDefault="00B83F3B" w:rsidP="00B83F3B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X. SPOSÓB POROZUMIEWANIA SIĘ</w:t>
      </w:r>
    </w:p>
    <w:p w14:paraId="56789151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6A6BA159" w14:textId="12A4BA9B" w:rsidR="00B83F3B" w:rsidRPr="006A74E8" w:rsidRDefault="00B83F3B" w:rsidP="00B83F3B">
      <w:pPr>
        <w:numPr>
          <w:ilvl w:val="0"/>
          <w:numId w:val="4"/>
        </w:numPr>
        <w:tabs>
          <w:tab w:val="left" w:pos="1276"/>
        </w:tabs>
        <w:ind w:left="720"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zwracać się  pisemnie lub elektronicznie (</w:t>
      </w:r>
      <w:hyperlink r:id="rId11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  <w:r w:rsidRPr="006A74E8">
        <w:rPr>
          <w:rFonts w:ascii="Arial" w:hAnsi="Arial" w:cs="Arial"/>
          <w:sz w:val="24"/>
          <w:szCs w:val="24"/>
        </w:rPr>
        <w:t xml:space="preserve">) </w:t>
      </w:r>
      <w:r w:rsidR="009D0E8D">
        <w:rPr>
          <w:rFonts w:ascii="Arial" w:hAnsi="Arial" w:cs="Arial"/>
          <w:sz w:val="24"/>
          <w:szCs w:val="24"/>
        </w:rPr>
        <w:br/>
      </w:r>
      <w:r w:rsidRPr="006A74E8">
        <w:rPr>
          <w:rFonts w:ascii="Arial" w:hAnsi="Arial" w:cs="Arial"/>
          <w:sz w:val="24"/>
          <w:szCs w:val="24"/>
        </w:rPr>
        <w:t>z zapytaniem o wyjaśnienie treści SIWZ.</w:t>
      </w:r>
    </w:p>
    <w:p w14:paraId="3E19B3C4" w14:textId="77777777" w:rsidR="00B83F3B" w:rsidRPr="006A74E8" w:rsidRDefault="00B83F3B" w:rsidP="00B83F3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udzieli wyjaśnień niezwłocznie.  </w:t>
      </w:r>
    </w:p>
    <w:p w14:paraId="7B123746" w14:textId="77777777" w:rsidR="00B83F3B" w:rsidRPr="006A74E8" w:rsidRDefault="00B83F3B" w:rsidP="00B83F3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udzielone wyjaśnienia doprowadzą do zmiany specyfikacji, to zamawiający przedłuża termin składania ofert o czas niezbędny na  wprowadzenie zmian w dokumentacji postępowania.</w:t>
      </w:r>
    </w:p>
    <w:p w14:paraId="04DF66CE" w14:textId="54978B8C" w:rsidR="00B83F3B" w:rsidRPr="006A74E8" w:rsidRDefault="00B83F3B" w:rsidP="00B83F3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może również samodzielnie dokonać zmiany specyfikacji </w:t>
      </w:r>
      <w:r w:rsidR="009D0E8D">
        <w:rPr>
          <w:rFonts w:ascii="Arial" w:hAnsi="Arial" w:cs="Arial"/>
          <w:sz w:val="24"/>
          <w:szCs w:val="24"/>
        </w:rPr>
        <w:br/>
      </w:r>
      <w:r w:rsidRPr="006A74E8">
        <w:rPr>
          <w:rFonts w:ascii="Arial" w:hAnsi="Arial" w:cs="Arial"/>
          <w:sz w:val="24"/>
          <w:szCs w:val="24"/>
        </w:rPr>
        <w:t>z jednoczesnym przedłużeniem terminu składania ofert o czas niezbędny na  wprowadzenie zmian w dokumentacji.</w:t>
      </w:r>
    </w:p>
    <w:p w14:paraId="09778F62" w14:textId="77777777" w:rsidR="00B83F3B" w:rsidRPr="006A74E8" w:rsidRDefault="00B83F3B" w:rsidP="00B83F3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przewiduje porozumiewanie się z wykonawcami w formie: faksem, mailem, pisemnie.</w:t>
      </w:r>
    </w:p>
    <w:p w14:paraId="4AC44BF6" w14:textId="77777777" w:rsidR="00B83F3B" w:rsidRPr="006A74E8" w:rsidRDefault="00B83F3B" w:rsidP="00B83F3B">
      <w:pPr>
        <w:tabs>
          <w:tab w:val="left" w:pos="1276"/>
        </w:tabs>
        <w:ind w:left="705"/>
        <w:jc w:val="both"/>
        <w:rPr>
          <w:rFonts w:ascii="Arial" w:hAnsi="Arial" w:cs="Arial"/>
          <w:sz w:val="24"/>
          <w:szCs w:val="24"/>
        </w:rPr>
      </w:pPr>
    </w:p>
    <w:p w14:paraId="67A30065" w14:textId="77777777" w:rsidR="00B83F3B" w:rsidRPr="006A74E8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. TERMIN ZWIĄZANIA OFERTĄ</w:t>
      </w:r>
    </w:p>
    <w:p w14:paraId="73530F56" w14:textId="77777777" w:rsidR="00B83F3B" w:rsidRPr="006A74E8" w:rsidRDefault="00B83F3B" w:rsidP="00B83F3B">
      <w:pPr>
        <w:jc w:val="both"/>
        <w:rPr>
          <w:rFonts w:ascii="Arial" w:hAnsi="Arial" w:cs="Arial"/>
          <w:b/>
          <w:sz w:val="24"/>
          <w:szCs w:val="24"/>
        </w:rPr>
      </w:pPr>
    </w:p>
    <w:p w14:paraId="54803E9E" w14:textId="77777777" w:rsidR="00B83F3B" w:rsidRPr="006A74E8" w:rsidRDefault="00B83F3B" w:rsidP="00B83F3B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Składający ofertę pozo</w:t>
      </w:r>
      <w:r>
        <w:rPr>
          <w:rFonts w:ascii="Arial" w:hAnsi="Arial" w:cs="Arial"/>
          <w:sz w:val="24"/>
          <w:szCs w:val="24"/>
        </w:rPr>
        <w:t>staje nią związany przez okres 9</w:t>
      </w:r>
      <w:r w:rsidRPr="006A74E8">
        <w:rPr>
          <w:rFonts w:ascii="Arial" w:hAnsi="Arial" w:cs="Arial"/>
          <w:sz w:val="24"/>
          <w:szCs w:val="24"/>
        </w:rPr>
        <w:t>0  dni.</w:t>
      </w:r>
    </w:p>
    <w:p w14:paraId="56EF0E49" w14:textId="77777777" w:rsidR="00B83F3B" w:rsidRPr="006A74E8" w:rsidRDefault="00B83F3B" w:rsidP="00B83F3B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Bieg terminu związania ofertą rozpoczyna się wraz z upływem terminu składania ofert.</w:t>
      </w:r>
    </w:p>
    <w:p w14:paraId="2C03ED06" w14:textId="77777777" w:rsidR="00B83F3B" w:rsidRPr="006A74E8" w:rsidRDefault="00B83F3B" w:rsidP="00B83F3B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może zwrócić się do Wykonawcy z wnioskiem o przedłużenie okresu związania</w:t>
      </w:r>
      <w:r>
        <w:rPr>
          <w:rFonts w:ascii="Arial" w:hAnsi="Arial" w:cs="Arial"/>
          <w:sz w:val="24"/>
          <w:szCs w:val="24"/>
        </w:rPr>
        <w:t xml:space="preserve"> oferty o czas nie dłuższy niż 6</w:t>
      </w:r>
      <w:r w:rsidRPr="006A74E8">
        <w:rPr>
          <w:rFonts w:ascii="Arial" w:hAnsi="Arial" w:cs="Arial"/>
          <w:sz w:val="24"/>
          <w:szCs w:val="24"/>
        </w:rPr>
        <w:t>0 dni.</w:t>
      </w:r>
    </w:p>
    <w:p w14:paraId="2DA8C53D" w14:textId="77777777" w:rsidR="00B83F3B" w:rsidRDefault="00B83F3B" w:rsidP="00B83F3B">
      <w:pPr>
        <w:pStyle w:val="Tekstpodstawowy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samodzielnie przedłużyć okres związania oferty.</w:t>
      </w:r>
    </w:p>
    <w:p w14:paraId="3EA388A1" w14:textId="77777777" w:rsidR="00B83F3B" w:rsidRPr="006A74E8" w:rsidRDefault="00B83F3B" w:rsidP="00B83F3B">
      <w:pPr>
        <w:pStyle w:val="Tekstpodstawowy"/>
        <w:tabs>
          <w:tab w:val="left" w:pos="1134"/>
        </w:tabs>
        <w:ind w:left="709"/>
        <w:jc w:val="both"/>
        <w:rPr>
          <w:rFonts w:ascii="Arial" w:hAnsi="Arial" w:cs="Arial"/>
          <w:sz w:val="24"/>
          <w:szCs w:val="24"/>
        </w:rPr>
      </w:pPr>
    </w:p>
    <w:p w14:paraId="22BD6FAB" w14:textId="77777777" w:rsidR="00B83F3B" w:rsidRPr="006A74E8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I. OTWARCIE, OCENA  OFERT, WYBÓR OFERTY NAJKORZYTNIEJSZEJ, UNIEWAŻNIENIE POSTĘPOWANIA</w:t>
      </w:r>
    </w:p>
    <w:p w14:paraId="5871AB2B" w14:textId="77777777" w:rsidR="00B83F3B" w:rsidRPr="006A74E8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ab/>
      </w:r>
    </w:p>
    <w:p w14:paraId="1BC0655E" w14:textId="77777777" w:rsidR="00B83F3B" w:rsidRPr="006A74E8" w:rsidRDefault="00B83F3B" w:rsidP="00B83F3B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Otwarcie ofert nastąpi dnia </w:t>
      </w:r>
      <w:r w:rsidR="00581DED">
        <w:rPr>
          <w:rFonts w:cs="Arial"/>
          <w:sz w:val="24"/>
          <w:szCs w:val="24"/>
        </w:rPr>
        <w:t>28.01.2019</w:t>
      </w:r>
      <w:r>
        <w:rPr>
          <w:rFonts w:cs="Arial"/>
          <w:sz w:val="24"/>
          <w:szCs w:val="24"/>
        </w:rPr>
        <w:t xml:space="preserve"> r</w:t>
      </w:r>
      <w:r w:rsidRPr="006A74E8">
        <w:rPr>
          <w:rFonts w:cs="Arial"/>
          <w:sz w:val="24"/>
          <w:szCs w:val="24"/>
        </w:rPr>
        <w:t xml:space="preserve">. o godz. </w:t>
      </w:r>
      <w:r>
        <w:rPr>
          <w:rFonts w:cs="Arial"/>
          <w:sz w:val="24"/>
          <w:szCs w:val="24"/>
        </w:rPr>
        <w:t>14.00</w:t>
      </w:r>
      <w:r w:rsidRPr="006A74E8">
        <w:rPr>
          <w:rFonts w:cs="Arial"/>
          <w:sz w:val="24"/>
          <w:szCs w:val="24"/>
        </w:rPr>
        <w:t xml:space="preserve"> </w:t>
      </w:r>
      <w:r w:rsidRPr="006A74E8">
        <w:rPr>
          <w:rFonts w:cs="Arial"/>
          <w:b w:val="0"/>
          <w:sz w:val="24"/>
          <w:szCs w:val="24"/>
        </w:rPr>
        <w:t xml:space="preserve">w siedzibie </w:t>
      </w:r>
      <w:r>
        <w:rPr>
          <w:rFonts w:cs="Arial"/>
          <w:b w:val="0"/>
          <w:sz w:val="24"/>
          <w:szCs w:val="24"/>
        </w:rPr>
        <w:t>Zamawiającego, w Zabrzu przy ul. M. C. Skłodowskiej 10c.</w:t>
      </w:r>
    </w:p>
    <w:p w14:paraId="3EFD8B55" w14:textId="77777777" w:rsidR="00B83F3B" w:rsidRPr="006A74E8" w:rsidRDefault="00B83F3B" w:rsidP="00B83F3B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twarcie ofert jest jawne.</w:t>
      </w:r>
    </w:p>
    <w:p w14:paraId="1FD720F6" w14:textId="54D15F63" w:rsidR="00B83F3B" w:rsidRPr="006A74E8" w:rsidRDefault="00B83F3B" w:rsidP="00B83F3B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Podczas otwarcia ofert podawana jest do wiadomości kwota, którą Zamawiający zamierza przeznaczyć na realizację zamówienia oraz nazwy </w:t>
      </w:r>
      <w:r w:rsidR="009D0E8D">
        <w:rPr>
          <w:rFonts w:cs="Arial"/>
          <w:b w:val="0"/>
          <w:sz w:val="24"/>
          <w:szCs w:val="24"/>
        </w:rPr>
        <w:br/>
      </w:r>
      <w:r w:rsidRPr="006A74E8">
        <w:rPr>
          <w:rFonts w:cs="Arial"/>
          <w:b w:val="0"/>
          <w:sz w:val="24"/>
          <w:szCs w:val="24"/>
        </w:rPr>
        <w:t xml:space="preserve">i adresy Wykonawców wraz z cenami ofert. </w:t>
      </w:r>
    </w:p>
    <w:p w14:paraId="1B18321F" w14:textId="77777777" w:rsidR="00B83F3B" w:rsidRPr="006A74E8" w:rsidRDefault="00B83F3B" w:rsidP="00B83F3B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 przypadku, gdy Wykonawca nie był obecny przy otwarciu ofert Zamawiający prześle, na pisemny wniosek, informację zawierającą nazwy i adresy wykonawców, których oferty zostały otwarte oraz ceny tych ofert.</w:t>
      </w:r>
    </w:p>
    <w:p w14:paraId="0A477DF2" w14:textId="7F453785" w:rsidR="00B83F3B" w:rsidRPr="006A74E8" w:rsidRDefault="00B83F3B" w:rsidP="00B83F3B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Ocena, porównanie i wybór najkorzystniejszej Oferty ostatecznej będzie przeprowadzone przez Komisję powołaną przez Zamawiającego </w:t>
      </w:r>
      <w:r w:rsidR="009D0E8D">
        <w:rPr>
          <w:rFonts w:cs="Arial"/>
          <w:b w:val="0"/>
          <w:sz w:val="24"/>
          <w:szCs w:val="24"/>
        </w:rPr>
        <w:br/>
      </w:r>
      <w:r w:rsidRPr="006A74E8">
        <w:rPr>
          <w:rFonts w:cs="Arial"/>
          <w:b w:val="0"/>
          <w:sz w:val="24"/>
          <w:szCs w:val="24"/>
        </w:rPr>
        <w:t>(w postępowaniach w których jest powołana).</w:t>
      </w:r>
    </w:p>
    <w:p w14:paraId="73B7669B" w14:textId="77777777" w:rsidR="00B83F3B" w:rsidRPr="006A74E8" w:rsidRDefault="00B83F3B" w:rsidP="00B83F3B">
      <w:pPr>
        <w:pStyle w:val="Nagwek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ybór oferty najkorzystniejszej/unieważnienie postępowania podlega zatwierdzeniu przez Zarząd.</w:t>
      </w:r>
    </w:p>
    <w:p w14:paraId="5DE84344" w14:textId="77777777" w:rsidR="00B83F3B" w:rsidRPr="006A74E8" w:rsidRDefault="00B83F3B" w:rsidP="00B83F3B">
      <w:pPr>
        <w:pStyle w:val="Akapitzlist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cena najkorzystniejszej oferty jest wyższa niż kwota, którą Zamawiający może przeznaczyć na realizację zamówienia Zamawiający może unieważnić postępowanie.</w:t>
      </w:r>
    </w:p>
    <w:p w14:paraId="32696464" w14:textId="77777777" w:rsidR="00B83F3B" w:rsidRPr="006A74E8" w:rsidRDefault="00B83F3B" w:rsidP="00B83F3B">
      <w:pPr>
        <w:pStyle w:val="Akapitzlist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w postępowaniu nie została złożona żadna oferta lub wszystkie złożone oferty podlegają odrzuceniu Zamawiający unieważnia postępowanie.</w:t>
      </w:r>
    </w:p>
    <w:p w14:paraId="103D1E42" w14:textId="77777777" w:rsidR="00B83F3B" w:rsidRPr="006A74E8" w:rsidRDefault="00B83F3B" w:rsidP="00B83F3B">
      <w:pPr>
        <w:pStyle w:val="Akapitzlist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Informację: </w:t>
      </w:r>
    </w:p>
    <w:p w14:paraId="13BE79DC" w14:textId="77777777" w:rsidR="00B83F3B" w:rsidRPr="006A74E8" w:rsidRDefault="00B83F3B" w:rsidP="00B83F3B">
      <w:pPr>
        <w:numPr>
          <w:ilvl w:val="0"/>
          <w:numId w:val="11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 wyborze najkorzystniejszej oferty/unieważnieniu postępowania, </w:t>
      </w:r>
    </w:p>
    <w:p w14:paraId="0D55A306" w14:textId="77777777" w:rsidR="00B83F3B" w:rsidRPr="006A74E8" w:rsidRDefault="00B83F3B" w:rsidP="00B83F3B">
      <w:pPr>
        <w:numPr>
          <w:ilvl w:val="0"/>
          <w:numId w:val="11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ch których oferty zostały odrzucone </w:t>
      </w:r>
    </w:p>
    <w:p w14:paraId="295BD634" w14:textId="77777777" w:rsidR="00B83F3B" w:rsidRPr="006A74E8" w:rsidRDefault="00B83F3B" w:rsidP="00B83F3B">
      <w:pPr>
        <w:ind w:left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śle niezwłocznie po wyborze najkorzystniejszej oferty do uczestników postępowania.</w:t>
      </w:r>
    </w:p>
    <w:p w14:paraId="43354522" w14:textId="77777777" w:rsidR="00B83F3B" w:rsidRPr="006A74E8" w:rsidRDefault="00B83F3B" w:rsidP="00B83F3B">
      <w:pPr>
        <w:pStyle w:val="Akapitzlist"/>
        <w:numPr>
          <w:ilvl w:val="0"/>
          <w:numId w:val="16"/>
        </w:numPr>
        <w:tabs>
          <w:tab w:val="left" w:pos="709"/>
        </w:tabs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lastRenderedPageBreak/>
        <w:t>Ogłoszenie o wyniku zostanie również umieszczone w miejscu publicznie dostępnym w siedzibie Zamawiającego i na jego stronie internetowej.</w:t>
      </w:r>
    </w:p>
    <w:p w14:paraId="6DAA04B0" w14:textId="77777777" w:rsidR="00B83F3B" w:rsidRPr="006A74E8" w:rsidRDefault="00B83F3B" w:rsidP="00B83F3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2E82BDE3" w14:textId="77777777" w:rsidR="00B83F3B" w:rsidRPr="006A74E8" w:rsidRDefault="00B83F3B" w:rsidP="00B83F3B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II. OSOBY UPOWAŻNIONE DO KONTAKTÓW Z WYKONAWCAMI</w:t>
      </w:r>
    </w:p>
    <w:p w14:paraId="68BB814F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7C5C975A" w14:textId="77777777" w:rsidR="00B83F3B" w:rsidRPr="006A74E8" w:rsidRDefault="00B83F3B" w:rsidP="00B83F3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sobą upoważnioną do kontaktu z Wykonawcami jest : </w:t>
      </w:r>
    </w:p>
    <w:p w14:paraId="072747DE" w14:textId="77777777" w:rsidR="00B83F3B" w:rsidRPr="006A74E8" w:rsidRDefault="00B83F3B" w:rsidP="00B83F3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Małgorzata Pietrzak: </w:t>
      </w:r>
      <w:hyperlink r:id="rId12" w:history="1">
        <w:r w:rsidRPr="006A74E8">
          <w:rPr>
            <w:rStyle w:val="Hipercze"/>
            <w:rFonts w:ascii="Arial" w:hAnsi="Arial" w:cs="Arial"/>
            <w:sz w:val="24"/>
            <w:szCs w:val="24"/>
          </w:rPr>
          <w:t>m.pietrzak@kmptm.pl</w:t>
        </w:r>
      </w:hyperlink>
      <w:r w:rsidRPr="006A74E8">
        <w:rPr>
          <w:rFonts w:ascii="Arial" w:hAnsi="Arial" w:cs="Arial"/>
          <w:sz w:val="24"/>
          <w:szCs w:val="24"/>
        </w:rPr>
        <w:t xml:space="preserve">; </w:t>
      </w:r>
      <w:hyperlink r:id="rId13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</w:p>
    <w:p w14:paraId="08FCBFFB" w14:textId="77777777" w:rsidR="00B83F3B" w:rsidRPr="006A74E8" w:rsidRDefault="00B83F3B" w:rsidP="00B83F3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635DB9BA" w14:textId="77777777" w:rsidR="00B83F3B" w:rsidRPr="006A74E8" w:rsidRDefault="00B83F3B" w:rsidP="00B83F3B">
      <w:pPr>
        <w:pStyle w:val="Nagwek7"/>
        <w:tabs>
          <w:tab w:val="left" w:pos="1276"/>
        </w:tabs>
        <w:spacing w:before="0" w:after="0"/>
        <w:jc w:val="both"/>
        <w:rPr>
          <w:rFonts w:ascii="Arial" w:hAnsi="Arial" w:cs="Arial"/>
          <w:b/>
        </w:rPr>
      </w:pPr>
      <w:r w:rsidRPr="006A74E8">
        <w:rPr>
          <w:rFonts w:ascii="Arial" w:hAnsi="Arial" w:cs="Arial"/>
          <w:b/>
        </w:rPr>
        <w:t>XIV.  ZAGADNIENIA DOTYCZĄCE UMOWY</w:t>
      </w:r>
    </w:p>
    <w:p w14:paraId="1DAB0198" w14:textId="77777777" w:rsidR="00B83F3B" w:rsidRPr="006A74E8" w:rsidRDefault="00B83F3B" w:rsidP="00B83F3B">
      <w:pPr>
        <w:rPr>
          <w:rFonts w:ascii="Arial" w:hAnsi="Arial" w:cs="Arial"/>
        </w:rPr>
      </w:pPr>
    </w:p>
    <w:p w14:paraId="4468E2B6" w14:textId="77777777" w:rsidR="00B83F3B" w:rsidRPr="006A74E8" w:rsidRDefault="00B83F3B" w:rsidP="00B83F3B">
      <w:pPr>
        <w:pStyle w:val="Akapitzlist"/>
        <w:numPr>
          <w:ilvl w:val="0"/>
          <w:numId w:val="18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>Istotne postanowienia  jakie zawiera umowa i przewidywane możliwości oraz warunki dokonania w niej zmian zawiera załącznik nr 3</w:t>
      </w:r>
      <w:r w:rsidRPr="006A74E8">
        <w:rPr>
          <w:rFonts w:ascii="Arial" w:hAnsi="Arial" w:cs="Arial"/>
          <w:lang w:eastAsia="en-US"/>
        </w:rPr>
        <w:t>.</w:t>
      </w:r>
    </w:p>
    <w:p w14:paraId="06CE2654" w14:textId="77777777" w:rsidR="00B83F3B" w:rsidRPr="006A74E8" w:rsidRDefault="00B83F3B" w:rsidP="00B83F3B">
      <w:pPr>
        <w:pStyle w:val="Akapitzlist"/>
        <w:numPr>
          <w:ilvl w:val="0"/>
          <w:numId w:val="18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ykonawca jest zobowiązany stawić się w siedzibie Zamawiającego w terminie 3 dni roboczych (</w:t>
      </w:r>
      <w:proofErr w:type="spellStart"/>
      <w:r w:rsidRPr="006A74E8">
        <w:rPr>
          <w:rFonts w:ascii="Arial" w:hAnsi="Arial" w:cs="Arial"/>
          <w:lang w:eastAsia="en-US"/>
        </w:rPr>
        <w:t>pn-pt</w:t>
      </w:r>
      <w:proofErr w:type="spellEnd"/>
      <w:r w:rsidRPr="006A74E8">
        <w:rPr>
          <w:rFonts w:ascii="Arial" w:hAnsi="Arial" w:cs="Arial"/>
          <w:lang w:eastAsia="en-US"/>
        </w:rPr>
        <w:t xml:space="preserve"> w godzinach od 8.00 do 16.00) od dnia zawiadomienia o wyborze oferty najkorzystniejszej celem podpisania umowy.</w:t>
      </w:r>
    </w:p>
    <w:p w14:paraId="2DA11F90" w14:textId="77777777" w:rsidR="00B83F3B" w:rsidRPr="006A74E8" w:rsidRDefault="00B83F3B" w:rsidP="00B83F3B">
      <w:pPr>
        <w:pStyle w:val="Akapitzlist"/>
        <w:numPr>
          <w:ilvl w:val="0"/>
          <w:numId w:val="18"/>
        </w:numPr>
        <w:tabs>
          <w:tab w:val="num" w:pos="720"/>
        </w:tabs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 przypadku, gdy wybrany Wykonawca  nie stawi się zgodnie z pkt 2 Zamawiający ma prawo zawrzeć umowę z Wykonawcą, którego oferta znajduje się na następnym miejscu wg kryteriów oceny ofert.</w:t>
      </w:r>
    </w:p>
    <w:p w14:paraId="19448FE3" w14:textId="77777777" w:rsidR="00B83F3B" w:rsidRPr="006A74E8" w:rsidRDefault="00B83F3B" w:rsidP="00B83F3B">
      <w:pPr>
        <w:pStyle w:val="Default"/>
        <w:numPr>
          <w:ilvl w:val="0"/>
          <w:numId w:val="18"/>
        </w:numPr>
        <w:ind w:left="567" w:hanging="567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Jeżeli oferta Wykonawców, składających ofertę wspólnie, zostanie uznana za najkorzystniejszą, przed zawarciem umowy w sprawie zamówienia publicznego przedłożą oni na żądanie Zamawiającego umowę regulującą współpracę tych Wykonawców, zawierającą w swojej treści co najmniej następujące postanowienia:</w:t>
      </w:r>
    </w:p>
    <w:p w14:paraId="7650B042" w14:textId="77777777" w:rsidR="00B83F3B" w:rsidRPr="006A74E8" w:rsidRDefault="00B83F3B" w:rsidP="00B83F3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wiązania porozumienia co najmniej na czas nie krótszy niż czas trwania umowy w sprawie zamówienia publicznego,</w:t>
      </w:r>
    </w:p>
    <w:p w14:paraId="1086C80B" w14:textId="77777777" w:rsidR="00B83F3B" w:rsidRPr="006A74E8" w:rsidRDefault="00B83F3B" w:rsidP="00B83F3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skazanie Pełnomocnika, jako podmiot dokonujący rozliczeń,</w:t>
      </w:r>
    </w:p>
    <w:p w14:paraId="1DB50F69" w14:textId="77777777" w:rsidR="00B83F3B" w:rsidRPr="006A74E8" w:rsidRDefault="00B83F3B" w:rsidP="00B83F3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pis o wspólnej i solidarnej odpowiedzialności w zakresie realizowanego zamówienia,</w:t>
      </w:r>
    </w:p>
    <w:p w14:paraId="461CF893" w14:textId="77777777" w:rsidR="00B83F3B" w:rsidRPr="006A74E8" w:rsidRDefault="00B83F3B" w:rsidP="00B83F3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kaz zmiany Partnerów (Wykonawców) wspólnie realizujących dane zamówienie publiczne w trakcie obowiązywania umowy w sprawie zamówienia publicznego.</w:t>
      </w:r>
    </w:p>
    <w:p w14:paraId="6078F98A" w14:textId="77777777" w:rsidR="00B83F3B" w:rsidRPr="006A74E8" w:rsidRDefault="00B83F3B" w:rsidP="00B83F3B">
      <w:pPr>
        <w:pStyle w:val="Akapitzlist"/>
        <w:autoSpaceDE w:val="0"/>
        <w:autoSpaceDN w:val="0"/>
        <w:adjustRightInd w:val="0"/>
        <w:ind w:left="567"/>
        <w:jc w:val="both"/>
        <w:rPr>
          <w:rFonts w:ascii="Arial" w:hAnsi="Arial" w:cs="Arial"/>
          <w:lang w:eastAsia="en-US"/>
        </w:rPr>
      </w:pPr>
    </w:p>
    <w:p w14:paraId="1C0A10AE" w14:textId="77777777" w:rsidR="00B83F3B" w:rsidRPr="006A74E8" w:rsidRDefault="00B83F3B" w:rsidP="00B83F3B">
      <w:pPr>
        <w:autoSpaceDE w:val="0"/>
        <w:autoSpaceDN w:val="0"/>
        <w:adjustRightInd w:val="0"/>
        <w:ind w:left="567" w:hanging="567"/>
        <w:jc w:val="both"/>
        <w:rPr>
          <w:rFonts w:ascii="Arial" w:hAnsi="Arial" w:cs="Arial"/>
        </w:rPr>
      </w:pPr>
    </w:p>
    <w:p w14:paraId="492EAC1E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</w:rPr>
      </w:pPr>
    </w:p>
    <w:p w14:paraId="1E8DCAA0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</w:rPr>
      </w:pPr>
    </w:p>
    <w:p w14:paraId="40A319CB" w14:textId="77777777" w:rsidR="00B83F3B" w:rsidRPr="006A74E8" w:rsidRDefault="00B83F3B" w:rsidP="00B83F3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 sprawach nie unormowanych niniejszą dokumentacją ma zastosowanie:</w:t>
      </w:r>
    </w:p>
    <w:p w14:paraId="4C214707" w14:textId="77777777" w:rsidR="00B83F3B" w:rsidRPr="006A74E8" w:rsidRDefault="00B83F3B" w:rsidP="00B83F3B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kodeks cywilny</w:t>
      </w:r>
    </w:p>
    <w:p w14:paraId="33AEBFEB" w14:textId="77777777" w:rsidR="00B83F3B" w:rsidRDefault="00B83F3B" w:rsidP="00B83F3B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Regulamin udzielania zamówień Zamawiającego</w:t>
      </w:r>
      <w:r>
        <w:rPr>
          <w:rFonts w:ascii="Arial" w:hAnsi="Arial" w:cs="Arial"/>
          <w:sz w:val="24"/>
          <w:szCs w:val="24"/>
        </w:rPr>
        <w:t xml:space="preserve"> dostępny na stronie http://www.kmptm.pl</w:t>
      </w:r>
    </w:p>
    <w:p w14:paraId="5205752F" w14:textId="77777777" w:rsidR="00B83F3B" w:rsidRPr="006A74E8" w:rsidRDefault="00B83F3B" w:rsidP="00B83F3B">
      <w:pPr>
        <w:tabs>
          <w:tab w:val="left" w:pos="1276"/>
        </w:tabs>
        <w:ind w:left="360"/>
        <w:jc w:val="both"/>
        <w:rPr>
          <w:rFonts w:ascii="Arial" w:hAnsi="Arial" w:cs="Arial"/>
          <w:sz w:val="24"/>
          <w:szCs w:val="24"/>
        </w:rPr>
      </w:pPr>
    </w:p>
    <w:p w14:paraId="366D6B9C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1EC609DA" w14:textId="77777777" w:rsidR="00B83F3B" w:rsidRPr="006A74E8" w:rsidRDefault="00B83F3B" w:rsidP="00B83F3B">
      <w:pPr>
        <w:jc w:val="center"/>
        <w:rPr>
          <w:rFonts w:ascii="Arial" w:hAnsi="Arial" w:cs="Arial"/>
          <w:sz w:val="24"/>
          <w:szCs w:val="24"/>
        </w:rPr>
      </w:pPr>
    </w:p>
    <w:p w14:paraId="2E74C34B" w14:textId="77777777" w:rsidR="00B83F3B" w:rsidRPr="006A74E8" w:rsidRDefault="00B83F3B" w:rsidP="00B83F3B">
      <w:pPr>
        <w:jc w:val="center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twierdzam</w:t>
      </w:r>
    </w:p>
    <w:p w14:paraId="5074D894" w14:textId="77777777" w:rsidR="00B83F3B" w:rsidRPr="006A74E8" w:rsidRDefault="00B83F3B" w:rsidP="00B83F3B">
      <w:pPr>
        <w:jc w:val="center"/>
        <w:rPr>
          <w:rFonts w:ascii="Arial" w:hAnsi="Arial" w:cs="Arial"/>
          <w:sz w:val="24"/>
          <w:szCs w:val="24"/>
        </w:rPr>
      </w:pPr>
    </w:p>
    <w:p w14:paraId="76C38538" w14:textId="1D6FF25D" w:rsidR="00B83F3B" w:rsidRDefault="00B83F3B" w:rsidP="00B83F3B">
      <w:pPr>
        <w:tabs>
          <w:tab w:val="left" w:pos="8490"/>
        </w:tabs>
        <w:jc w:val="right"/>
        <w:rPr>
          <w:rFonts w:ascii="Arial" w:hAnsi="Arial" w:cs="Arial"/>
          <w:b/>
          <w:sz w:val="24"/>
          <w:szCs w:val="24"/>
        </w:rPr>
      </w:pPr>
    </w:p>
    <w:p w14:paraId="6AB195CD" w14:textId="39CCC645" w:rsidR="009D0E8D" w:rsidRDefault="009D0E8D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FDF1503" w14:textId="2C360D07" w:rsidR="009D0E8D" w:rsidRDefault="009D0E8D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09E7F9D" w14:textId="77777777" w:rsidR="009D0E8D" w:rsidRDefault="009D0E8D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5DABC11" w14:textId="77777777" w:rsidR="00B83F3B" w:rsidRDefault="00B83F3B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36DA26D" w14:textId="77777777" w:rsidR="00B83F3B" w:rsidRDefault="00B83F3B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FFD3006" w14:textId="77777777" w:rsidR="00B83F3B" w:rsidRDefault="00B83F3B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F283CE8" w14:textId="77777777" w:rsidR="00B83F3B" w:rsidRDefault="00B83F3B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EAF05B7" w14:textId="77777777" w:rsidR="00B83F3B" w:rsidRPr="006A74E8" w:rsidRDefault="00B83F3B" w:rsidP="00B83F3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Załącznik nr 1</w:t>
      </w:r>
    </w:p>
    <w:p w14:paraId="0B7B1141" w14:textId="77777777" w:rsidR="00B83F3B" w:rsidRPr="006A74E8" w:rsidRDefault="00B83F3B" w:rsidP="00B83F3B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4"/>
          <w:szCs w:val="24"/>
        </w:rPr>
        <w:t>(pieczęć Wykonawcy)                                                     data</w:t>
      </w:r>
      <w:r w:rsidRPr="006A74E8">
        <w:rPr>
          <w:rFonts w:ascii="Arial" w:hAnsi="Arial" w:cs="Arial"/>
          <w:sz w:val="28"/>
          <w:szCs w:val="28"/>
        </w:rPr>
        <w:t xml:space="preserve"> ..................................</w:t>
      </w:r>
    </w:p>
    <w:p w14:paraId="0B51A0F1" w14:textId="77777777" w:rsidR="00B83F3B" w:rsidRPr="006A74E8" w:rsidRDefault="00B83F3B" w:rsidP="00B83F3B">
      <w:pPr>
        <w:jc w:val="both"/>
        <w:rPr>
          <w:rFonts w:ascii="Arial" w:hAnsi="Arial" w:cs="Arial"/>
          <w:sz w:val="28"/>
          <w:szCs w:val="28"/>
        </w:rPr>
      </w:pPr>
    </w:p>
    <w:p w14:paraId="5597E51D" w14:textId="77777777" w:rsidR="00B83F3B" w:rsidRPr="006A74E8" w:rsidRDefault="00B83F3B" w:rsidP="00B83F3B">
      <w:pPr>
        <w:pStyle w:val="Nagwek1"/>
        <w:spacing w:before="0" w:after="0"/>
        <w:jc w:val="center"/>
        <w:rPr>
          <w:rFonts w:cs="Arial"/>
          <w:sz w:val="28"/>
          <w:szCs w:val="28"/>
        </w:rPr>
      </w:pPr>
      <w:r w:rsidRPr="006A74E8">
        <w:rPr>
          <w:rFonts w:cs="Arial"/>
          <w:sz w:val="28"/>
          <w:szCs w:val="28"/>
        </w:rPr>
        <w:t>FORMULARZ OFERTY</w:t>
      </w:r>
    </w:p>
    <w:p w14:paraId="3F3D5FC7" w14:textId="77777777" w:rsidR="00B83F3B" w:rsidRPr="006A74E8" w:rsidRDefault="00B83F3B" w:rsidP="00B83F3B">
      <w:pPr>
        <w:jc w:val="both"/>
        <w:rPr>
          <w:rFonts w:ascii="Arial" w:hAnsi="Arial" w:cs="Arial"/>
          <w:b/>
          <w:sz w:val="28"/>
          <w:szCs w:val="28"/>
        </w:rPr>
      </w:pPr>
    </w:p>
    <w:p w14:paraId="309031C1" w14:textId="77777777" w:rsidR="00B83F3B" w:rsidRPr="006A74E8" w:rsidRDefault="00B83F3B" w:rsidP="00B83F3B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</w:p>
    <w:p w14:paraId="5CD5CAF7" w14:textId="7DFECC13" w:rsidR="002116B5" w:rsidRPr="002116B5" w:rsidRDefault="00B83F3B" w:rsidP="002116B5">
      <w:pPr>
        <w:pStyle w:val="Stopka"/>
        <w:jc w:val="both"/>
        <w:rPr>
          <w:rFonts w:ascii="Arial" w:hAnsi="Arial" w:cs="Arial"/>
          <w:sz w:val="24"/>
          <w:szCs w:val="24"/>
        </w:rPr>
      </w:pPr>
      <w:r w:rsidRPr="008C2CF0">
        <w:rPr>
          <w:rFonts w:ascii="Arial" w:hAnsi="Arial" w:cs="Arial"/>
          <w:sz w:val="24"/>
          <w:szCs w:val="24"/>
        </w:rPr>
        <w:t>W odpowiedzi na ogłoszenie o Postępowaniu o udzielenia zamówienia na „</w:t>
      </w:r>
      <w:r>
        <w:rPr>
          <w:rFonts w:ascii="Arial" w:hAnsi="Arial" w:cs="Arial"/>
          <w:sz w:val="24"/>
          <w:szCs w:val="24"/>
        </w:rPr>
        <w:t xml:space="preserve">Dostawę ciekłego azotu </w:t>
      </w:r>
      <w:r w:rsidRPr="001372AE">
        <w:rPr>
          <w:rFonts w:ascii="Arial" w:hAnsi="Arial" w:cs="Arial"/>
          <w:sz w:val="24"/>
          <w:szCs w:val="24"/>
        </w:rPr>
        <w:t>(</w:t>
      </w:r>
      <w:r w:rsidR="005424BE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/Z/1</w:t>
      </w:r>
      <w:r w:rsidR="005424BE">
        <w:rPr>
          <w:rFonts w:ascii="Arial" w:hAnsi="Arial" w:cs="Arial"/>
          <w:sz w:val="24"/>
          <w:szCs w:val="24"/>
        </w:rPr>
        <w:t>9</w:t>
      </w:r>
      <w:r w:rsidRPr="001372AE">
        <w:rPr>
          <w:rFonts w:ascii="Arial" w:hAnsi="Arial" w:cs="Arial"/>
          <w:sz w:val="24"/>
          <w:szCs w:val="24"/>
        </w:rPr>
        <w:t xml:space="preserve">)” w ramach </w:t>
      </w:r>
      <w:r w:rsidR="002116B5">
        <w:rPr>
          <w:rFonts w:ascii="Arial" w:hAnsi="Arial" w:cs="Arial"/>
          <w:bCs/>
          <w:sz w:val="24"/>
          <w:szCs w:val="24"/>
        </w:rPr>
        <w:t>projektu badawczego nr 2017/25/B/NZ5/02243</w:t>
      </w:r>
    </w:p>
    <w:p w14:paraId="10D8530E" w14:textId="77777777" w:rsidR="002116B5" w:rsidRDefault="002116B5" w:rsidP="002116B5">
      <w:pPr>
        <w:pStyle w:val="Stopka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t. Mechanizmy odpowiedzialne za choroby serca u pacjentów z reumatoidalnym zapaleniem stawów: badania z wykorzystaniem </w:t>
      </w:r>
      <w:proofErr w:type="spellStart"/>
      <w:r>
        <w:rPr>
          <w:rFonts w:ascii="Arial" w:hAnsi="Arial" w:cs="Arial"/>
          <w:bCs/>
          <w:sz w:val="24"/>
          <w:szCs w:val="24"/>
        </w:rPr>
        <w:t>kardiomiocytów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otrzymanych z indukowanych </w:t>
      </w:r>
      <w:proofErr w:type="spellStart"/>
      <w:r>
        <w:rPr>
          <w:rFonts w:ascii="Arial" w:hAnsi="Arial" w:cs="Arial"/>
          <w:bCs/>
          <w:sz w:val="24"/>
          <w:szCs w:val="24"/>
        </w:rPr>
        <w:t>pluripotencjalnych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komórek macierzystych, przyjętego do finansowania w ramach ogłoszonego przez Narodowe Centrum Nauki konkursu „OPUS 13”</w:t>
      </w:r>
    </w:p>
    <w:p w14:paraId="6A0BAC17" w14:textId="77777777" w:rsidR="002116B5" w:rsidRDefault="002116B5" w:rsidP="00B83F3B">
      <w:pPr>
        <w:pStyle w:val="Stopka"/>
        <w:jc w:val="both"/>
        <w:rPr>
          <w:rFonts w:ascii="Arial" w:hAnsi="Arial" w:cs="Arial"/>
          <w:sz w:val="24"/>
          <w:szCs w:val="24"/>
        </w:rPr>
      </w:pPr>
    </w:p>
    <w:p w14:paraId="26D19880" w14:textId="5F59C9EF" w:rsidR="00B83F3B" w:rsidRPr="008B7C36" w:rsidRDefault="00B83F3B" w:rsidP="00B83F3B">
      <w:pPr>
        <w:pStyle w:val="Stopka"/>
        <w:jc w:val="both"/>
        <w:rPr>
          <w:rFonts w:ascii="Arial" w:hAnsi="Arial" w:cs="Arial"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>oferujemy wykonanie przedmiotu zamówienia w zakresie objętym Specyfikacją Istotnych Warunków Zamówienia za cenę:</w:t>
      </w:r>
    </w:p>
    <w:p w14:paraId="51D422BE" w14:textId="77777777" w:rsidR="00B83F3B" w:rsidRPr="006A74E8" w:rsidRDefault="00B83F3B" w:rsidP="00B83F3B">
      <w:pPr>
        <w:rPr>
          <w:rFonts w:ascii="Arial" w:hAnsi="Arial" w:cs="Arial"/>
          <w:sz w:val="24"/>
          <w:szCs w:val="24"/>
        </w:rPr>
      </w:pPr>
    </w:p>
    <w:p w14:paraId="5245AE5C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</w:p>
    <w:p w14:paraId="563EE95F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68BB535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78B387F8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A742D82" w14:textId="77777777" w:rsidR="00B83F3B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60283CE" w14:textId="77777777" w:rsidR="00B83F3B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</w:p>
    <w:p w14:paraId="59875CC9" w14:textId="77777777" w:rsidR="00B83F3B" w:rsidRPr="006A74E8" w:rsidRDefault="00B83F3B" w:rsidP="00B83F3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8FF7B0A" w14:textId="77777777" w:rsidR="00B83F3B" w:rsidRPr="006A74E8" w:rsidRDefault="00B83F3B" w:rsidP="00B83F3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 xml:space="preserve">Termin płatności – do </w:t>
      </w:r>
      <w:r>
        <w:rPr>
          <w:rFonts w:ascii="Arial" w:hAnsi="Arial" w:cs="Arial"/>
          <w:b/>
          <w:sz w:val="24"/>
          <w:szCs w:val="24"/>
        </w:rPr>
        <w:t>45</w:t>
      </w:r>
      <w:r w:rsidRPr="006A74E8">
        <w:rPr>
          <w:rFonts w:ascii="Arial" w:hAnsi="Arial" w:cs="Arial"/>
          <w:b/>
          <w:sz w:val="24"/>
          <w:szCs w:val="24"/>
        </w:rPr>
        <w:t xml:space="preserve"> dni</w:t>
      </w:r>
      <w:r w:rsidRPr="006A74E8">
        <w:rPr>
          <w:rFonts w:ascii="Arial" w:hAnsi="Arial" w:cs="Arial"/>
          <w:sz w:val="24"/>
          <w:szCs w:val="24"/>
        </w:rPr>
        <w:t xml:space="preserve"> licząc od dnia otrzymania faktury przez Zamawiającego. </w:t>
      </w:r>
    </w:p>
    <w:p w14:paraId="3C1FF750" w14:textId="77777777" w:rsidR="00B83F3B" w:rsidRPr="006A74E8" w:rsidRDefault="00B83F3B" w:rsidP="00B83F3B">
      <w:pPr>
        <w:jc w:val="both"/>
        <w:rPr>
          <w:rFonts w:ascii="Arial" w:hAnsi="Arial" w:cs="Arial"/>
          <w:sz w:val="28"/>
          <w:szCs w:val="28"/>
        </w:rPr>
      </w:pPr>
    </w:p>
    <w:p w14:paraId="315F993F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świadczamy, że spełniamy wszystkie wymagania zawarte w Specyfikacji Istotnych Warunków Zamówienia i przyjmujemy je bez zastrzeżeń oraz, że otrzymaliśmy wszystkie konieczne informacje potrzebne do przygotowania oferty. </w:t>
      </w:r>
    </w:p>
    <w:p w14:paraId="3B86CFEB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wszystkie złożone przez nas dokumenty są zgodne z aktualnym stanem prawnym i faktycznym.</w:t>
      </w:r>
    </w:p>
    <w:p w14:paraId="3DE32F88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uważamy się za związanych niniejszą ofertą na czas wskazany w specyfikacji istotnych warunków zamówienia.</w:t>
      </w:r>
    </w:p>
    <w:p w14:paraId="4FA340FB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zawarty w specyfikacji istotnych warunków zamówienia projekt umowy został przez nas zaakceptowany i w przypadku wyboru naszej oferty – deklarujemy gotowość podpisania umowy na warunkach określonych w projekcie umowy stanowiących załącznik nr 3 do SIWZ  w miejscu i terminie wyznaczonym przez zamawiającego.</w:t>
      </w:r>
    </w:p>
    <w:p w14:paraId="4500CF73" w14:textId="77777777" w:rsidR="00B83F3B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, że dysponuję dokumentami dopuszczającymi oferowany przedmiot zamówienia do obrotu na terenie kraju i zobowiązuję się do ich dostarczenia na każde wezwanie Zamawiającego, w terminie przez niego wskazanym.</w:t>
      </w:r>
    </w:p>
    <w:p w14:paraId="4B2348B1" w14:textId="77777777" w:rsidR="00B83F3B" w:rsidRPr="006A74E8" w:rsidRDefault="00B83F3B" w:rsidP="00B83F3B">
      <w:pPr>
        <w:widowControl w:val="0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dwykonawcom zlecę nw. zadania:</w:t>
      </w:r>
    </w:p>
    <w:p w14:paraId="23A886F1" w14:textId="77777777" w:rsidR="00B83F3B" w:rsidRPr="006A74E8" w:rsidRDefault="00B83F3B" w:rsidP="00B83F3B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134DA0D2" w14:textId="77777777" w:rsidR="00B83F3B" w:rsidRPr="006A74E8" w:rsidRDefault="00B83F3B" w:rsidP="00B83F3B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241F66E4" w14:textId="77777777" w:rsidR="00B83F3B" w:rsidRPr="006A74E8" w:rsidRDefault="00B83F3B" w:rsidP="00B83F3B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63BB010F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, że ponoszę pełną odpowiedzialność za działania podwykonawców.</w:t>
      </w:r>
    </w:p>
    <w:p w14:paraId="18247A30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adres e-mail do odbierania korespondencji: ...................................</w:t>
      </w:r>
    </w:p>
    <w:p w14:paraId="4A703FD4" w14:textId="77777777" w:rsidR="00B83F3B" w:rsidRPr="006A74E8" w:rsidRDefault="00B83F3B" w:rsidP="00B83F3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Nasz nr faksu ……………………………………</w:t>
      </w:r>
    </w:p>
    <w:p w14:paraId="4F4D914A" w14:textId="77777777" w:rsidR="00B83F3B" w:rsidRPr="008E0815" w:rsidRDefault="00B83F3B" w:rsidP="00B83F3B">
      <w:pPr>
        <w:pStyle w:val="Akapitzlist"/>
        <w:numPr>
          <w:ilvl w:val="0"/>
          <w:numId w:val="7"/>
        </w:numPr>
        <w:tabs>
          <w:tab w:val="left" w:pos="1276"/>
        </w:tabs>
        <w:jc w:val="both"/>
        <w:rPr>
          <w:rFonts w:ascii="Arial" w:hAnsi="Arial" w:cs="Arial"/>
        </w:rPr>
      </w:pPr>
      <w:r w:rsidRPr="008E0815">
        <w:rPr>
          <w:rFonts w:ascii="Arial" w:hAnsi="Arial" w:cs="Arial"/>
        </w:rPr>
        <w:t>Termin realizacji zamówienia</w:t>
      </w:r>
      <w:r w:rsidRPr="009D0E8D">
        <w:rPr>
          <w:rFonts w:ascii="Arial" w:hAnsi="Arial" w:cs="Arial"/>
        </w:rPr>
        <w:t>:  12 miesięcy od daty zawarcia umowy.</w:t>
      </w:r>
      <w:r w:rsidRPr="008E0815">
        <w:rPr>
          <w:rFonts w:ascii="Arial" w:hAnsi="Arial" w:cs="Arial"/>
        </w:rPr>
        <w:t xml:space="preserve"> </w:t>
      </w:r>
    </w:p>
    <w:p w14:paraId="6DCBA596" w14:textId="77777777" w:rsidR="00B83F3B" w:rsidRDefault="00B83F3B" w:rsidP="00B83F3B">
      <w:pPr>
        <w:ind w:left="705"/>
        <w:jc w:val="both"/>
        <w:rPr>
          <w:rFonts w:ascii="Arial" w:hAnsi="Arial" w:cs="Arial"/>
          <w:sz w:val="24"/>
          <w:szCs w:val="24"/>
        </w:rPr>
      </w:pPr>
    </w:p>
    <w:p w14:paraId="389C664D" w14:textId="77777777" w:rsidR="00B83F3B" w:rsidRDefault="00B83F3B" w:rsidP="00B83F3B">
      <w:pPr>
        <w:ind w:left="705"/>
        <w:jc w:val="both"/>
        <w:rPr>
          <w:rFonts w:ascii="Arial" w:hAnsi="Arial" w:cs="Arial"/>
          <w:sz w:val="24"/>
          <w:szCs w:val="24"/>
        </w:rPr>
      </w:pPr>
    </w:p>
    <w:p w14:paraId="630D66B8" w14:textId="77777777" w:rsidR="00B83F3B" w:rsidRPr="006A74E8" w:rsidRDefault="00B83F3B" w:rsidP="00B83F3B">
      <w:pPr>
        <w:ind w:left="705"/>
        <w:jc w:val="both"/>
        <w:rPr>
          <w:rFonts w:ascii="Arial" w:hAnsi="Arial" w:cs="Arial"/>
          <w:sz w:val="24"/>
          <w:szCs w:val="24"/>
        </w:rPr>
      </w:pPr>
    </w:p>
    <w:p w14:paraId="142A9D61" w14:textId="77777777" w:rsidR="00B83F3B" w:rsidRPr="006A74E8" w:rsidRDefault="00B83F3B" w:rsidP="00B83F3B">
      <w:p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łącznikami do niniejszej oferty są :</w:t>
      </w:r>
    </w:p>
    <w:p w14:paraId="41E4415E" w14:textId="77777777" w:rsidR="00B83F3B" w:rsidRPr="006A74E8" w:rsidRDefault="00B83F3B" w:rsidP="00B83F3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6CAC96A7" w14:textId="77777777" w:rsidR="00B83F3B" w:rsidRPr="006A74E8" w:rsidRDefault="00B83F3B" w:rsidP="00B83F3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341C66E6" w14:textId="77777777" w:rsidR="00B83F3B" w:rsidRPr="006A74E8" w:rsidRDefault="00B83F3B" w:rsidP="00B83F3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40A4647D" w14:textId="77777777" w:rsidR="00B83F3B" w:rsidRPr="006A74E8" w:rsidRDefault="00B83F3B" w:rsidP="00B83F3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..................................................     </w:t>
      </w:r>
    </w:p>
    <w:p w14:paraId="7DAFEE91" w14:textId="77777777" w:rsidR="00B83F3B" w:rsidRPr="006A74E8" w:rsidRDefault="00B83F3B" w:rsidP="00B83F3B">
      <w:pPr>
        <w:ind w:left="4248"/>
        <w:rPr>
          <w:rFonts w:ascii="Arial" w:hAnsi="Arial" w:cs="Arial"/>
          <w:sz w:val="28"/>
        </w:rPr>
      </w:pPr>
      <w:r w:rsidRPr="006A74E8">
        <w:rPr>
          <w:rFonts w:ascii="Arial" w:hAnsi="Arial" w:cs="Arial"/>
          <w:sz w:val="28"/>
        </w:rPr>
        <w:t xml:space="preserve">        .........................................................</w:t>
      </w:r>
    </w:p>
    <w:p w14:paraId="616024BD" w14:textId="77777777" w:rsidR="00B83F3B" w:rsidRPr="006A74E8" w:rsidRDefault="00B83F3B" w:rsidP="00B83F3B">
      <w:pPr>
        <w:ind w:left="3540" w:firstLine="708"/>
        <w:rPr>
          <w:rFonts w:ascii="Arial" w:hAnsi="Arial" w:cs="Arial"/>
          <w:i/>
        </w:rPr>
      </w:pPr>
      <w:r w:rsidRPr="006A74E8">
        <w:rPr>
          <w:rFonts w:ascii="Arial" w:hAnsi="Arial" w:cs="Arial"/>
          <w:i/>
        </w:rPr>
        <w:t>(podpis upełnomocnionego przedstawiciela)</w:t>
      </w:r>
    </w:p>
    <w:p w14:paraId="406E4E70" w14:textId="77777777" w:rsidR="00B83F3B" w:rsidRPr="006A74E8" w:rsidRDefault="00B83F3B" w:rsidP="00B83F3B">
      <w:pPr>
        <w:pStyle w:val="Default"/>
        <w:ind w:left="4248" w:firstLine="708"/>
        <w:jc w:val="right"/>
        <w:rPr>
          <w:rFonts w:ascii="Arial" w:hAnsi="Arial" w:cs="Arial"/>
          <w:color w:val="auto"/>
          <w:sz w:val="20"/>
          <w:szCs w:val="20"/>
        </w:rPr>
      </w:pPr>
    </w:p>
    <w:p w14:paraId="62C3E81E" w14:textId="77777777" w:rsidR="00B83F3B" w:rsidRPr="006A74E8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0ACA10A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9AAC3D0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726F1D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C18481A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A92F179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2469BAD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9CF2B4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BBBAD70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9F98472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45ACC53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A5D6DDD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D4C655E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6D995D3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4558EDA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1561ACF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F4F5A5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2492E57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C83BA09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484E3FA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92ADFA3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CD246AE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9EE729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BAE6ACA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D4384C1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2488A8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3F7092D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727DCBD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F4C0CE2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3972C37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9882C6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81C068B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633D2E5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D2E7136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9B9EC2D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C78AE26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  <w:bookmarkStart w:id="2" w:name="_GoBack"/>
      <w:bookmarkEnd w:id="2"/>
    </w:p>
    <w:p w14:paraId="6CBDCBFB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84756D7" w14:textId="77777777" w:rsidR="00B83F3B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3DB5D47" w14:textId="77777777" w:rsidR="00B83F3B" w:rsidRPr="006A74E8" w:rsidRDefault="00B83F3B" w:rsidP="00B83F3B">
      <w:pPr>
        <w:pStyle w:val="Bezodstpw"/>
        <w:jc w:val="righ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łącznik nr 2</w:t>
      </w:r>
    </w:p>
    <w:p w14:paraId="41967191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</w:t>
      </w:r>
    </w:p>
    <w:p w14:paraId="438F9C6B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(pieczęć adresowa Wykonawcy)</w:t>
      </w:r>
    </w:p>
    <w:p w14:paraId="77709F6B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36A0B0F3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14:paraId="4DB13577" w14:textId="77777777" w:rsidR="00B83F3B" w:rsidRPr="006A74E8" w:rsidRDefault="00B83F3B" w:rsidP="00B83F3B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A74E8">
        <w:rPr>
          <w:rFonts w:ascii="Arial" w:hAnsi="Arial" w:cs="Arial"/>
          <w:b/>
          <w:sz w:val="28"/>
          <w:szCs w:val="28"/>
          <w:u w:val="single"/>
        </w:rPr>
        <w:t>OŚWIADCZENIE</w:t>
      </w:r>
    </w:p>
    <w:p w14:paraId="225CF23F" w14:textId="77777777" w:rsidR="00B83F3B" w:rsidRPr="006A74E8" w:rsidRDefault="00B83F3B" w:rsidP="00B83F3B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62C61075" w14:textId="77777777" w:rsidR="00B83F3B" w:rsidRPr="006A74E8" w:rsidRDefault="00B83F3B" w:rsidP="00B83F3B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637253D6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  <w:u w:val="single"/>
        </w:rPr>
      </w:pPr>
      <w:r w:rsidRPr="006A74E8">
        <w:rPr>
          <w:rFonts w:ascii="Arial" w:hAnsi="Arial" w:cs="Arial"/>
          <w:sz w:val="24"/>
          <w:szCs w:val="24"/>
          <w:u w:val="single"/>
        </w:rPr>
        <w:t>I.  Składając ofertę oświadczam, że:</w:t>
      </w:r>
    </w:p>
    <w:p w14:paraId="340711D5" w14:textId="77777777" w:rsidR="00B83F3B" w:rsidRPr="006A74E8" w:rsidRDefault="00B83F3B" w:rsidP="00B83F3B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m niezbędną wiedzę i doświadczenie konieczne dla realizacji zamówienia.</w:t>
      </w:r>
    </w:p>
    <w:p w14:paraId="0E43F119" w14:textId="77777777" w:rsidR="00B83F3B" w:rsidRPr="006A74E8" w:rsidRDefault="00B83F3B" w:rsidP="00B83F3B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ę odpowiednim potencjałem technicznym oraz osobami zdolnymi do wykonania zamówienia. </w:t>
      </w:r>
    </w:p>
    <w:p w14:paraId="5F8501F4" w14:textId="77777777" w:rsidR="00B83F3B" w:rsidRPr="006A74E8" w:rsidRDefault="00B83F3B" w:rsidP="00B83F3B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najduję się w sytuacji ekonomicznej i finansowej umożliwiającej mi realizację zamówienia.</w:t>
      </w:r>
    </w:p>
    <w:p w14:paraId="0CA8DE7C" w14:textId="451B2DAB" w:rsidR="00B83F3B" w:rsidRPr="005E43C2" w:rsidRDefault="00B83F3B" w:rsidP="00B83F3B">
      <w:pPr>
        <w:pStyle w:val="Bezodstpw"/>
        <w:numPr>
          <w:ilvl w:val="0"/>
          <w:numId w:val="10"/>
        </w:numPr>
        <w:jc w:val="both"/>
        <w:rPr>
          <w:rFonts w:ascii="Arial" w:hAnsi="Arial" w:cs="Arial"/>
          <w:sz w:val="28"/>
          <w:szCs w:val="28"/>
        </w:rPr>
      </w:pPr>
      <w:r w:rsidRPr="005E43C2">
        <w:rPr>
          <w:rFonts w:ascii="Arial" w:hAnsi="Arial" w:cs="Arial"/>
          <w:sz w:val="24"/>
          <w:szCs w:val="24"/>
        </w:rPr>
        <w:t xml:space="preserve">Oferta złożona przez Wykonawcę, którego reprezentuję nie podlega odrzuceniu na podstawie zapisów Rozdziału III pkt. 16.5). </w:t>
      </w:r>
    </w:p>
    <w:p w14:paraId="456C03A7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5BD4F7E1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14366741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0623ED67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2B573228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4B2BE2AD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6DA3DEE3" w14:textId="77777777" w:rsidR="00B83F3B" w:rsidRPr="006A74E8" w:rsidRDefault="00B83F3B" w:rsidP="00B83F3B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14:paraId="42AA94B7" w14:textId="77777777" w:rsidR="00B83F3B" w:rsidRPr="006A74E8" w:rsidRDefault="00B83F3B" w:rsidP="00B83F3B">
      <w:pPr>
        <w:ind w:left="284"/>
        <w:rPr>
          <w:rFonts w:ascii="Arial" w:hAnsi="Arial" w:cs="Arial"/>
        </w:rPr>
      </w:pPr>
      <w:r w:rsidRPr="006A74E8">
        <w:rPr>
          <w:rFonts w:ascii="Arial" w:hAnsi="Arial" w:cs="Arial"/>
        </w:rPr>
        <w:t>..................................., dn. ........................                         ...........................................................</w:t>
      </w:r>
    </w:p>
    <w:p w14:paraId="2517F9D6" w14:textId="77777777" w:rsidR="00B83F3B" w:rsidRPr="006A74E8" w:rsidRDefault="00B83F3B" w:rsidP="00B83F3B">
      <w:pPr>
        <w:ind w:left="284"/>
        <w:rPr>
          <w:rFonts w:ascii="Arial" w:hAnsi="Arial" w:cs="Arial"/>
          <w:sz w:val="28"/>
          <w:szCs w:val="28"/>
        </w:rPr>
        <w:sectPr w:rsidR="00B83F3B" w:rsidRPr="006A74E8" w:rsidSect="00007709">
          <w:footerReference w:type="even" r:id="rId14"/>
          <w:footerReference w:type="default" r:id="rId15"/>
          <w:footerReference w:type="first" r:id="rId16"/>
          <w:pgSz w:w="11906" w:h="16838"/>
          <w:pgMar w:top="1418" w:right="1259" w:bottom="1135" w:left="1418" w:header="709" w:footer="709" w:gutter="0"/>
          <w:cols w:space="708"/>
          <w:titlePg/>
        </w:sectPr>
      </w:pP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  <w:t xml:space="preserve">       (podpis upełnomocnionego przedstawiciela) </w:t>
      </w:r>
    </w:p>
    <w:p w14:paraId="23D859EA" w14:textId="77777777" w:rsidR="00B83F3B" w:rsidRDefault="00B83F3B" w:rsidP="00B83F3B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381D830C" wp14:editId="5F393F25">
            <wp:simplePos x="0" y="0"/>
            <wp:positionH relativeFrom="column">
              <wp:posOffset>2916555</wp:posOffset>
            </wp:positionH>
            <wp:positionV relativeFrom="paragraph">
              <wp:posOffset>0</wp:posOffset>
            </wp:positionV>
            <wp:extent cx="3640455" cy="533400"/>
            <wp:effectExtent l="0" t="0" r="0" b="0"/>
            <wp:wrapSquare wrapText="bothSides"/>
            <wp:docPr id="10" name="Obraz 10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6A41F111" wp14:editId="7ECA19AD">
            <wp:simplePos x="0" y="0"/>
            <wp:positionH relativeFrom="column">
              <wp:posOffset>3918585</wp:posOffset>
            </wp:positionH>
            <wp:positionV relativeFrom="paragraph">
              <wp:posOffset>449580</wp:posOffset>
            </wp:positionV>
            <wp:extent cx="203200" cy="532130"/>
            <wp:effectExtent l="0" t="0" r="6350" b="1270"/>
            <wp:wrapSquare wrapText="bothSides"/>
            <wp:docPr id="13" name="Obraz 13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47EF65" wp14:editId="24B7BEC0">
                <wp:simplePos x="0" y="0"/>
                <wp:positionH relativeFrom="column">
                  <wp:posOffset>4528820</wp:posOffset>
                </wp:positionH>
                <wp:positionV relativeFrom="paragraph">
                  <wp:posOffset>459740</wp:posOffset>
                </wp:positionV>
                <wp:extent cx="2016125" cy="563880"/>
                <wp:effectExtent l="0" t="0" r="3175" b="7620"/>
                <wp:wrapNone/>
                <wp:docPr id="14" name="Pole tekstow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6125" cy="56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37AF35B3" w14:textId="77777777" w:rsidR="00B83F3B" w:rsidRDefault="00B83F3B" w:rsidP="00B83F3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Konkurs  OPUS 13</w:t>
                            </w:r>
                          </w:p>
                          <w:p w14:paraId="57ABDD3B" w14:textId="77777777" w:rsidR="00B83F3B" w:rsidRDefault="00B83F3B"/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7EF65" id="Pole tekstowe 14" o:spid="_x0000_s1029" type="#_x0000_t202" style="position:absolute;left:0;text-align:left;margin-left:356.6pt;margin-top:36.2pt;width:158.75pt;height:4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" fillcolor="white [3212]" stroked="f">
                <v:textbox>
                  <w:txbxContent>
                    <w:p w14:paraId="37AF35B3" w14:textId="77777777" w:rsidR="00B83F3B" w:rsidRDefault="00B83F3B" w:rsidP="00B83F3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Konkurs  OPUS 13</w:t>
                      </w:r>
                    </w:p>
                    <w:p w14:paraId="57ABDD3B" w14:textId="77777777" w:rsidR="00B83F3B" w:rsidRDefault="00B83F3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3E0D7E" wp14:editId="7398A11E">
                <wp:simplePos x="0" y="0"/>
                <wp:positionH relativeFrom="column">
                  <wp:posOffset>-824230</wp:posOffset>
                </wp:positionH>
                <wp:positionV relativeFrom="paragraph">
                  <wp:posOffset>-35560</wp:posOffset>
                </wp:positionV>
                <wp:extent cx="2892425" cy="378460"/>
                <wp:effectExtent l="0" t="0" r="0" b="0"/>
                <wp:wrapNone/>
                <wp:docPr id="12" name="Prostoką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155" cy="3683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5C49CA" w14:textId="77777777" w:rsidR="00B83F3B" w:rsidRDefault="00B83F3B" w:rsidP="00B83F3B">
                            <w:pPr>
                              <w:pStyle w:val="NormalnyWeb"/>
                              <w:spacing w:before="0" w:beforeAutospacing="0" w:after="0" w:afterAutospacing="0"/>
                              <w:ind w:firstLine="1134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3E0D7E" id="Prostokąt 12" o:spid="_x0000_s1030" style="position:absolute;left:0;text-align:left;margin-left:-64.9pt;margin-top:-2.8pt;width:227.75pt;height:29.8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" filled="f" stroked="f">
                <v:textbox style="mso-fit-shape-to-text:t">
                  <w:txbxContent>
                    <w:p w14:paraId="1C5C49CA" w14:textId="77777777" w:rsidR="00B83F3B" w:rsidRDefault="00B83F3B" w:rsidP="00B83F3B">
                      <w:pPr>
                        <w:pStyle w:val="NormalnyWeb"/>
                        <w:spacing w:before="0" w:beforeAutospacing="0" w:after="0" w:afterAutospacing="0"/>
                        <w:ind w:firstLine="1134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69EFF6" wp14:editId="18279825">
                <wp:simplePos x="0" y="0"/>
                <wp:positionH relativeFrom="column">
                  <wp:posOffset>-1000760</wp:posOffset>
                </wp:positionH>
                <wp:positionV relativeFrom="paragraph">
                  <wp:posOffset>-507365</wp:posOffset>
                </wp:positionV>
                <wp:extent cx="2731770" cy="511810"/>
                <wp:effectExtent l="0" t="0" r="0" b="0"/>
                <wp:wrapNone/>
                <wp:docPr id="11" name="Prostoką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770" cy="5016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EA79A2" w14:textId="77777777" w:rsidR="00B83F3B" w:rsidRDefault="00B83F3B" w:rsidP="00B83F3B">
                            <w:pPr>
                              <w:pStyle w:val="NormalnyWeb"/>
                              <w:spacing w:before="0" w:beforeAutospacing="0" w:after="0" w:afterAutospacing="0"/>
                              <w:ind w:left="1276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  <w:proofErr w:type="spellEnd"/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69EFF6" id="Prostokąt 11" o:spid="_x0000_s1031" style="position:absolute;left:0;text-align:left;margin-left:-78.8pt;margin-top:-39.95pt;width:215.1pt;height:40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" filled="f" stroked="f">
                <v:textbox style="mso-fit-shape-to-text:t">
                  <w:txbxContent>
                    <w:p w14:paraId="41EA79A2" w14:textId="77777777" w:rsidR="00B83F3B" w:rsidRDefault="00B83F3B" w:rsidP="00B83F3B">
                      <w:pPr>
                        <w:pStyle w:val="NormalnyWeb"/>
                        <w:spacing w:before="0" w:beforeAutospacing="0" w:after="0" w:afterAutospacing="0"/>
                        <w:ind w:left="1276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Adobe Myungjo Std M" w:eastAsia="Adobe Myungjo Std M" w:hAnsi="Adobe Myungjo Std M" w:cs="Tahoma" w:hint="eastAsia"/>
          <w:b/>
          <w:color w:val="404040" w:themeColor="text1" w:themeTint="BF"/>
        </w:rPr>
        <w:t xml:space="preserve"> </w:t>
      </w:r>
    </w:p>
    <w:p w14:paraId="3DFE3150" w14:textId="77777777" w:rsidR="00B83F3B" w:rsidRDefault="00B83F3B" w:rsidP="00B83F3B">
      <w:pPr>
        <w:jc w:val="right"/>
        <w:rPr>
          <w:rFonts w:ascii="Arial" w:hAnsi="Arial" w:cs="Arial"/>
        </w:rPr>
      </w:pPr>
    </w:p>
    <w:p w14:paraId="5BB69297" w14:textId="77777777" w:rsidR="00B83F3B" w:rsidRDefault="00B83F3B" w:rsidP="00B83F3B">
      <w:pPr>
        <w:jc w:val="right"/>
        <w:rPr>
          <w:rFonts w:ascii="Arial" w:hAnsi="Arial" w:cs="Arial"/>
        </w:rPr>
      </w:pPr>
    </w:p>
    <w:p w14:paraId="0622A478" w14:textId="77777777" w:rsidR="00B83F3B" w:rsidRPr="006A74E8" w:rsidRDefault="00B83F3B" w:rsidP="00B83F3B">
      <w:pPr>
        <w:jc w:val="right"/>
        <w:rPr>
          <w:rFonts w:ascii="Arial" w:hAnsi="Arial" w:cs="Arial"/>
        </w:rPr>
      </w:pPr>
      <w:r w:rsidRPr="006A74E8">
        <w:rPr>
          <w:rFonts w:ascii="Arial" w:hAnsi="Arial" w:cs="Arial"/>
        </w:rPr>
        <w:t>Załącznik nr 3</w:t>
      </w:r>
    </w:p>
    <w:p w14:paraId="7A0C3B80" w14:textId="77777777" w:rsidR="00B83F3B" w:rsidRDefault="00B83F3B" w:rsidP="00B83F3B">
      <w:pPr>
        <w:pStyle w:val="Tytu"/>
        <w:rPr>
          <w:rFonts w:ascii="Arial" w:hAnsi="Arial" w:cs="Arial"/>
          <w:b/>
          <w:sz w:val="24"/>
          <w:szCs w:val="24"/>
        </w:rPr>
      </w:pPr>
    </w:p>
    <w:p w14:paraId="42538846" w14:textId="77777777" w:rsidR="00B83F3B" w:rsidRPr="006F7393" w:rsidRDefault="00B83F3B" w:rsidP="00B83F3B">
      <w:pPr>
        <w:pStyle w:val="Tytu"/>
        <w:rPr>
          <w:rFonts w:ascii="Arial" w:hAnsi="Arial" w:cs="Arial"/>
          <w:b/>
          <w:sz w:val="24"/>
          <w:szCs w:val="24"/>
        </w:rPr>
      </w:pPr>
      <w:r w:rsidRPr="006F7393">
        <w:rPr>
          <w:rFonts w:ascii="Arial" w:hAnsi="Arial" w:cs="Arial"/>
          <w:b/>
          <w:sz w:val="24"/>
          <w:szCs w:val="24"/>
        </w:rPr>
        <w:t xml:space="preserve"> (istotne postanow</w:t>
      </w:r>
      <w:r>
        <w:rPr>
          <w:rFonts w:ascii="Arial" w:hAnsi="Arial" w:cs="Arial"/>
          <w:b/>
          <w:sz w:val="24"/>
          <w:szCs w:val="24"/>
        </w:rPr>
        <w:t>ienia umowy</w:t>
      </w:r>
      <w:r w:rsidRPr="006F7393">
        <w:rPr>
          <w:rFonts w:ascii="Arial" w:hAnsi="Arial" w:cs="Arial"/>
          <w:b/>
          <w:sz w:val="24"/>
          <w:szCs w:val="24"/>
        </w:rPr>
        <w:t>)</w:t>
      </w:r>
    </w:p>
    <w:p w14:paraId="199FB921" w14:textId="77777777" w:rsidR="00B83F3B" w:rsidRPr="006F7393" w:rsidRDefault="00B83F3B" w:rsidP="00B83F3B">
      <w:pPr>
        <w:rPr>
          <w:rFonts w:ascii="Arial" w:hAnsi="Arial" w:cs="Arial"/>
          <w:sz w:val="24"/>
          <w:szCs w:val="24"/>
        </w:rPr>
      </w:pPr>
    </w:p>
    <w:p w14:paraId="1F8DD658" w14:textId="6A01DB09" w:rsidR="00B83F3B" w:rsidRPr="006F7393" w:rsidRDefault="00B83F3B" w:rsidP="00B83F3B">
      <w:pPr>
        <w:pStyle w:val="WW-Tekstpodstawowywcity2"/>
        <w:tabs>
          <w:tab w:val="left" w:pos="142"/>
        </w:tabs>
        <w:ind w:left="0" w:firstLine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MOWA  NR ………</w:t>
      </w:r>
      <w:r w:rsidR="005424BE">
        <w:rPr>
          <w:rFonts w:ascii="Arial" w:hAnsi="Arial" w:cs="Arial"/>
          <w:b/>
          <w:szCs w:val="24"/>
        </w:rPr>
        <w:t>/NCN</w:t>
      </w:r>
      <w:r>
        <w:rPr>
          <w:rFonts w:ascii="Arial" w:hAnsi="Arial" w:cs="Arial"/>
          <w:b/>
          <w:szCs w:val="24"/>
        </w:rPr>
        <w:t>P/1</w:t>
      </w:r>
      <w:r w:rsidR="005424BE">
        <w:rPr>
          <w:rFonts w:ascii="Arial" w:hAnsi="Arial" w:cs="Arial"/>
          <w:b/>
          <w:szCs w:val="24"/>
        </w:rPr>
        <w:t>9</w:t>
      </w:r>
    </w:p>
    <w:p w14:paraId="1F64C004" w14:textId="77777777" w:rsidR="00B83F3B" w:rsidRPr="006F7393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77272F51" w14:textId="77777777" w:rsidR="00B83F3B" w:rsidRPr="006F7393" w:rsidRDefault="00B83F3B" w:rsidP="00B83F3B">
      <w:pPr>
        <w:spacing w:line="360" w:lineRule="auto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 xml:space="preserve">zawarta w  dniu ................................w  </w:t>
      </w:r>
      <w:r>
        <w:rPr>
          <w:rFonts w:ascii="Arial" w:hAnsi="Arial" w:cs="Arial"/>
          <w:sz w:val="24"/>
          <w:szCs w:val="24"/>
        </w:rPr>
        <w:t>Zabrzu</w:t>
      </w:r>
      <w:r w:rsidRPr="006F7393">
        <w:rPr>
          <w:rFonts w:ascii="Arial" w:hAnsi="Arial" w:cs="Arial"/>
          <w:sz w:val="24"/>
          <w:szCs w:val="24"/>
        </w:rPr>
        <w:t xml:space="preserve"> pomiędzy</w:t>
      </w:r>
      <w:r>
        <w:rPr>
          <w:rFonts w:ascii="Arial" w:hAnsi="Arial" w:cs="Arial"/>
          <w:sz w:val="24"/>
          <w:szCs w:val="24"/>
        </w:rPr>
        <w:t>:</w:t>
      </w:r>
    </w:p>
    <w:p w14:paraId="354F3CC6" w14:textId="77777777" w:rsidR="00B83F3B" w:rsidRPr="006F7393" w:rsidRDefault="00B83F3B" w:rsidP="00B83F3B">
      <w:pPr>
        <w:pStyle w:val="Tekstpodstawowywcity"/>
        <w:spacing w:after="0"/>
        <w:ind w:left="0" w:right="-92"/>
        <w:jc w:val="both"/>
        <w:rPr>
          <w:rFonts w:ascii="Arial" w:hAnsi="Arial" w:cs="Arial"/>
          <w:sz w:val="24"/>
          <w:szCs w:val="24"/>
        </w:rPr>
      </w:pPr>
      <w:r w:rsidRPr="00B83F3B">
        <w:rPr>
          <w:rFonts w:ascii="Arial" w:hAnsi="Arial" w:cs="Arial"/>
          <w:b/>
          <w:sz w:val="24"/>
          <w:szCs w:val="24"/>
        </w:rPr>
        <w:t>Śląski</w:t>
      </w:r>
      <w:r>
        <w:rPr>
          <w:rFonts w:ascii="Arial" w:hAnsi="Arial" w:cs="Arial"/>
          <w:b/>
          <w:sz w:val="24"/>
          <w:szCs w:val="24"/>
        </w:rPr>
        <w:t>m</w:t>
      </w:r>
      <w:r w:rsidRPr="00B83F3B">
        <w:rPr>
          <w:rFonts w:ascii="Arial" w:hAnsi="Arial" w:cs="Arial"/>
          <w:b/>
          <w:sz w:val="24"/>
          <w:szCs w:val="24"/>
        </w:rPr>
        <w:t xml:space="preserve"> Park</w:t>
      </w:r>
      <w:r>
        <w:rPr>
          <w:rFonts w:ascii="Arial" w:hAnsi="Arial" w:cs="Arial"/>
          <w:b/>
          <w:sz w:val="24"/>
          <w:szCs w:val="24"/>
        </w:rPr>
        <w:t>iem</w:t>
      </w:r>
      <w:r w:rsidRPr="00B83F3B">
        <w:rPr>
          <w:rFonts w:ascii="Arial" w:hAnsi="Arial" w:cs="Arial"/>
          <w:b/>
          <w:sz w:val="24"/>
          <w:szCs w:val="24"/>
        </w:rPr>
        <w:t xml:space="preserve"> Technologii Medycznych Kardio-Med Silesia Sp. z o. o.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6F7393">
        <w:rPr>
          <w:rFonts w:ascii="Arial" w:hAnsi="Arial" w:cs="Arial"/>
          <w:sz w:val="24"/>
          <w:szCs w:val="24"/>
        </w:rPr>
        <w:t xml:space="preserve">z siedzibą w Zabrzu, ul. </w:t>
      </w:r>
      <w:r>
        <w:rPr>
          <w:rFonts w:ascii="Arial" w:hAnsi="Arial" w:cs="Arial"/>
          <w:sz w:val="24"/>
          <w:szCs w:val="24"/>
        </w:rPr>
        <w:t>M. C. Skłodowskiej 10c</w:t>
      </w:r>
      <w:r w:rsidRPr="006F7393">
        <w:rPr>
          <w:rFonts w:ascii="Arial" w:hAnsi="Arial" w:cs="Arial"/>
          <w:sz w:val="24"/>
          <w:szCs w:val="24"/>
        </w:rPr>
        <w:t>, zarejestrowan</w:t>
      </w:r>
      <w:r>
        <w:rPr>
          <w:rFonts w:ascii="Arial" w:hAnsi="Arial" w:cs="Arial"/>
          <w:sz w:val="24"/>
          <w:szCs w:val="24"/>
        </w:rPr>
        <w:t>ą</w:t>
      </w:r>
      <w:r w:rsidRPr="006F7393">
        <w:rPr>
          <w:rFonts w:ascii="Arial" w:hAnsi="Arial" w:cs="Arial"/>
          <w:sz w:val="24"/>
          <w:szCs w:val="24"/>
        </w:rPr>
        <w:t xml:space="preserve"> w Rejestrze Przedsiębiorców Krajowego Rejestru Sadowego prowadzonym przez Sąd Rejonowy w Gliwicach, X Wydział Gospodarczy Krajowego Rejestru Sądowego pod numerem KRS 0000396540, NIP 648-276-15-15, Regon 242742607 </w:t>
      </w:r>
      <w:r>
        <w:rPr>
          <w:rFonts w:ascii="Arial" w:hAnsi="Arial" w:cs="Arial"/>
          <w:sz w:val="24"/>
          <w:szCs w:val="24"/>
        </w:rPr>
        <w:t xml:space="preserve">zwaną dalej „Zamawiającym”, </w:t>
      </w:r>
      <w:r w:rsidRPr="006F7393">
        <w:rPr>
          <w:rFonts w:ascii="Arial" w:hAnsi="Arial" w:cs="Arial"/>
          <w:sz w:val="24"/>
          <w:szCs w:val="24"/>
        </w:rPr>
        <w:t xml:space="preserve">reprezentowaną przez: </w:t>
      </w:r>
    </w:p>
    <w:p w14:paraId="3BDB45A2" w14:textId="77777777" w:rsidR="00B83F3B" w:rsidRPr="006F7393" w:rsidRDefault="00B83F3B" w:rsidP="00B83F3B">
      <w:pPr>
        <w:pStyle w:val="Tekstpodstawowywcity"/>
        <w:spacing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Adama Konkę – Prezesa Zarządu</w:t>
      </w:r>
    </w:p>
    <w:p w14:paraId="660B1930" w14:textId="77777777" w:rsidR="00B83F3B" w:rsidRPr="006F7393" w:rsidRDefault="00B83F3B" w:rsidP="00B83F3B">
      <w:pPr>
        <w:spacing w:line="360" w:lineRule="exact"/>
        <w:jc w:val="both"/>
        <w:rPr>
          <w:rFonts w:ascii="Arial" w:hAnsi="Arial" w:cs="Arial"/>
          <w:color w:val="000000"/>
          <w:sz w:val="24"/>
          <w:szCs w:val="24"/>
        </w:rPr>
      </w:pPr>
      <w:r w:rsidRPr="006F7393">
        <w:rPr>
          <w:rFonts w:ascii="Arial" w:hAnsi="Arial" w:cs="Arial"/>
          <w:color w:val="000000"/>
          <w:sz w:val="24"/>
          <w:szCs w:val="24"/>
        </w:rPr>
        <w:t xml:space="preserve">a  </w:t>
      </w:r>
    </w:p>
    <w:p w14:paraId="52D22F43" w14:textId="77777777" w:rsidR="00B83F3B" w:rsidRPr="006F7393" w:rsidRDefault="00B83F3B" w:rsidP="00B83F3B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646BFB99" w14:textId="77777777" w:rsidR="00B83F3B" w:rsidRPr="006F7393" w:rsidRDefault="00B83F3B" w:rsidP="00B83F3B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zwanym dalej „Wykonawcą”, reprezentowanym przez:</w:t>
      </w:r>
    </w:p>
    <w:p w14:paraId="1DA009C1" w14:textId="77777777" w:rsidR="00B83F3B" w:rsidRPr="006F7393" w:rsidRDefault="00B83F3B" w:rsidP="00B83F3B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1FA2FD8B" w14:textId="77777777" w:rsidR="00B83F3B" w:rsidRPr="006F7393" w:rsidRDefault="00B83F3B" w:rsidP="00B83F3B">
      <w:pPr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o następującej treści:</w:t>
      </w:r>
    </w:p>
    <w:p w14:paraId="4AE57B76" w14:textId="77777777" w:rsidR="00B83F3B" w:rsidRPr="006F7393" w:rsidRDefault="00B83F3B" w:rsidP="00B83F3B">
      <w:pPr>
        <w:rPr>
          <w:rFonts w:ascii="Arial" w:hAnsi="Arial" w:cs="Arial"/>
          <w:sz w:val="24"/>
          <w:szCs w:val="24"/>
        </w:rPr>
      </w:pPr>
    </w:p>
    <w:p w14:paraId="60BE4006" w14:textId="77777777" w:rsidR="00B83F3B" w:rsidRPr="006F7393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6F7393">
        <w:rPr>
          <w:rFonts w:ascii="Arial" w:hAnsi="Arial" w:cs="Arial"/>
          <w:b/>
          <w:bCs/>
          <w:sz w:val="24"/>
          <w:szCs w:val="24"/>
        </w:rPr>
        <w:t>1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7DAAFE11" w14:textId="77777777" w:rsidR="00B83F3B" w:rsidRPr="006F7393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23E1D4DA" w14:textId="7BF6939A" w:rsidR="00B83F3B" w:rsidRPr="0056597E" w:rsidRDefault="00B83F3B" w:rsidP="00B83F3B">
      <w:pPr>
        <w:jc w:val="both"/>
        <w:rPr>
          <w:rFonts w:ascii="Arial" w:hAnsi="Arial" w:cs="Arial"/>
          <w:sz w:val="24"/>
          <w:szCs w:val="24"/>
        </w:rPr>
      </w:pPr>
      <w:r w:rsidRPr="002B2AAA">
        <w:rPr>
          <w:rFonts w:ascii="Arial" w:hAnsi="Arial" w:cs="Arial"/>
          <w:sz w:val="24"/>
          <w:szCs w:val="24"/>
        </w:rPr>
        <w:t xml:space="preserve">Przedmiotem niniejszej umowy jest </w:t>
      </w:r>
      <w:r>
        <w:rPr>
          <w:rFonts w:ascii="Arial" w:hAnsi="Arial" w:cs="Arial"/>
          <w:sz w:val="24"/>
          <w:szCs w:val="24"/>
        </w:rPr>
        <w:t xml:space="preserve">Dostawa ciekłego azotu </w:t>
      </w:r>
      <w:r w:rsidRPr="002B2AAA">
        <w:rPr>
          <w:rFonts w:ascii="Arial" w:hAnsi="Arial" w:cs="Arial"/>
          <w:sz w:val="24"/>
          <w:szCs w:val="24"/>
        </w:rPr>
        <w:t>(</w:t>
      </w:r>
      <w:r w:rsidR="005424BE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/Z/1</w:t>
      </w:r>
      <w:r w:rsidR="005424BE">
        <w:rPr>
          <w:rFonts w:ascii="Arial" w:hAnsi="Arial" w:cs="Arial"/>
          <w:sz w:val="24"/>
          <w:szCs w:val="24"/>
        </w:rPr>
        <w:t>9</w:t>
      </w:r>
      <w:r w:rsidRPr="002B2AAA">
        <w:rPr>
          <w:rFonts w:ascii="Arial" w:hAnsi="Arial" w:cs="Arial"/>
          <w:sz w:val="24"/>
          <w:szCs w:val="24"/>
        </w:rPr>
        <w:t>) zgodnie z</w:t>
      </w:r>
      <w:r w:rsidRPr="00FE2378">
        <w:rPr>
          <w:rFonts w:ascii="Arial" w:hAnsi="Arial" w:cs="Arial"/>
          <w:sz w:val="24"/>
          <w:szCs w:val="24"/>
        </w:rPr>
        <w:t xml:space="preserve"> załącznikiem nr 4 do  </w:t>
      </w:r>
      <w:proofErr w:type="spellStart"/>
      <w:r w:rsidRPr="00FE2378">
        <w:rPr>
          <w:rFonts w:ascii="Arial" w:hAnsi="Arial" w:cs="Arial"/>
          <w:sz w:val="24"/>
          <w:szCs w:val="24"/>
        </w:rPr>
        <w:t>siwz</w:t>
      </w:r>
      <w:proofErr w:type="spellEnd"/>
      <w:r w:rsidRPr="00FE2378">
        <w:rPr>
          <w:rFonts w:ascii="Arial" w:hAnsi="Arial" w:cs="Arial"/>
          <w:sz w:val="24"/>
          <w:szCs w:val="24"/>
        </w:rPr>
        <w:t>, który jest integralną częścią niniejszej umowy i określa ceny jednostkowe za przedmiot zamówienia.</w:t>
      </w:r>
    </w:p>
    <w:p w14:paraId="29AF80A5" w14:textId="77777777" w:rsidR="00B83F3B" w:rsidRPr="005C3963" w:rsidRDefault="00B83F3B" w:rsidP="00B83F3B">
      <w:p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24"/>
          <w:szCs w:val="24"/>
        </w:rPr>
      </w:pPr>
    </w:p>
    <w:p w14:paraId="4CE6FE6D" w14:textId="77777777" w:rsidR="00B83F3B" w:rsidRPr="006F7393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6F7393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54BB762F" w14:textId="77777777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36B1DA11" w14:textId="77777777" w:rsidR="00B83F3B" w:rsidRDefault="00B83F3B" w:rsidP="00B83F3B">
      <w:pPr>
        <w:pStyle w:val="Akapitzlist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 wykonanie przedmiotu niniejszej umowy Zamawiający zapłaci Wykonawcy kwotę </w:t>
      </w:r>
      <w:r>
        <w:rPr>
          <w:rFonts w:ascii="Arial" w:hAnsi="Arial" w:cs="Arial"/>
          <w:bCs/>
        </w:rPr>
        <w:t>…………………..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 xml:space="preserve"> zł brutto.</w:t>
      </w:r>
    </w:p>
    <w:p w14:paraId="600794B7" w14:textId="77777777" w:rsidR="00B83F3B" w:rsidRDefault="00B83F3B" w:rsidP="00B83F3B">
      <w:pPr>
        <w:pStyle w:val="Akapitzlist"/>
        <w:autoSpaceDE w:val="0"/>
        <w:autoSpaceDN w:val="0"/>
        <w:adjustRightInd w:val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Słownie: ………………………………………………………………………………..</w:t>
      </w:r>
    </w:p>
    <w:p w14:paraId="1DE128D1" w14:textId="77777777" w:rsidR="00B83F3B" w:rsidRDefault="00B83F3B" w:rsidP="00B83F3B">
      <w:pPr>
        <w:pStyle w:val="Akapitzlist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możliwość zmiany, w drodze pisemnego aneksu, ceny brutto przedmiotu umowy w przypadku zmiany stawki podatku VAT nieznanej przy podpisywaniu umowy. Cena netto pozostanie bez zmian.</w:t>
      </w:r>
    </w:p>
    <w:p w14:paraId="61E7A8D3" w14:textId="77777777" w:rsidR="00B83F3B" w:rsidRDefault="00B83F3B" w:rsidP="00B83F3B">
      <w:pPr>
        <w:pStyle w:val="Akapitzlist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ena przedmiotu umowy obejmuje w szczególności: </w:t>
      </w:r>
    </w:p>
    <w:p w14:paraId="0F448AC3" w14:textId="77777777" w:rsidR="00B83F3B" w:rsidRDefault="00B83F3B" w:rsidP="00B83F3B">
      <w:pPr>
        <w:pStyle w:val="Akapitzlist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przedaży z uwzględnieniem wymaganych podatków, opłat i należności celnych z cłem w przypadku urządzenia sprowadzonego spoza UE;</w:t>
      </w:r>
    </w:p>
    <w:p w14:paraId="538C01BA" w14:textId="77777777" w:rsidR="00B83F3B" w:rsidRDefault="00B83F3B" w:rsidP="00B83F3B">
      <w:pPr>
        <w:pStyle w:val="Akapitzlist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szty uzyskania wymaganych przepisami certyfikatów, zezwoleń, licencji, atestów i innych dokumentów niezbędnych do obrotu dostarczanym w ramach umowy przedmiotem zamówienia. </w:t>
      </w:r>
    </w:p>
    <w:p w14:paraId="3D2B20D3" w14:textId="77777777" w:rsidR="00B83F3B" w:rsidRPr="00774720" w:rsidRDefault="00B83F3B" w:rsidP="00B83F3B">
      <w:pPr>
        <w:pStyle w:val="Akapitzlist1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774720">
        <w:rPr>
          <w:rFonts w:ascii="Arial" w:hAnsi="Arial" w:cs="Arial"/>
          <w:sz w:val="24"/>
          <w:szCs w:val="24"/>
        </w:rPr>
        <w:lastRenderedPageBreak/>
        <w:t xml:space="preserve">koszty dostarczenia przedmiotu zamówienia, w tym w szczególności: </w:t>
      </w:r>
      <w:r w:rsidRPr="00774720">
        <w:rPr>
          <w:rFonts w:ascii="Arial" w:hAnsi="Arial" w:cs="Arial"/>
          <w:bCs/>
          <w:sz w:val="24"/>
          <w:szCs w:val="24"/>
          <w:lang w:eastAsia="en-US"/>
        </w:rPr>
        <w:t>koszt specjalistycznego transportu wraz z napełnieniem zbiornika znajdującego się u Zamawiającego - tankowany zbiornik należy do Zamawiającego</w:t>
      </w:r>
      <w:r w:rsidRPr="00774720">
        <w:rPr>
          <w:rFonts w:ascii="Arial" w:hAnsi="Arial" w:cs="Arial"/>
          <w:sz w:val="24"/>
          <w:szCs w:val="24"/>
        </w:rPr>
        <w:t>;</w:t>
      </w:r>
    </w:p>
    <w:p w14:paraId="3A9719D7" w14:textId="77777777" w:rsidR="00B83F3B" w:rsidRDefault="00B83F3B" w:rsidP="00B83F3B">
      <w:pPr>
        <w:pStyle w:val="Akapitzlist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szystkie koszty konieczne do poniesienia w celu prawidłowej realizacji zamówienia  </w:t>
      </w:r>
    </w:p>
    <w:p w14:paraId="51C7291E" w14:textId="77777777" w:rsidR="00B83F3B" w:rsidRDefault="00B83F3B" w:rsidP="00B83F3B">
      <w:pPr>
        <w:pStyle w:val="Akapitzlist"/>
        <w:keepNext/>
        <w:numPr>
          <w:ilvl w:val="0"/>
          <w:numId w:val="22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 przypadku gdy Wykonawcą jest konsorcjum, członkowie konsorcjum są dłużnikami i wierzycielami solidarnymi zobowiązań i praw wynikających z umowy.</w:t>
      </w:r>
    </w:p>
    <w:p w14:paraId="60813FD5" w14:textId="77777777" w:rsidR="00B83F3B" w:rsidRDefault="00B83F3B" w:rsidP="00B83F3B">
      <w:pPr>
        <w:pStyle w:val="Akapitzlist"/>
        <w:jc w:val="both"/>
        <w:rPr>
          <w:rFonts w:ascii="Arial" w:hAnsi="Arial" w:cs="Arial"/>
        </w:rPr>
      </w:pPr>
    </w:p>
    <w:p w14:paraId="597AC9B6" w14:textId="77777777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3.</w:t>
      </w:r>
    </w:p>
    <w:p w14:paraId="56992435" w14:textId="77777777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4C0EDDF8" w14:textId="77777777" w:rsidR="00B83F3B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wca sprzedaje a Zamawiający kupuje przedmiot umowy w asortymencie dopuszczonym do obrotu zgodnie z obowiązującymi atestami.</w:t>
      </w:r>
    </w:p>
    <w:p w14:paraId="71664F54" w14:textId="77777777" w:rsidR="00B83F3B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stawca zobowiązuje się dostarczyć zgodnie z załącznikiem ciekły azot odpowiadający wymogom stawianym w specyfikacji. </w:t>
      </w:r>
    </w:p>
    <w:p w14:paraId="7CFE3A5B" w14:textId="77777777" w:rsidR="00B83F3B" w:rsidRPr="00A563F0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A563F0">
        <w:rPr>
          <w:rFonts w:ascii="Arial" w:hAnsi="Arial" w:cs="Arial"/>
          <w:bCs/>
          <w:lang w:eastAsia="en-US"/>
        </w:rPr>
        <w:t>Zamawiający zrealizuje umowę w 12 dostawach (1 dostawa po 200 litrów) w ciągu 12 miesięcy od zawarcia umowy.</w:t>
      </w:r>
    </w:p>
    <w:p w14:paraId="4011A42D" w14:textId="77777777" w:rsidR="00B83F3B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A563F0">
        <w:rPr>
          <w:rFonts w:ascii="Arial" w:hAnsi="Arial" w:cs="Arial"/>
        </w:rPr>
        <w:t>Dostawy będą realizowane w terminie 3 dni roboczych od przesłania przez Zamawiającego pisemnie lub faksem lub mailem zamówienia.</w:t>
      </w:r>
    </w:p>
    <w:p w14:paraId="7FD43A92" w14:textId="77777777" w:rsidR="00B83F3B" w:rsidRPr="00A563F0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A563F0">
        <w:rPr>
          <w:rFonts w:ascii="Arial" w:hAnsi="Arial" w:cs="Arial"/>
        </w:rPr>
        <w:t xml:space="preserve">Dostawa obejmuje </w:t>
      </w:r>
      <w:r w:rsidRPr="00A563F0">
        <w:rPr>
          <w:rFonts w:ascii="Arial" w:hAnsi="Arial" w:cs="Arial"/>
          <w:bCs/>
          <w:lang w:eastAsia="en-US"/>
        </w:rPr>
        <w:t>napełnienie zbiornika znajdującego się u Zamawiającego. Zamawiający oświadcza, że tankowany zbiornik należy do Zamawiającego.</w:t>
      </w:r>
    </w:p>
    <w:p w14:paraId="0BD7E648" w14:textId="77777777" w:rsidR="00B83F3B" w:rsidRPr="00A563F0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A563F0">
        <w:rPr>
          <w:rFonts w:ascii="Arial" w:hAnsi="Arial" w:cs="Arial"/>
        </w:rPr>
        <w:t>Osoba odpowiedzialna za realizację zamówienia po stronie Zamawiającego Ewa Wiśniewska po stronie Wykonawcy …………………………………..</w:t>
      </w:r>
    </w:p>
    <w:p w14:paraId="74AA19B7" w14:textId="77777777" w:rsidR="00B83F3B" w:rsidRDefault="00B83F3B" w:rsidP="00B83F3B">
      <w:pPr>
        <w:pStyle w:val="Akapitzlist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Nr faksu………………………., adres e-mail ………………………………….do składania zamówień.</w:t>
      </w:r>
    </w:p>
    <w:p w14:paraId="3CA97F36" w14:textId="77777777" w:rsidR="00B83F3B" w:rsidRDefault="00B83F3B" w:rsidP="00B83F3B">
      <w:pPr>
        <w:pStyle w:val="Akapitzlist"/>
        <w:ind w:left="426"/>
        <w:jc w:val="both"/>
        <w:rPr>
          <w:rFonts w:ascii="Arial" w:hAnsi="Arial" w:cs="Arial"/>
        </w:rPr>
      </w:pPr>
    </w:p>
    <w:p w14:paraId="4D820CAA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4.</w:t>
      </w:r>
    </w:p>
    <w:p w14:paraId="112CABA1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</w:p>
    <w:p w14:paraId="79C0F91B" w14:textId="77777777" w:rsidR="00B83F3B" w:rsidRPr="00C469C4" w:rsidRDefault="00B83F3B" w:rsidP="00B83F3B">
      <w:pPr>
        <w:jc w:val="both"/>
        <w:rPr>
          <w:rFonts w:ascii="Arial" w:hAnsi="Arial" w:cs="Arial"/>
          <w:sz w:val="24"/>
          <w:szCs w:val="24"/>
        </w:rPr>
      </w:pPr>
      <w:r w:rsidRPr="00C469C4">
        <w:rPr>
          <w:rFonts w:ascii="Arial" w:hAnsi="Arial" w:cs="Arial"/>
          <w:sz w:val="24"/>
          <w:szCs w:val="24"/>
        </w:rPr>
        <w:t xml:space="preserve">Zapłata za przedmiot umowy nastąpi na podstawie prawidłowo wystawionej faktury poleceniem przelewu na konto </w:t>
      </w:r>
      <w:r>
        <w:rPr>
          <w:rFonts w:ascii="Arial" w:hAnsi="Arial" w:cs="Arial"/>
          <w:sz w:val="24"/>
          <w:szCs w:val="24"/>
        </w:rPr>
        <w:t>D</w:t>
      </w:r>
      <w:r w:rsidRPr="00C469C4">
        <w:rPr>
          <w:rFonts w:ascii="Arial" w:hAnsi="Arial" w:cs="Arial"/>
          <w:sz w:val="24"/>
          <w:szCs w:val="24"/>
        </w:rPr>
        <w:t>ostawcy w ciągu 45 dni od daty otrzymania faktury.</w:t>
      </w:r>
    </w:p>
    <w:p w14:paraId="7B2174CB" w14:textId="77777777" w:rsidR="00B83F3B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4D8A96D7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5.</w:t>
      </w:r>
    </w:p>
    <w:p w14:paraId="58C9A320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</w:p>
    <w:p w14:paraId="4A83E77A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Żadna ze Stron nie jest uprawniona do przeniesienia swoich praw i zobowiązań z tytułu niniejszej umowy bez uzyskania pisemnej zgody drugiej Strony. </w:t>
      </w:r>
    </w:p>
    <w:p w14:paraId="41541FE4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</w:p>
    <w:p w14:paraId="53584F3C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6.</w:t>
      </w:r>
    </w:p>
    <w:p w14:paraId="7DE48FBA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</w:p>
    <w:p w14:paraId="446AD818" w14:textId="77777777" w:rsidR="00B83F3B" w:rsidRDefault="00B83F3B" w:rsidP="00B83F3B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Ustala się następujące kary umowne:</w:t>
      </w:r>
    </w:p>
    <w:p w14:paraId="51F0DE92" w14:textId="0BA7446A" w:rsidR="00B83F3B" w:rsidRDefault="00B83F3B" w:rsidP="00B83F3B">
      <w:pPr>
        <w:pStyle w:val="Akapitzlist"/>
        <w:numPr>
          <w:ilvl w:val="2"/>
          <w:numId w:val="25"/>
        </w:numPr>
        <w:autoSpaceDE w:val="0"/>
        <w:autoSpaceDN w:val="0"/>
        <w:adjustRightInd w:val="0"/>
        <w:spacing w:after="38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</w:t>
      </w:r>
      <w:r w:rsidR="005424BE">
        <w:rPr>
          <w:rFonts w:ascii="Arial" w:hAnsi="Arial" w:cs="Arial"/>
        </w:rPr>
        <w:t>3</w:t>
      </w:r>
      <w:r>
        <w:rPr>
          <w:rFonts w:ascii="Arial" w:hAnsi="Arial" w:cs="Arial"/>
        </w:rPr>
        <w:t>0,00 zł za każdy dzień opóźnienia w wykonaniu przedmiotu umowy, a w przypadku gdy opóźnienie przekroczy 7 dni począwszy od ósmego dnia kara wynosić będzie 50,00 zł za każdy następny dzień opóźnienia;</w:t>
      </w:r>
    </w:p>
    <w:p w14:paraId="20975651" w14:textId="77777777" w:rsidR="00B83F3B" w:rsidRDefault="00B83F3B" w:rsidP="00B83F3B">
      <w:pPr>
        <w:pStyle w:val="Akapitzlist"/>
        <w:numPr>
          <w:ilvl w:val="2"/>
          <w:numId w:val="25"/>
        </w:numPr>
        <w:autoSpaceDE w:val="0"/>
        <w:autoSpaceDN w:val="0"/>
        <w:adjustRightInd w:val="0"/>
        <w:spacing w:after="38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umowy za odstąpienie od umowy z przyczyn przez Dostawcę zawinionych. </w:t>
      </w:r>
    </w:p>
    <w:p w14:paraId="68D71BA5" w14:textId="77777777" w:rsidR="00B83F3B" w:rsidRDefault="00B83F3B" w:rsidP="00B83F3B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mają prawo dochodzenia odszkodowania przewyższającego zastrzeżone kary umowne. </w:t>
      </w:r>
    </w:p>
    <w:p w14:paraId="1F4C67F4" w14:textId="77777777" w:rsidR="00B83F3B" w:rsidRDefault="00B83F3B" w:rsidP="00B83F3B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rczenie przedmiotu umowy niezgodnego z jakimkolwiek warunkiem umowy Zamawiający może uznać za niewykonanie umowy.</w:t>
      </w:r>
    </w:p>
    <w:p w14:paraId="513CBB67" w14:textId="77777777" w:rsidR="00B83F3B" w:rsidRDefault="00B83F3B" w:rsidP="00B83F3B">
      <w:pPr>
        <w:pStyle w:val="Akapitzlist"/>
        <w:numPr>
          <w:ilvl w:val="0"/>
          <w:numId w:val="24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ysokość kar nie może przekroczyć 20% wartości umowy.</w:t>
      </w:r>
    </w:p>
    <w:p w14:paraId="21EE4E5D" w14:textId="77777777" w:rsidR="00B83F3B" w:rsidRDefault="00B83F3B" w:rsidP="00B83F3B">
      <w:pPr>
        <w:pStyle w:val="Akapitzlist"/>
        <w:autoSpaceDE w:val="0"/>
        <w:autoSpaceDN w:val="0"/>
        <w:adjustRightInd w:val="0"/>
        <w:ind w:left="426"/>
        <w:jc w:val="both"/>
        <w:rPr>
          <w:rFonts w:ascii="Arial" w:hAnsi="Arial" w:cs="Arial"/>
        </w:rPr>
      </w:pPr>
    </w:p>
    <w:p w14:paraId="4E41077F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</w:p>
    <w:p w14:paraId="2FC97871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7.</w:t>
      </w:r>
    </w:p>
    <w:p w14:paraId="5F1E50B4" w14:textId="77777777" w:rsidR="00B83F3B" w:rsidRDefault="00B83F3B" w:rsidP="00B83F3B">
      <w:pPr>
        <w:jc w:val="both"/>
        <w:rPr>
          <w:rFonts w:ascii="Arial" w:hAnsi="Arial" w:cs="Arial"/>
          <w:sz w:val="24"/>
          <w:szCs w:val="24"/>
        </w:rPr>
      </w:pPr>
    </w:p>
    <w:p w14:paraId="290AF870" w14:textId="77777777" w:rsidR="00B83F3B" w:rsidRDefault="00B83F3B" w:rsidP="00B83F3B">
      <w:pPr>
        <w:pStyle w:val="Akapitzlist1"/>
        <w:numPr>
          <w:ilvl w:val="0"/>
          <w:numId w:val="26"/>
        </w:numPr>
        <w:tabs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zmiany postanowień Umowy w sytuacji konieczności wprowadzenia zmiany w zakresie niezbędnym do jej należytego wykonania,  w szczególności, gdy nastąpiła:</w:t>
      </w:r>
    </w:p>
    <w:p w14:paraId="24E99B82" w14:textId="77777777" w:rsidR="00B83F3B" w:rsidRDefault="00B83F3B" w:rsidP="00B83F3B">
      <w:pPr>
        <w:pStyle w:val="Akapitzlist1"/>
        <w:numPr>
          <w:ilvl w:val="1"/>
          <w:numId w:val="26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ana w obowiązujących przepisach prawa mająca wpływ na przedmiot i warunki Umowy skutkująca niemożnością należytego wykonania przedmiotu Umowy,</w:t>
      </w:r>
    </w:p>
    <w:p w14:paraId="30FF9442" w14:textId="77777777" w:rsidR="00B83F3B" w:rsidRDefault="00B83F3B" w:rsidP="00B83F3B">
      <w:pPr>
        <w:pStyle w:val="Akapitzlist"/>
        <w:numPr>
          <w:ilvl w:val="1"/>
          <w:numId w:val="26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z przyczyn niezawinionych przez Dostawcę nie jest możliwe dostarczenie produktu stanowiącego przedmiot umowy (wg nazwy handlowej) Dostawca jest zobowiązany poinformować Zamawiającego o tym fakcie i wyjaśnić w/w niemożliwość. Zamawiający ma prawo oceny wyjaśnienia dostawcy i stosownie do tej oceny może zażądać bądź dostarczenia przedmiotu umowy bądź dostarczenia preparatu posiadającego takie same jak przedmiot umowy parametry techniczne.</w:t>
      </w:r>
    </w:p>
    <w:p w14:paraId="57E76D22" w14:textId="7417A56B" w:rsidR="00B83F3B" w:rsidRDefault="00B83F3B" w:rsidP="00B83F3B">
      <w:pPr>
        <w:pStyle w:val="Akapitzlist"/>
        <w:numPr>
          <w:ilvl w:val="1"/>
          <w:numId w:val="26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możliwość dostarczenia w ramach umowy przedmiotu umowy spełniającego wymagania SIWZ, lecz o parametrach lepszych niż przedmiot umowy zaoferowany pierwotnie</w:t>
      </w:r>
      <w:r w:rsidR="00F9510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Przedmiot umowy będzie dostarczony za uprzednią pisemną zgodą Zamawiającego, po cenie określonej w niniejszej umowie bądź niższej,</w:t>
      </w:r>
    </w:p>
    <w:p w14:paraId="6452A44A" w14:textId="77777777" w:rsidR="00B83F3B" w:rsidRDefault="00B83F3B" w:rsidP="00B83F3B">
      <w:pPr>
        <w:pStyle w:val="Akapitzlist"/>
        <w:numPr>
          <w:ilvl w:val="1"/>
          <w:numId w:val="26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onieczności zmiany parametrów zamówionego asortymentu w ilości nieprzekraczającej 10 % wartości przedmiotu Umowy, określonego w § 2 ust. 1. Przedmiot umowy będzie dostarczony po uprzednim pisemnym zamówieniu i zaakceptowaniu  przez Zamawiającego ceny zmienionego asortymentu.</w:t>
      </w:r>
    </w:p>
    <w:p w14:paraId="51759D26" w14:textId="77777777" w:rsidR="00B83F3B" w:rsidRDefault="00B83F3B" w:rsidP="00B83F3B">
      <w:pPr>
        <w:pStyle w:val="Akapitzlist"/>
        <w:numPr>
          <w:ilvl w:val="1"/>
          <w:numId w:val="26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miana polityki cenowej przez producenta przedmiotu umowy lub Wykonawcę, dopuszcza się możliwość obniżenia ceny przedmiotu umowy.</w:t>
      </w:r>
    </w:p>
    <w:p w14:paraId="281A94B8" w14:textId="77777777" w:rsidR="00B83F3B" w:rsidRDefault="00B83F3B" w:rsidP="00B83F3B">
      <w:pPr>
        <w:pStyle w:val="Akapitzlist"/>
        <w:numPr>
          <w:ilvl w:val="1"/>
          <w:numId w:val="26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niewykorzystanie przedmiotu umowy w terminie obowiązywania umowy Zamawiający zastrzega możliwość przedłużenia czasu trwania umowy. </w:t>
      </w:r>
    </w:p>
    <w:p w14:paraId="1EC82F7C" w14:textId="77777777" w:rsidR="00B83F3B" w:rsidRDefault="00B83F3B" w:rsidP="00B83F3B">
      <w:pPr>
        <w:pStyle w:val="Akapitzlist"/>
        <w:numPr>
          <w:ilvl w:val="0"/>
          <w:numId w:val="26"/>
        </w:numPr>
        <w:tabs>
          <w:tab w:val="num" w:pos="426"/>
        </w:tabs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miany bądź uzupełnienia niniejszej umowy mogą wystąpić jedynie w formie pisemnej pod rygorem nieważności.</w:t>
      </w:r>
    </w:p>
    <w:p w14:paraId="00D27D52" w14:textId="77777777" w:rsidR="00B83F3B" w:rsidRDefault="00B83F3B" w:rsidP="00B83F3B">
      <w:pPr>
        <w:pStyle w:val="Akapitzlist"/>
        <w:ind w:left="426"/>
        <w:jc w:val="both"/>
        <w:rPr>
          <w:rFonts w:ascii="Arial" w:hAnsi="Arial" w:cs="Arial"/>
        </w:rPr>
      </w:pPr>
    </w:p>
    <w:p w14:paraId="261E5B07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8.</w:t>
      </w:r>
    </w:p>
    <w:p w14:paraId="7596E3C6" w14:textId="77777777" w:rsidR="00B83F3B" w:rsidRDefault="00B83F3B" w:rsidP="00B83F3B">
      <w:pPr>
        <w:jc w:val="center"/>
        <w:rPr>
          <w:rFonts w:ascii="Arial" w:hAnsi="Arial" w:cs="Arial"/>
          <w:b/>
          <w:sz w:val="24"/>
          <w:szCs w:val="24"/>
        </w:rPr>
      </w:pPr>
    </w:p>
    <w:p w14:paraId="38AD0C2B" w14:textId="77777777" w:rsidR="00B83F3B" w:rsidRDefault="00B83F3B" w:rsidP="00B83F3B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Zamawiający może odstąpić od umowy jeżeli: </w:t>
      </w:r>
    </w:p>
    <w:p w14:paraId="61B898C6" w14:textId="77777777" w:rsidR="00B83F3B" w:rsidRDefault="00B83F3B" w:rsidP="00B83F3B">
      <w:pPr>
        <w:pStyle w:val="Akapitzlist"/>
        <w:numPr>
          <w:ilvl w:val="2"/>
          <w:numId w:val="28"/>
        </w:numPr>
        <w:autoSpaceDE w:val="0"/>
        <w:autoSpaceDN w:val="0"/>
        <w:adjustRightInd w:val="0"/>
        <w:ind w:left="851" w:hanging="425"/>
        <w:jc w:val="both"/>
        <w:rPr>
          <w:rStyle w:val="FontStyle33"/>
          <w:rFonts w:ascii="Arial" w:eastAsiaTheme="majorEastAsia" w:hAnsi="Arial" w:cs="Arial"/>
        </w:rPr>
      </w:pPr>
      <w:r>
        <w:rPr>
          <w:rStyle w:val="FontStyle33"/>
          <w:rFonts w:ascii="Arial" w:eastAsiaTheme="majorEastAsia" w:hAnsi="Arial" w:cs="Arial"/>
        </w:rPr>
        <w:t>zostanie otwarta likwidacja Wykonawcy – w terminie 30 dni od daty powzięcia przez Zamawiającego informacji o likwidacji,</w:t>
      </w:r>
    </w:p>
    <w:p w14:paraId="01C9C4E4" w14:textId="77777777" w:rsidR="00B83F3B" w:rsidRDefault="00B83F3B" w:rsidP="00B83F3B">
      <w:pPr>
        <w:pStyle w:val="Akapitzlist"/>
        <w:numPr>
          <w:ilvl w:val="2"/>
          <w:numId w:val="28"/>
        </w:numPr>
        <w:autoSpaceDE w:val="0"/>
        <w:autoSpaceDN w:val="0"/>
        <w:adjustRightInd w:val="0"/>
        <w:ind w:left="851" w:hanging="425"/>
        <w:jc w:val="both"/>
        <w:rPr>
          <w:rFonts w:eastAsiaTheme="majorEastAsia"/>
        </w:rPr>
      </w:pPr>
      <w:r>
        <w:rPr>
          <w:rStyle w:val="FontStyle33"/>
          <w:rFonts w:ascii="Arial" w:eastAsiaTheme="majorEastAsia" w:hAnsi="Arial" w:cs="Arial"/>
        </w:rPr>
        <w:t xml:space="preserve">Wykonawca zostanie wykreślony z właściwego rejestru – w terminie 30 dni od daty powzięcia przez Zamawiającego informacji o wykreśleniu, </w:t>
      </w:r>
    </w:p>
    <w:p w14:paraId="349313F4" w14:textId="77777777" w:rsidR="00B83F3B" w:rsidRDefault="00B83F3B" w:rsidP="00B83F3B">
      <w:pPr>
        <w:pStyle w:val="Akapitzlist"/>
        <w:numPr>
          <w:ilvl w:val="2"/>
          <w:numId w:val="28"/>
        </w:numPr>
        <w:autoSpaceDE w:val="0"/>
        <w:autoSpaceDN w:val="0"/>
        <w:adjustRightInd w:val="0"/>
        <w:ind w:left="851" w:hanging="425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w terminie do końca obowiązywania umowy Zamawiający może odstąpić od umowy w części lub całości w terminie 14 dni od stwierdzenia dwukrotnego nienależytego wykonania umowy przez Dostawcę. </w:t>
      </w:r>
    </w:p>
    <w:p w14:paraId="0971492B" w14:textId="77777777" w:rsidR="00B83F3B" w:rsidRDefault="00B83F3B" w:rsidP="00B83F3B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ykonawcy nie przysługuje odszkodowanie za odstąpienie Zamawiającego od umowy z winy Wykonawcy. </w:t>
      </w:r>
    </w:p>
    <w:p w14:paraId="5A10B2B6" w14:textId="77777777" w:rsidR="00B83F3B" w:rsidRDefault="00B83F3B" w:rsidP="00B83F3B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W przypadku odstąpienia  od umowy Strony zachowują prawo egzekucji kar umownych.</w:t>
      </w:r>
    </w:p>
    <w:p w14:paraId="4DA4E3E2" w14:textId="77777777" w:rsidR="00B83F3B" w:rsidRDefault="00B83F3B" w:rsidP="00B83F3B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Style w:val="FontStyle33"/>
          <w:rFonts w:ascii="Arial" w:eastAsiaTheme="majorEastAsia" w:hAnsi="Arial" w:cs="Arial"/>
        </w:rPr>
      </w:pPr>
      <w:r>
        <w:rPr>
          <w:rFonts w:ascii="Arial" w:hAnsi="Arial" w:cs="Arial"/>
        </w:rPr>
        <w:t xml:space="preserve">W sprawach nienormowanych niniejszą umową mają zastosowanie przepisy Kodeksu cywilnego </w:t>
      </w:r>
      <w:r>
        <w:rPr>
          <w:rStyle w:val="FontStyle33"/>
          <w:rFonts w:ascii="Arial" w:eastAsiaTheme="majorEastAsia" w:hAnsi="Arial" w:cs="Arial"/>
        </w:rPr>
        <w:t>oraz inne powszechnie obowiązujące dotyczące przedmiotu zamówienia.</w:t>
      </w:r>
    </w:p>
    <w:p w14:paraId="7A285E83" w14:textId="77777777" w:rsidR="00F95100" w:rsidRDefault="00F95100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9C720EE" w14:textId="4A31F8F3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9.</w:t>
      </w:r>
    </w:p>
    <w:p w14:paraId="77471D67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14:paraId="7E3FFB8A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spory wynikające z realizacji niniejszej umowy rozstrzygane będą w sądzie właściwym miejscowo siedzibie Zamawiającego.</w:t>
      </w:r>
    </w:p>
    <w:p w14:paraId="77A1D889" w14:textId="77777777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6FD0645" w14:textId="77777777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0.</w:t>
      </w:r>
    </w:p>
    <w:p w14:paraId="03E63A58" w14:textId="77777777" w:rsidR="00B83F3B" w:rsidRDefault="00B83F3B" w:rsidP="00B83F3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3258FB11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iniejsza umowa sporządzona została dwóch jednobrzmiących egzemplarzach, po jednym egzemplarzu dla każdej ze stron. </w:t>
      </w:r>
    </w:p>
    <w:p w14:paraId="1AA47E64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3391732F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6DFC9608" w14:textId="77777777" w:rsidR="00B83F3B" w:rsidRDefault="00B83F3B" w:rsidP="00B83F3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onawca: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Zamawiający:</w:t>
      </w:r>
    </w:p>
    <w:p w14:paraId="0E14A772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96881AD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943ABB4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41EFAC6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387445C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75673BC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AA2C5F2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19095CE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2CFBED9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6D981D2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15619DA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F2A7B63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BCC71D5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D38011F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88FEF23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4D5C257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78D7F62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A5CD581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67775EE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FF3EA8D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B79FAD0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197E45D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B20A5B7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E8246E7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6E6FBA3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6506F63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6CDF444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620C399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1FC97D4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259724A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C82454C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CA921DD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F851065" w14:textId="77777777" w:rsidR="00B83F3B" w:rsidRDefault="00B83F3B" w:rsidP="00B83F3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ED2EF4C" w14:textId="77777777" w:rsidR="00B83F3B" w:rsidRDefault="00B83F3B" w:rsidP="00B83F3B">
      <w:pPr>
        <w:rPr>
          <w:rFonts w:ascii="Arial" w:hAnsi="Arial" w:cs="Arial"/>
        </w:rPr>
      </w:pPr>
    </w:p>
    <w:p w14:paraId="6D331325" w14:textId="77777777" w:rsidR="00B83F3B" w:rsidRDefault="00B83F3B" w:rsidP="00B83F3B">
      <w:pPr>
        <w:rPr>
          <w:rFonts w:ascii="Arial" w:hAnsi="Arial" w:cs="Arial"/>
        </w:rPr>
      </w:pPr>
    </w:p>
    <w:p w14:paraId="5B7258CB" w14:textId="77777777" w:rsidR="00B83F3B" w:rsidRDefault="00B83F3B" w:rsidP="00B83F3B">
      <w:pPr>
        <w:jc w:val="right"/>
      </w:pPr>
      <w:r>
        <w:t>Załącznik nr 4</w:t>
      </w:r>
    </w:p>
    <w:p w14:paraId="4CC54261" w14:textId="77777777" w:rsidR="00B83F3B" w:rsidRPr="00F241A4" w:rsidRDefault="00B83F3B" w:rsidP="00B83F3B">
      <w:pPr>
        <w:rPr>
          <w:bCs/>
          <w:kern w:val="32"/>
        </w:rPr>
      </w:pPr>
      <w:r>
        <w:t xml:space="preserve">Zadanie nr 1 </w:t>
      </w:r>
    </w:p>
    <w:tbl>
      <w:tblPr>
        <w:tblW w:w="1081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8"/>
        <w:gridCol w:w="2324"/>
        <w:gridCol w:w="794"/>
        <w:gridCol w:w="1134"/>
        <w:gridCol w:w="1418"/>
        <w:gridCol w:w="850"/>
        <w:gridCol w:w="1134"/>
        <w:gridCol w:w="1276"/>
        <w:gridCol w:w="1417"/>
      </w:tblGrid>
      <w:tr w:rsidR="00B83F3B" w:rsidRPr="000508BB" w14:paraId="2AE52FC1" w14:textId="77777777" w:rsidTr="00C40051">
        <w:trPr>
          <w:cantSplit/>
          <w:trHeight w:val="624"/>
        </w:trPr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906CE3" w14:textId="77777777" w:rsidR="00B83F3B" w:rsidRPr="000508BB" w:rsidRDefault="00B83F3B" w:rsidP="00C40051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DAE1EA7" w14:textId="77777777" w:rsidR="00B83F3B" w:rsidRPr="000508BB" w:rsidRDefault="00B83F3B" w:rsidP="00C40051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DAAC83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18C7C6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Jednostka miar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B4DAE2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93DF5C8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0ABFCB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Wartość </w:t>
            </w:r>
            <w:r>
              <w:rPr>
                <w:color w:val="000000"/>
                <w:sz w:val="24"/>
                <w:szCs w:val="24"/>
              </w:rPr>
              <w:t>nett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C6C82D2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E39557" w14:textId="77777777" w:rsidR="00B83F3B" w:rsidRPr="000508BB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B83F3B" w:rsidRPr="00CD0030" w14:paraId="35DAAE4B" w14:textId="77777777" w:rsidTr="00C40051">
        <w:trPr>
          <w:cantSplit/>
          <w:trHeight w:val="20"/>
        </w:trPr>
        <w:tc>
          <w:tcPr>
            <w:tcW w:w="468" w:type="dxa"/>
            <w:shd w:val="clear" w:color="auto" w:fill="auto"/>
            <w:vAlign w:val="center"/>
          </w:tcPr>
          <w:p w14:paraId="3565D069" w14:textId="77777777" w:rsidR="00B83F3B" w:rsidRPr="00CD0030" w:rsidRDefault="00B83F3B" w:rsidP="00C40051">
            <w:pPr>
              <w:jc w:val="center"/>
              <w:rPr>
                <w:color w:val="000000"/>
              </w:rPr>
            </w:pPr>
            <w:r w:rsidRPr="00CD0030">
              <w:rPr>
                <w:color w:val="000000"/>
              </w:rPr>
              <w:t>1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1DF9290F" w14:textId="77777777" w:rsidR="00B83F3B" w:rsidRPr="00CD0030" w:rsidRDefault="00B83F3B" w:rsidP="00C40051">
            <w:pPr>
              <w:jc w:val="center"/>
            </w:pPr>
            <w:r w:rsidRPr="00CD0030">
              <w:rPr>
                <w:b/>
                <w:bCs/>
                <w:lang w:eastAsia="en-US"/>
              </w:rPr>
              <w:t xml:space="preserve">ciekły azot w do urządzenia do mrożenia w parach ciekłego azotu (azot do </w:t>
            </w:r>
            <w:proofErr w:type="spellStart"/>
            <w:r w:rsidRPr="00CD0030">
              <w:rPr>
                <w:b/>
                <w:bCs/>
                <w:lang w:eastAsia="en-US"/>
              </w:rPr>
              <w:t>krioprezerwacji</w:t>
            </w:r>
            <w:proofErr w:type="spellEnd"/>
            <w:r w:rsidRPr="00CD0030">
              <w:rPr>
                <w:b/>
                <w:bCs/>
                <w:lang w:eastAsia="en-US"/>
              </w:rPr>
              <w:t>)</w:t>
            </w:r>
          </w:p>
          <w:p w14:paraId="7AA8E0EA" w14:textId="77777777" w:rsidR="00B83F3B" w:rsidRPr="00CD0030" w:rsidRDefault="00B83F3B" w:rsidP="00C40051">
            <w:pPr>
              <w:jc w:val="center"/>
            </w:pPr>
            <w:r w:rsidRPr="00CD0030">
              <w:rPr>
                <w:b/>
                <w:bCs/>
                <w:lang w:eastAsia="en-US"/>
              </w:rPr>
              <w:t>Klasa czystości azotu – azot techniczny o czystości 99,999%</w:t>
            </w:r>
          </w:p>
          <w:p w14:paraId="3BC96140" w14:textId="77777777" w:rsidR="00B83F3B" w:rsidRPr="00CD0030" w:rsidRDefault="00B83F3B" w:rsidP="00C40051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794" w:type="dxa"/>
            <w:shd w:val="clear" w:color="auto" w:fill="auto"/>
            <w:vAlign w:val="center"/>
          </w:tcPr>
          <w:p w14:paraId="37A4B1FC" w14:textId="77777777" w:rsidR="00B83F3B" w:rsidRPr="00CD0030" w:rsidRDefault="00B83F3B" w:rsidP="00C40051">
            <w:pPr>
              <w:jc w:val="center"/>
              <w:rPr>
                <w:color w:val="000000"/>
              </w:rPr>
            </w:pPr>
            <w:r w:rsidRPr="00CD0030">
              <w:rPr>
                <w:color w:val="000000"/>
              </w:rPr>
              <w:t>2400</w:t>
            </w:r>
          </w:p>
        </w:tc>
        <w:tc>
          <w:tcPr>
            <w:tcW w:w="1134" w:type="dxa"/>
            <w:vAlign w:val="center"/>
          </w:tcPr>
          <w:p w14:paraId="444CF34D" w14:textId="77777777" w:rsidR="00B83F3B" w:rsidRPr="00CD0030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  <w:r w:rsidRPr="00CD0030">
              <w:rPr>
                <w:color w:val="000000"/>
                <w:sz w:val="24"/>
                <w:szCs w:val="24"/>
              </w:rPr>
              <w:t>litr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71EBA3F" w14:textId="77777777" w:rsidR="00B83F3B" w:rsidRPr="00CD0030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0DBE498" w14:textId="77777777" w:rsidR="00B83F3B" w:rsidRPr="00CD0030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EDD6FAA" w14:textId="77777777" w:rsidR="00B83F3B" w:rsidRPr="00CD0030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0119B6F" w14:textId="77777777" w:rsidR="00B83F3B" w:rsidRPr="00CD0030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2E84C086" w14:textId="77777777" w:rsidR="00B83F3B" w:rsidRPr="00CD0030" w:rsidRDefault="00B83F3B" w:rsidP="00C4005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</w:tbl>
    <w:p w14:paraId="215D5661" w14:textId="77777777" w:rsidR="00B83F3B" w:rsidRDefault="00B83F3B" w:rsidP="00B83F3B">
      <w:pPr>
        <w:jc w:val="both"/>
      </w:pPr>
    </w:p>
    <w:p w14:paraId="14C786A1" w14:textId="77777777" w:rsidR="00B83F3B" w:rsidRDefault="00B83F3B" w:rsidP="00B83F3B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</w:t>
      </w:r>
    </w:p>
    <w:p w14:paraId="45849B97" w14:textId="77777777" w:rsidR="00B83F3B" w:rsidRDefault="00B83F3B" w:rsidP="00B83F3B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podpis Wykonawcy</w:t>
      </w:r>
    </w:p>
    <w:p w14:paraId="0B51C62D" w14:textId="77777777" w:rsidR="00B83F3B" w:rsidRDefault="00B83F3B" w:rsidP="00B83F3B">
      <w:pPr>
        <w:jc w:val="right"/>
      </w:pPr>
    </w:p>
    <w:p w14:paraId="5B2C696A" w14:textId="77777777" w:rsidR="00B83F3B" w:rsidRDefault="00B83F3B" w:rsidP="00B83F3B"/>
    <w:p w14:paraId="51D4E2C5" w14:textId="77777777" w:rsidR="00B83F3B" w:rsidRDefault="00B83F3B"/>
    <w:sectPr w:rsidR="00B83F3B" w:rsidSect="00007709">
      <w:footerReference w:type="even" r:id="rId17"/>
      <w:footerReference w:type="default" r:id="rId1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DD9E3" w14:textId="77777777" w:rsidR="007E585B" w:rsidRDefault="007E585B" w:rsidP="00B83F3B">
      <w:r>
        <w:separator/>
      </w:r>
    </w:p>
  </w:endnote>
  <w:endnote w:type="continuationSeparator" w:id="0">
    <w:p w14:paraId="3A128E04" w14:textId="77777777" w:rsidR="007E585B" w:rsidRDefault="007E585B" w:rsidP="00B83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56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FC771" w14:textId="77777777" w:rsidR="00B83F3B" w:rsidRDefault="00B83F3B" w:rsidP="00007709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35</w:t>
    </w:r>
    <w:r>
      <w:rPr>
        <w:rStyle w:val="Numerstrony"/>
      </w:rPr>
      <w:fldChar w:fldCharType="end"/>
    </w:r>
  </w:p>
  <w:p w14:paraId="00432893" w14:textId="77777777" w:rsidR="00B83F3B" w:rsidRDefault="00B83F3B" w:rsidP="0000770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4A8B7" w14:textId="77777777" w:rsidR="00B83F3B" w:rsidRDefault="00B83F3B" w:rsidP="00007709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D28F6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62394567" w14:textId="77777777" w:rsidR="00B83F3B" w:rsidRDefault="00B83F3B" w:rsidP="00007709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85C45" w14:textId="77777777" w:rsidR="00B83F3B" w:rsidRDefault="00B83F3B" w:rsidP="00007709">
    <w:pPr>
      <w:pStyle w:val="Nagwek"/>
      <w:ind w:right="70"/>
      <w:rPr>
        <w:b/>
        <w:i/>
      </w:rPr>
    </w:pPr>
    <w:r w:rsidRPr="00B83F3B">
      <w:rPr>
        <w:b/>
        <w:i/>
      </w:rPr>
      <w:t>Śląski Park Technologii Medycznych Kardio-Med Silesia Sp. z o. o.</w:t>
    </w:r>
  </w:p>
  <w:p w14:paraId="63988B12" w14:textId="77777777" w:rsidR="00B83F3B" w:rsidRPr="00431C90" w:rsidRDefault="00B83F3B" w:rsidP="00007709">
    <w:pPr>
      <w:pStyle w:val="Nagwek"/>
      <w:ind w:right="70"/>
      <w:rPr>
        <w:i/>
      </w:rPr>
    </w:pPr>
    <w:r w:rsidRPr="00431C90">
      <w:rPr>
        <w:i/>
      </w:rPr>
      <w:t xml:space="preserve"> ul. </w:t>
    </w:r>
    <w:r>
      <w:rPr>
        <w:i/>
      </w:rPr>
      <w:t>M. C. Skłodowskiej 10C</w:t>
    </w:r>
    <w:r w:rsidRPr="00431C90">
      <w:rPr>
        <w:i/>
      </w:rPr>
      <w:t>, 41-800 Zabrze</w:t>
    </w:r>
  </w:p>
  <w:p w14:paraId="6E1C20BB" w14:textId="77777777" w:rsidR="00B83F3B" w:rsidRPr="00B83F3B" w:rsidRDefault="00B83F3B" w:rsidP="00B83F3B">
    <w:pPr>
      <w:pStyle w:val="Stopka"/>
      <w:rPr>
        <w:bCs/>
        <w:i/>
        <w:sz w:val="18"/>
        <w:szCs w:val="18"/>
      </w:rPr>
    </w:pPr>
    <w:r w:rsidRPr="00B83F3B">
      <w:rPr>
        <w:bCs/>
        <w:i/>
        <w:sz w:val="18"/>
        <w:szCs w:val="18"/>
      </w:rPr>
      <w:t>projekt badawcz</w:t>
    </w:r>
    <w:r>
      <w:rPr>
        <w:bCs/>
        <w:i/>
        <w:sz w:val="18"/>
        <w:szCs w:val="18"/>
      </w:rPr>
      <w:t>y</w:t>
    </w:r>
    <w:r w:rsidRPr="00B83F3B">
      <w:rPr>
        <w:bCs/>
        <w:i/>
        <w:sz w:val="18"/>
        <w:szCs w:val="18"/>
      </w:rPr>
      <w:t xml:space="preserve"> nr 2017/25/B/NZ5/02243</w:t>
    </w:r>
  </w:p>
  <w:p w14:paraId="4820950D" w14:textId="77777777" w:rsidR="00B83F3B" w:rsidRPr="00B83F3B" w:rsidRDefault="00B83F3B" w:rsidP="00B83F3B">
    <w:pPr>
      <w:pStyle w:val="Stopka"/>
      <w:jc w:val="center"/>
      <w:rPr>
        <w:bCs/>
        <w:i/>
        <w:sz w:val="18"/>
        <w:szCs w:val="18"/>
      </w:rPr>
    </w:pPr>
    <w:r w:rsidRPr="00B83F3B">
      <w:rPr>
        <w:bCs/>
        <w:i/>
        <w:sz w:val="18"/>
        <w:szCs w:val="18"/>
      </w:rPr>
      <w:t xml:space="preserve">pt. Mechanizmy odpowiedzialne za choroby serca u pacjentów z reumatoidalnym zapaleniem stawów: badania z wykorzystaniem </w:t>
    </w:r>
    <w:proofErr w:type="spellStart"/>
    <w:r w:rsidRPr="00B83F3B">
      <w:rPr>
        <w:bCs/>
        <w:i/>
        <w:sz w:val="18"/>
        <w:szCs w:val="18"/>
      </w:rPr>
      <w:t>kardiomiocytów</w:t>
    </w:r>
    <w:proofErr w:type="spellEnd"/>
    <w:r w:rsidRPr="00B83F3B">
      <w:rPr>
        <w:bCs/>
        <w:i/>
        <w:sz w:val="18"/>
        <w:szCs w:val="18"/>
      </w:rPr>
      <w:t xml:space="preserve"> otrzymanych z indukowanych </w:t>
    </w:r>
    <w:proofErr w:type="spellStart"/>
    <w:r w:rsidRPr="00B83F3B">
      <w:rPr>
        <w:bCs/>
        <w:i/>
        <w:sz w:val="18"/>
        <w:szCs w:val="18"/>
      </w:rPr>
      <w:t>pluripotencjalnych</w:t>
    </w:r>
    <w:proofErr w:type="spellEnd"/>
    <w:r w:rsidRPr="00B83F3B">
      <w:rPr>
        <w:bCs/>
        <w:i/>
        <w:sz w:val="18"/>
        <w:szCs w:val="18"/>
      </w:rPr>
      <w:t xml:space="preserve"> komórek macierzystych, przyjętego do finansowania w ramach ogłoszonego przez Narodowe Centrum Nauki </w:t>
    </w:r>
  </w:p>
  <w:p w14:paraId="2502FBF3" w14:textId="77777777" w:rsidR="00B83F3B" w:rsidRPr="00AC5764" w:rsidRDefault="00B83F3B" w:rsidP="00B83F3B">
    <w:pPr>
      <w:pStyle w:val="Stopka"/>
      <w:jc w:val="center"/>
      <w:rPr>
        <w:bCs/>
        <w:i/>
        <w:sz w:val="18"/>
        <w:szCs w:val="18"/>
      </w:rPr>
    </w:pPr>
    <w:r w:rsidRPr="00B83F3B">
      <w:rPr>
        <w:bCs/>
        <w:i/>
        <w:sz w:val="18"/>
        <w:szCs w:val="18"/>
      </w:rPr>
      <w:t>konkursu „OPUS 13”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3CDF1" w14:textId="77777777" w:rsidR="00007709" w:rsidRDefault="00C54C0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FC0866B" w14:textId="77777777" w:rsidR="00007709" w:rsidRDefault="007E585B">
    <w:pPr>
      <w:pStyle w:val="Stopka"/>
      <w:ind w:right="360"/>
    </w:pPr>
  </w:p>
  <w:p w14:paraId="77F197FA" w14:textId="77777777" w:rsidR="00007709" w:rsidRDefault="007E585B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DA93E" w14:textId="77777777" w:rsidR="00007709" w:rsidRDefault="00C54C0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D28F6">
      <w:rPr>
        <w:rStyle w:val="Numerstrony"/>
        <w:noProof/>
      </w:rPr>
      <w:t>15</w:t>
    </w:r>
    <w:r>
      <w:rPr>
        <w:rStyle w:val="Numerstrony"/>
      </w:rPr>
      <w:fldChar w:fldCharType="end"/>
    </w:r>
  </w:p>
  <w:p w14:paraId="74E282B1" w14:textId="77777777" w:rsidR="00007709" w:rsidRDefault="007E585B">
    <w:pPr>
      <w:pStyle w:val="Stopka"/>
      <w:ind w:right="360"/>
    </w:pPr>
  </w:p>
  <w:p w14:paraId="30BCB1F8" w14:textId="77777777" w:rsidR="00007709" w:rsidRDefault="007E585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1D6CA" w14:textId="77777777" w:rsidR="007E585B" w:rsidRDefault="007E585B" w:rsidP="00B83F3B">
      <w:r>
        <w:separator/>
      </w:r>
    </w:p>
  </w:footnote>
  <w:footnote w:type="continuationSeparator" w:id="0">
    <w:p w14:paraId="71784E5B" w14:textId="77777777" w:rsidR="007E585B" w:rsidRDefault="007E585B" w:rsidP="00B83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C5C30"/>
    <w:multiLevelType w:val="singleLevel"/>
    <w:tmpl w:val="C538B284"/>
    <w:lvl w:ilvl="0">
      <w:start w:val="3"/>
      <w:numFmt w:val="bullet"/>
      <w:lvlText w:val="-"/>
      <w:lvlJc w:val="left"/>
      <w:pPr>
        <w:tabs>
          <w:tab w:val="num" w:pos="1410"/>
        </w:tabs>
        <w:ind w:left="1410" w:hanging="705"/>
      </w:pPr>
      <w:rPr>
        <w:rFonts w:hint="default"/>
      </w:rPr>
    </w:lvl>
  </w:abstractNum>
  <w:abstractNum w:abstractNumId="1" w15:restartNumberingAfterBreak="0">
    <w:nsid w:val="08EA2645"/>
    <w:multiLevelType w:val="hybridMultilevel"/>
    <w:tmpl w:val="68029AC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95F3080"/>
    <w:multiLevelType w:val="hybridMultilevel"/>
    <w:tmpl w:val="089A51DA"/>
    <w:lvl w:ilvl="0" w:tplc="9508DDD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982BADA">
      <w:start w:val="1"/>
      <w:numFmt w:val="decimal"/>
      <w:lvlText w:val="%3."/>
      <w:lvlJc w:val="left"/>
      <w:pPr>
        <w:ind w:left="2340" w:hanging="360"/>
      </w:pPr>
      <w:rPr>
        <w:rFonts w:hint="default"/>
        <w:sz w:val="24"/>
        <w:szCs w:val="24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9394F2C"/>
    <w:multiLevelType w:val="singleLevel"/>
    <w:tmpl w:val="2AD2FE2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4" w15:restartNumberingAfterBreak="0">
    <w:nsid w:val="19545DE3"/>
    <w:multiLevelType w:val="hybridMultilevel"/>
    <w:tmpl w:val="22F6AC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73E01"/>
    <w:multiLevelType w:val="hybridMultilevel"/>
    <w:tmpl w:val="860E3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43DE1"/>
    <w:multiLevelType w:val="hybridMultilevel"/>
    <w:tmpl w:val="6406B53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D3418B9"/>
    <w:multiLevelType w:val="hybridMultilevel"/>
    <w:tmpl w:val="CC6E17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85289"/>
    <w:multiLevelType w:val="hybridMultilevel"/>
    <w:tmpl w:val="379A6282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E2958"/>
    <w:multiLevelType w:val="singleLevel"/>
    <w:tmpl w:val="B3DA2C8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B2E3321"/>
    <w:multiLevelType w:val="hybridMultilevel"/>
    <w:tmpl w:val="715C46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7740E"/>
    <w:multiLevelType w:val="hybridMultilevel"/>
    <w:tmpl w:val="8AF430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2C871BF"/>
    <w:multiLevelType w:val="singleLevel"/>
    <w:tmpl w:val="0166FED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37E47743"/>
    <w:multiLevelType w:val="hybridMultilevel"/>
    <w:tmpl w:val="2070B4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930176C"/>
    <w:multiLevelType w:val="hybridMultilevel"/>
    <w:tmpl w:val="F6AE2AE6"/>
    <w:lvl w:ilvl="0" w:tplc="45703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ECD0AC3"/>
    <w:multiLevelType w:val="hybridMultilevel"/>
    <w:tmpl w:val="35BCCBEC"/>
    <w:lvl w:ilvl="0" w:tplc="75223F0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0926146"/>
    <w:multiLevelType w:val="hybridMultilevel"/>
    <w:tmpl w:val="398C2D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196316C"/>
    <w:multiLevelType w:val="singleLevel"/>
    <w:tmpl w:val="68B431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18" w15:restartNumberingAfterBreak="0">
    <w:nsid w:val="5699786F"/>
    <w:multiLevelType w:val="hybridMultilevel"/>
    <w:tmpl w:val="20C6C4A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B1B6686"/>
    <w:multiLevelType w:val="singleLevel"/>
    <w:tmpl w:val="0415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0" w15:restartNumberingAfterBreak="0">
    <w:nsid w:val="5BDF4A8A"/>
    <w:multiLevelType w:val="hybridMultilevel"/>
    <w:tmpl w:val="993C14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14F58F5"/>
    <w:multiLevelType w:val="multilevel"/>
    <w:tmpl w:val="6554C1F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C32CE3"/>
    <w:multiLevelType w:val="hybridMultilevel"/>
    <w:tmpl w:val="5122E330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44D02AC2">
      <w:start w:val="1"/>
      <w:numFmt w:val="decimal"/>
      <w:lvlText w:val="%2."/>
      <w:lvlJc w:val="left"/>
      <w:pPr>
        <w:ind w:left="3657" w:hanging="390"/>
      </w:pPr>
      <w:rPr>
        <w:rFonts w:ascii="Arial" w:hAnsi="Arial" w:cs="Arial" w:hint="default"/>
        <w:sz w:val="24"/>
        <w:szCs w:val="24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23" w15:restartNumberingAfterBreak="0">
    <w:nsid w:val="6A545F67"/>
    <w:multiLevelType w:val="hybridMultilevel"/>
    <w:tmpl w:val="92F41736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CFF4B11"/>
    <w:multiLevelType w:val="multilevel"/>
    <w:tmpl w:val="399EE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25" w15:restartNumberingAfterBreak="0">
    <w:nsid w:val="7421703E"/>
    <w:multiLevelType w:val="hybridMultilevel"/>
    <w:tmpl w:val="AFCCCEE8"/>
    <w:lvl w:ilvl="0" w:tplc="414095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780A738F"/>
    <w:multiLevelType w:val="hybridMultilevel"/>
    <w:tmpl w:val="88D6D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FE0C7B"/>
    <w:multiLevelType w:val="hybridMultilevel"/>
    <w:tmpl w:val="FC88AF0E"/>
    <w:lvl w:ilvl="0" w:tplc="145C5EE4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7D73C3"/>
    <w:multiLevelType w:val="hybridMultilevel"/>
    <w:tmpl w:val="0AE40D00"/>
    <w:lvl w:ilvl="0" w:tplc="F9BC230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9"/>
  </w:num>
  <w:num w:numId="2">
    <w:abstractNumId w:val="12"/>
  </w:num>
  <w:num w:numId="3">
    <w:abstractNumId w:val="0"/>
  </w:num>
  <w:num w:numId="4">
    <w:abstractNumId w:val="3"/>
  </w:num>
  <w:num w:numId="5">
    <w:abstractNumId w:val="9"/>
  </w:num>
  <w:num w:numId="6">
    <w:abstractNumId w:val="17"/>
  </w:num>
  <w:num w:numId="7">
    <w:abstractNumId w:val="21"/>
  </w:num>
  <w:num w:numId="8">
    <w:abstractNumId w:val="16"/>
  </w:num>
  <w:num w:numId="9">
    <w:abstractNumId w:val="2"/>
  </w:num>
  <w:num w:numId="10">
    <w:abstractNumId w:val="28"/>
  </w:num>
  <w:num w:numId="11">
    <w:abstractNumId w:val="27"/>
  </w:num>
  <w:num w:numId="12">
    <w:abstractNumId w:val="1"/>
  </w:num>
  <w:num w:numId="13">
    <w:abstractNumId w:val="18"/>
  </w:num>
  <w:num w:numId="14">
    <w:abstractNumId w:val="24"/>
  </w:num>
  <w:num w:numId="15">
    <w:abstractNumId w:val="20"/>
  </w:num>
  <w:num w:numId="16">
    <w:abstractNumId w:val="25"/>
  </w:num>
  <w:num w:numId="17">
    <w:abstractNumId w:val="11"/>
  </w:num>
  <w:num w:numId="18">
    <w:abstractNumId w:val="6"/>
  </w:num>
  <w:num w:numId="19">
    <w:abstractNumId w:val="15"/>
  </w:num>
  <w:num w:numId="20">
    <w:abstractNumId w:val="26"/>
  </w:num>
  <w:num w:numId="21">
    <w:abstractNumId w:val="13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zC2NLYEkkbGlko6SsGpxcWZ+XkgBUa1AA+JmWcsAAAA"/>
  </w:docVars>
  <w:rsids>
    <w:rsidRoot w:val="00B83F3B"/>
    <w:rsid w:val="00030BC7"/>
    <w:rsid w:val="002116B5"/>
    <w:rsid w:val="00313AED"/>
    <w:rsid w:val="00374A28"/>
    <w:rsid w:val="003D28F6"/>
    <w:rsid w:val="003F2ADD"/>
    <w:rsid w:val="005424BE"/>
    <w:rsid w:val="00581DED"/>
    <w:rsid w:val="00637A3D"/>
    <w:rsid w:val="007E585B"/>
    <w:rsid w:val="009D0E8D"/>
    <w:rsid w:val="00A15F7E"/>
    <w:rsid w:val="00AB657F"/>
    <w:rsid w:val="00AF5BCB"/>
    <w:rsid w:val="00B83F3B"/>
    <w:rsid w:val="00BF1A9A"/>
    <w:rsid w:val="00C21730"/>
    <w:rsid w:val="00C54C08"/>
    <w:rsid w:val="00CF7B4D"/>
    <w:rsid w:val="00F82F5F"/>
    <w:rsid w:val="00F9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E8FE7"/>
  <w15:docId w15:val="{E868B355-F899-41B6-AA8C-6E2C3F989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83F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B83F3B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83F3B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B83F3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B83F3B"/>
    <w:pPr>
      <w:keepNext/>
      <w:jc w:val="center"/>
      <w:outlineLvl w:val="5"/>
    </w:pPr>
    <w:rPr>
      <w:sz w:val="28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B83F3B"/>
    <w:pPr>
      <w:spacing w:before="240" w:after="60"/>
      <w:outlineLvl w:val="6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B83F3B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83F3B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B83F3B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83F3B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rsid w:val="00B83F3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B83F3B"/>
    <w:pPr>
      <w:jc w:val="center"/>
    </w:pPr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83F3B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B83F3B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83F3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uiPriority w:val="10"/>
    <w:qFormat/>
    <w:rsid w:val="00B83F3B"/>
    <w:pPr>
      <w:jc w:val="center"/>
    </w:pPr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B83F3B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Stopka">
    <w:name w:val="footer"/>
    <w:basedOn w:val="Normalny"/>
    <w:link w:val="StopkaZnak"/>
    <w:rsid w:val="00B83F3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B83F3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rsid w:val="00B83F3B"/>
    <w:rPr>
      <w:rFonts w:cs="Times New Roman"/>
      <w:color w:val="0000FF"/>
      <w:u w:val="single"/>
    </w:rPr>
  </w:style>
  <w:style w:type="paragraph" w:customStyle="1" w:styleId="tekst">
    <w:name w:val="tekst"/>
    <w:basedOn w:val="Normalny"/>
    <w:rsid w:val="00B83F3B"/>
    <w:pPr>
      <w:suppressLineNumbers/>
      <w:spacing w:before="60" w:after="60"/>
      <w:jc w:val="both"/>
    </w:pPr>
    <w:rPr>
      <w:sz w:val="24"/>
    </w:rPr>
  </w:style>
  <w:style w:type="character" w:styleId="Numerstrony">
    <w:name w:val="page number"/>
    <w:basedOn w:val="Domylnaczcionkaakapitu"/>
    <w:rsid w:val="00B83F3B"/>
    <w:rPr>
      <w:rFonts w:cs="Times New Roman"/>
    </w:rPr>
  </w:style>
  <w:style w:type="paragraph" w:styleId="Bezodstpw">
    <w:name w:val="No Spacing"/>
    <w:uiPriority w:val="1"/>
    <w:qFormat/>
    <w:rsid w:val="00B83F3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B83F3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B83F3B"/>
    <w:pPr>
      <w:ind w:left="720"/>
      <w:contextualSpacing/>
    </w:pPr>
    <w:rPr>
      <w:sz w:val="24"/>
      <w:szCs w:val="24"/>
    </w:rPr>
  </w:style>
  <w:style w:type="paragraph" w:customStyle="1" w:styleId="WW-Tekstpodstawowywcity2">
    <w:name w:val="WW-Tekst podstawowy wcięty 2"/>
    <w:basedOn w:val="Normalny"/>
    <w:rsid w:val="00B83F3B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ny"/>
    <w:rsid w:val="00B83F3B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B83F3B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B83F3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Akapitzlist1">
    <w:name w:val="Akapit z listą1"/>
    <w:basedOn w:val="Normalny"/>
    <w:rsid w:val="00B83F3B"/>
    <w:pPr>
      <w:suppressAutoHyphens/>
      <w:spacing w:after="200" w:line="276" w:lineRule="auto"/>
    </w:pPr>
    <w:rPr>
      <w:rFonts w:ascii="Calibri" w:eastAsia="Arial Unicode MS" w:hAnsi="Calibri" w:cs="font256"/>
      <w:kern w:val="1"/>
      <w:sz w:val="22"/>
      <w:szCs w:val="22"/>
      <w:lang w:eastAsia="ar-SA"/>
    </w:rPr>
  </w:style>
  <w:style w:type="paragraph" w:styleId="Nagwek">
    <w:name w:val="header"/>
    <w:basedOn w:val="Normalny"/>
    <w:link w:val="NagwekZnak"/>
    <w:unhideWhenUsed/>
    <w:rsid w:val="00B83F3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B83F3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ntStyle33">
    <w:name w:val="Font Style33"/>
    <w:rsid w:val="00B83F3B"/>
    <w:rPr>
      <w:rFonts w:ascii="Times New Roman" w:hAnsi="Times New Roman" w:cs="Times New Roman" w:hint="default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83F3B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83F3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83F3B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B83F3B"/>
    <w:pPr>
      <w:spacing w:before="100" w:beforeAutospacing="1" w:after="100" w:afterAutospacing="1"/>
    </w:pPr>
    <w:rPr>
      <w:rFonts w:eastAsiaTheme="minorEastAsia"/>
      <w:sz w:val="24"/>
      <w:szCs w:val="24"/>
      <w:lang w:val="en-IE" w:eastAsia="en-I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1DE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1DE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1DE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1DE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1DE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1DE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81DED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biuro@kmptm.pl" TargetMode="External"/><Relationship Id="rId18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.pietrzak@kmptm.pl" TargetMode="Externa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iuro@kmptm.p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biuro@kmptm.p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mptm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3804</Words>
  <Characters>22826</Characters>
  <Application>Microsoft Office Word</Application>
  <DocSecurity>0</DocSecurity>
  <Lines>190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CD Staff ONLY!</Company>
  <LinksUpToDate>false</LinksUpToDate>
  <CharactersWithSpaces>2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Pietrzak</dc:creator>
  <cp:lastModifiedBy>Magdalena Śpiewak</cp:lastModifiedBy>
  <cp:revision>10</cp:revision>
  <dcterms:created xsi:type="dcterms:W3CDTF">2019-01-18T08:39:00Z</dcterms:created>
  <dcterms:modified xsi:type="dcterms:W3CDTF">2019-01-18T11:58:00Z</dcterms:modified>
</cp:coreProperties>
</file>